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BA306E" w14:textId="0AC57B87" w:rsidR="00FA4FC6" w:rsidRPr="006B3527" w:rsidRDefault="00FA4FC6" w:rsidP="00FA4FC6">
      <w:pPr>
        <w:ind w:left="1990" w:hanging="1990"/>
        <w:jc w:val="both"/>
        <w:rPr>
          <w:rFonts w:ascii="Arial" w:eastAsiaTheme="minorEastAsia" w:hAnsi="Arial" w:cs="Arial"/>
          <w:b/>
        </w:rPr>
      </w:pPr>
      <w:r w:rsidRPr="006B3527">
        <w:rPr>
          <w:rFonts w:ascii="Arial" w:hAnsi="Arial" w:cs="Arial"/>
          <w:b/>
        </w:rPr>
        <w:t>3GPP TSG RAN WG1 #10</w:t>
      </w:r>
      <w:r w:rsidRPr="006B3527">
        <w:rPr>
          <w:rFonts w:ascii="Arial" w:eastAsiaTheme="minorEastAsia" w:hAnsi="Arial" w:cs="Arial"/>
          <w:b/>
        </w:rPr>
        <w:t xml:space="preserve">8-e         </w:t>
      </w:r>
      <w:r w:rsidRPr="006B3527">
        <w:rPr>
          <w:rFonts w:ascii="Arial" w:hAnsi="Arial" w:cs="Arial"/>
          <w:b/>
        </w:rPr>
        <w:t xml:space="preserve">  </w:t>
      </w:r>
      <w:r w:rsidRPr="006B3527">
        <w:rPr>
          <w:rFonts w:ascii="Arial" w:eastAsiaTheme="minorEastAsia" w:hAnsi="Arial" w:cs="Arial"/>
          <w:b/>
        </w:rPr>
        <w:t xml:space="preserve">             </w:t>
      </w:r>
      <w:r w:rsidRPr="006B3527">
        <w:rPr>
          <w:rFonts w:ascii="Arial" w:hAnsi="Arial" w:cs="Arial"/>
          <w:b/>
        </w:rPr>
        <w:t xml:space="preserve">    </w:t>
      </w:r>
      <w:r w:rsidRPr="006B3527">
        <w:rPr>
          <w:rFonts w:ascii="Arial" w:hAnsi="Arial" w:cs="Arial"/>
          <w:b/>
        </w:rPr>
        <w:tab/>
      </w:r>
      <w:r w:rsidRPr="006B3527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C13ABF" w:rsidRPr="00C13ABF">
        <w:rPr>
          <w:rFonts w:ascii="Arial" w:hAnsi="Arial" w:cs="Arial"/>
          <w:b/>
        </w:rPr>
        <w:t>R1-2202495</w:t>
      </w:r>
    </w:p>
    <w:p w14:paraId="15E0A31C" w14:textId="77777777" w:rsidR="00FA4FC6" w:rsidRPr="006B3527" w:rsidRDefault="00FA4FC6" w:rsidP="00FA4FC6">
      <w:pPr>
        <w:ind w:left="1990" w:hanging="1990"/>
        <w:jc w:val="both"/>
        <w:rPr>
          <w:rFonts w:ascii="Arial" w:hAnsi="Arial" w:cs="Arial"/>
          <w:b/>
        </w:rPr>
      </w:pPr>
      <w:r w:rsidRPr="006B3527">
        <w:rPr>
          <w:rFonts w:ascii="Arial" w:hAnsi="Arial" w:cs="Arial"/>
          <w:b/>
        </w:rPr>
        <w:t xml:space="preserve">e-Meeting, </w:t>
      </w:r>
      <w:r w:rsidRPr="006B3527">
        <w:rPr>
          <w:rFonts w:ascii="Arial" w:eastAsia="MS Mincho" w:hAnsi="Arial" w:cs="Arial"/>
          <w:b/>
          <w:bCs/>
          <w:lang w:eastAsia="ja-JP"/>
        </w:rPr>
        <w:t>February 21</w:t>
      </w:r>
      <w:r w:rsidRPr="006B3527">
        <w:rPr>
          <w:rFonts w:ascii="Arial" w:eastAsia="MS Mincho" w:hAnsi="Arial" w:cs="Arial"/>
          <w:b/>
          <w:bCs/>
          <w:vertAlign w:val="superscript"/>
          <w:lang w:eastAsia="ja-JP"/>
        </w:rPr>
        <w:t>st</w:t>
      </w:r>
      <w:r w:rsidRPr="006B3527">
        <w:rPr>
          <w:rFonts w:ascii="Arial" w:eastAsia="MS Mincho" w:hAnsi="Arial" w:cs="Arial"/>
          <w:b/>
          <w:bCs/>
          <w:lang w:eastAsia="ja-JP"/>
        </w:rPr>
        <w:t xml:space="preserve"> – March 3</w:t>
      </w:r>
      <w:r w:rsidRPr="006B3527">
        <w:rPr>
          <w:rFonts w:ascii="Arial" w:eastAsia="MS Mincho" w:hAnsi="Arial" w:cs="Arial"/>
          <w:b/>
          <w:bCs/>
          <w:vertAlign w:val="superscript"/>
          <w:lang w:eastAsia="ja-JP"/>
        </w:rPr>
        <w:t>rd</w:t>
      </w:r>
      <w:r w:rsidRPr="006B3527">
        <w:rPr>
          <w:rFonts w:ascii="Arial" w:eastAsia="MS Mincho" w:hAnsi="Arial" w:cs="Arial"/>
          <w:b/>
          <w:bCs/>
          <w:lang w:eastAsia="ja-JP"/>
        </w:rPr>
        <w:t xml:space="preserve">, </w:t>
      </w:r>
      <w:r w:rsidRPr="006B3527">
        <w:rPr>
          <w:rFonts w:ascii="Arial" w:hAnsi="Arial" w:cs="Arial"/>
          <w:b/>
        </w:rPr>
        <w:t>2022</w:t>
      </w:r>
    </w:p>
    <w:p w14:paraId="0FC3AF54" w14:textId="77777777" w:rsidR="009C2FF6" w:rsidRDefault="009C2FF6">
      <w:pPr>
        <w:ind w:left="1988" w:hanging="1988"/>
        <w:rPr>
          <w:rFonts w:ascii="Arial" w:hAnsi="Arial" w:cs="Arial"/>
          <w:b/>
        </w:rPr>
      </w:pPr>
    </w:p>
    <w:p w14:paraId="6129EF32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FL Summary for Rel-17 RRC parameters for positioning enhancement</w:t>
      </w:r>
    </w:p>
    <w:p w14:paraId="20CA4E85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  <w:t>Moderator (CATT)</w:t>
      </w:r>
    </w:p>
    <w:p w14:paraId="0C3319BD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  <w:b/>
        </w:rPr>
        <w:tab/>
        <w:t>8.5</w:t>
      </w:r>
    </w:p>
    <w:p w14:paraId="1F6F1DD6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bookmarkStart w:id="0" w:name="DocumentFor"/>
      <w:bookmarkEnd w:id="0"/>
      <w:r>
        <w:rPr>
          <w:rFonts w:ascii="Arial" w:hAnsi="Arial" w:cs="Arial"/>
          <w:b/>
        </w:rPr>
        <w:tab/>
        <w:t>Discussion and Decision</w:t>
      </w:r>
    </w:p>
    <w:p w14:paraId="04D85ABC" w14:textId="77777777" w:rsidR="009C2FF6" w:rsidRDefault="009C2FF6">
      <w:pPr>
        <w:ind w:left="1988" w:hanging="1988"/>
        <w:rPr>
          <w:rFonts w:ascii="Arial" w:hAnsi="Arial" w:cs="Arial"/>
          <w:b/>
        </w:rPr>
      </w:pPr>
    </w:p>
    <w:p w14:paraId="7B1D966A" w14:textId="77777777" w:rsidR="009C2FF6" w:rsidRDefault="001F79BB">
      <w:pPr>
        <w:pStyle w:val="3GPPH1"/>
      </w:pPr>
      <w:r>
        <w:t>1. Introduction</w:t>
      </w:r>
    </w:p>
    <w:p w14:paraId="39206296" w14:textId="77777777" w:rsidR="009C2FF6" w:rsidRPr="003B4840" w:rsidRDefault="001F79BB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>This document provides a summary of the following email discussion for AI 8.5:</w:t>
      </w:r>
    </w:p>
    <w:p w14:paraId="0E966B57" w14:textId="77777777" w:rsidR="00BE0C30" w:rsidRPr="003B4840" w:rsidRDefault="00BE0C30" w:rsidP="00BE0C30">
      <w:pPr>
        <w:rPr>
          <w:sz w:val="20"/>
          <w:szCs w:val="20"/>
          <w:highlight w:val="cyan"/>
        </w:rPr>
      </w:pPr>
      <w:r w:rsidRPr="003B4840">
        <w:rPr>
          <w:sz w:val="20"/>
          <w:szCs w:val="20"/>
          <w:highlight w:val="cyan"/>
          <w:lang w:eastAsia="x-none"/>
        </w:rPr>
        <w:t xml:space="preserve">[108-e-R17-RRC-ePos] Email discussion on Rel-17 RRC parameters for positioning enhancement </w:t>
      </w:r>
      <w:r w:rsidRPr="003B4840">
        <w:rPr>
          <w:sz w:val="20"/>
          <w:szCs w:val="20"/>
          <w:highlight w:val="cyan"/>
        </w:rPr>
        <w:t xml:space="preserve">– </w:t>
      </w:r>
      <w:r w:rsidRPr="003B4840">
        <w:rPr>
          <w:sz w:val="20"/>
          <w:szCs w:val="20"/>
          <w:highlight w:val="cyan"/>
          <w:lang w:eastAsia="x-none"/>
        </w:rPr>
        <w:t>Ren Da (CATT)</w:t>
      </w:r>
    </w:p>
    <w:p w14:paraId="3BA0AB71" w14:textId="77777777" w:rsidR="00BE0C30" w:rsidRPr="003B4840" w:rsidRDefault="00BE0C30" w:rsidP="00BE0C30">
      <w:pPr>
        <w:numPr>
          <w:ilvl w:val="0"/>
          <w:numId w:val="4"/>
        </w:numPr>
        <w:rPr>
          <w:sz w:val="20"/>
          <w:szCs w:val="20"/>
          <w:highlight w:val="cyan"/>
          <w:lang w:eastAsia="x-none"/>
        </w:rPr>
      </w:pPr>
      <w:r w:rsidRPr="003B4840">
        <w:rPr>
          <w:rFonts w:hint="eastAsia"/>
          <w:sz w:val="20"/>
          <w:szCs w:val="20"/>
          <w:highlight w:val="cyan"/>
          <w:lang w:eastAsia="x-none"/>
        </w:rPr>
        <w:t>1</w:t>
      </w:r>
      <w:r w:rsidRPr="003B4840">
        <w:rPr>
          <w:rFonts w:hint="eastAsia"/>
          <w:sz w:val="20"/>
          <w:szCs w:val="20"/>
          <w:highlight w:val="cyan"/>
          <w:vertAlign w:val="superscript"/>
          <w:lang w:eastAsia="x-none"/>
        </w:rPr>
        <w:t>st</w:t>
      </w:r>
      <w:r w:rsidRPr="003B4840">
        <w:rPr>
          <w:rFonts w:hint="eastAsia"/>
          <w:sz w:val="20"/>
          <w:szCs w:val="20"/>
          <w:highlight w:val="cyan"/>
          <w:lang w:eastAsia="x-none"/>
        </w:rPr>
        <w:t xml:space="preserve"> check point</w:t>
      </w:r>
      <w:r w:rsidRPr="003B4840">
        <w:rPr>
          <w:sz w:val="20"/>
          <w:szCs w:val="20"/>
          <w:highlight w:val="cyan"/>
        </w:rPr>
        <w:t xml:space="preserve"> for first LS in </w:t>
      </w:r>
      <w:r w:rsidRPr="003B4840">
        <w:rPr>
          <w:sz w:val="20"/>
          <w:szCs w:val="20"/>
          <w:highlight w:val="cyan"/>
          <w:lang w:eastAsia="x-none"/>
        </w:rPr>
        <w:t>[108-e-R17-RRC]: February 24</w:t>
      </w:r>
    </w:p>
    <w:p w14:paraId="1DDDE8CB" w14:textId="77777777" w:rsidR="00BE0C30" w:rsidRPr="003B4840" w:rsidRDefault="00BE0C30" w:rsidP="00BE0C30">
      <w:pPr>
        <w:numPr>
          <w:ilvl w:val="0"/>
          <w:numId w:val="4"/>
        </w:numPr>
        <w:rPr>
          <w:sz w:val="20"/>
          <w:szCs w:val="20"/>
          <w:highlight w:val="cyan"/>
          <w:lang w:eastAsia="x-none"/>
        </w:rPr>
      </w:pPr>
      <w:r w:rsidRPr="003B4840">
        <w:rPr>
          <w:sz w:val="20"/>
          <w:szCs w:val="20"/>
          <w:highlight w:val="cyan"/>
          <w:lang w:eastAsia="x-none"/>
        </w:rPr>
        <w:t>Final</w:t>
      </w:r>
      <w:r w:rsidRPr="003B4840">
        <w:rPr>
          <w:rFonts w:hint="eastAsia"/>
          <w:sz w:val="20"/>
          <w:szCs w:val="20"/>
          <w:highlight w:val="cyan"/>
          <w:lang w:eastAsia="x-none"/>
        </w:rPr>
        <w:t xml:space="preserve"> check point</w:t>
      </w:r>
      <w:r w:rsidRPr="003B4840">
        <w:rPr>
          <w:sz w:val="20"/>
          <w:szCs w:val="20"/>
          <w:highlight w:val="cyan"/>
          <w:lang w:eastAsia="x-none"/>
        </w:rPr>
        <w:t xml:space="preserve"> for second LS in [108-e-R17-RRC] if necessary</w:t>
      </w:r>
      <w:r w:rsidRPr="003B4840">
        <w:rPr>
          <w:rFonts w:hint="eastAsia"/>
          <w:sz w:val="20"/>
          <w:szCs w:val="20"/>
          <w:highlight w:val="cyan"/>
          <w:lang w:eastAsia="x-none"/>
        </w:rPr>
        <w:t xml:space="preserve">: </w:t>
      </w:r>
      <w:r w:rsidRPr="003B4840">
        <w:rPr>
          <w:sz w:val="20"/>
          <w:szCs w:val="20"/>
          <w:highlight w:val="cyan"/>
        </w:rPr>
        <w:t>March 3</w:t>
      </w:r>
    </w:p>
    <w:p w14:paraId="3A5CF23F" w14:textId="77777777" w:rsidR="00BE0C30" w:rsidRPr="003B4840" w:rsidRDefault="001F79BB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>The RRC parameters from the last meeting are included in R1-2110573[1].</w:t>
      </w:r>
      <w:r w:rsidR="00BE0C30" w:rsidRPr="003B4840">
        <w:rPr>
          <w:sz w:val="20"/>
          <w:szCs w:val="20"/>
        </w:rPr>
        <w:t xml:space="preserve"> </w:t>
      </w:r>
    </w:p>
    <w:p w14:paraId="594184B5" w14:textId="252A54E9" w:rsidR="00BE0C30" w:rsidRPr="003B4840" w:rsidRDefault="001F79BB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 xml:space="preserve">The </w:t>
      </w:r>
      <w:r w:rsidR="000464BE" w:rsidRPr="003B4840">
        <w:rPr>
          <w:sz w:val="20"/>
          <w:szCs w:val="20"/>
        </w:rPr>
        <w:t xml:space="preserve">general </w:t>
      </w:r>
      <w:r w:rsidRPr="003B4840">
        <w:rPr>
          <w:sz w:val="20"/>
          <w:szCs w:val="20"/>
        </w:rPr>
        <w:t>recommendations</w:t>
      </w:r>
      <w:r w:rsidR="000464BE" w:rsidRPr="003B4840">
        <w:rPr>
          <w:sz w:val="20"/>
          <w:szCs w:val="20"/>
        </w:rPr>
        <w:t xml:space="preserve"> from</w:t>
      </w:r>
      <w:r w:rsidRPr="003B4840">
        <w:rPr>
          <w:sz w:val="20"/>
          <w:szCs w:val="20"/>
        </w:rPr>
        <w:t xml:space="preserve"> </w:t>
      </w:r>
      <w:r w:rsidR="000464BE" w:rsidRPr="003B4840">
        <w:rPr>
          <w:sz w:val="20"/>
          <w:szCs w:val="20"/>
        </w:rPr>
        <w:t xml:space="preserve">the R17-RRC-Moderator </w:t>
      </w:r>
      <w:r w:rsidRPr="003B4840">
        <w:rPr>
          <w:sz w:val="20"/>
          <w:szCs w:val="20"/>
        </w:rPr>
        <w:t xml:space="preserve">for RAN1 RRC parameter preparation are provided in </w:t>
      </w:r>
      <w:r w:rsidR="000464BE" w:rsidRPr="003B4840">
        <w:rPr>
          <w:i/>
          <w:sz w:val="20"/>
          <w:szCs w:val="20"/>
        </w:rPr>
        <w:t xml:space="preserve">R1-2111193  </w:t>
      </w:r>
      <w:r w:rsidRPr="003B4840">
        <w:rPr>
          <w:sz w:val="20"/>
          <w:szCs w:val="20"/>
        </w:rPr>
        <w:t xml:space="preserve">[2]. </w:t>
      </w:r>
      <w:r w:rsidR="00BE0C30" w:rsidRPr="003B4840">
        <w:rPr>
          <w:sz w:val="20"/>
          <w:szCs w:val="20"/>
        </w:rPr>
        <w:t xml:space="preserve">Additional suggestion </w:t>
      </w:r>
      <w:r w:rsidR="000464BE" w:rsidRPr="003B4840">
        <w:rPr>
          <w:sz w:val="20"/>
          <w:szCs w:val="20"/>
        </w:rPr>
        <w:t xml:space="preserve">from the R17-RRC-Moderator includes: </w:t>
      </w:r>
    </w:p>
    <w:p w14:paraId="50CA4F78" w14:textId="2B05A36A" w:rsidR="00BE0C30" w:rsidRPr="003B4840" w:rsidRDefault="00BE0C30" w:rsidP="000464BE">
      <w:pPr>
        <w:pStyle w:val="3GPPNormalText"/>
        <w:numPr>
          <w:ilvl w:val="0"/>
          <w:numId w:val="38"/>
        </w:numPr>
        <w:rPr>
          <w:i/>
          <w:sz w:val="20"/>
          <w:szCs w:val="20"/>
        </w:rPr>
      </w:pPr>
      <w:r w:rsidRPr="003B4840">
        <w:rPr>
          <w:i/>
          <w:sz w:val="20"/>
          <w:szCs w:val="20"/>
        </w:rPr>
        <w:t xml:space="preserve">use </w:t>
      </w:r>
      <w:r w:rsidR="00441A9A" w:rsidRPr="003B4840">
        <w:rPr>
          <w:i/>
          <w:sz w:val="20"/>
          <w:szCs w:val="20"/>
        </w:rPr>
        <w:t xml:space="preserve">a </w:t>
      </w:r>
      <w:r w:rsidRPr="003B4840">
        <w:rPr>
          <w:i/>
          <w:sz w:val="20"/>
          <w:szCs w:val="20"/>
        </w:rPr>
        <w:t>different color (e.g.  “blue”) than “black” for any change applied to a row that is currently “stable” with only-black color.</w:t>
      </w:r>
    </w:p>
    <w:p w14:paraId="472AC433" w14:textId="36CF0A6D" w:rsidR="00BE0C30" w:rsidRPr="003B4840" w:rsidRDefault="00BE0C30" w:rsidP="000464BE">
      <w:pPr>
        <w:pStyle w:val="3GPPNormalText"/>
        <w:numPr>
          <w:ilvl w:val="0"/>
          <w:numId w:val="38"/>
        </w:numPr>
        <w:rPr>
          <w:i/>
          <w:sz w:val="20"/>
          <w:szCs w:val="20"/>
        </w:rPr>
      </w:pPr>
      <w:r w:rsidRPr="003B4840">
        <w:rPr>
          <w:i/>
          <w:sz w:val="20"/>
          <w:szCs w:val="20"/>
        </w:rPr>
        <w:t>do not change the content of “Status [106b-e]” and “Status [107bis-e]” columns.</w:t>
      </w:r>
    </w:p>
    <w:p w14:paraId="4EB5BB0F" w14:textId="4D304FE1" w:rsidR="00BE0C30" w:rsidRPr="003B4840" w:rsidRDefault="00BE0C30" w:rsidP="000464BE">
      <w:pPr>
        <w:pStyle w:val="3GPPNormalText"/>
        <w:numPr>
          <w:ilvl w:val="0"/>
          <w:numId w:val="38"/>
        </w:numPr>
        <w:rPr>
          <w:i/>
          <w:sz w:val="20"/>
          <w:szCs w:val="20"/>
        </w:rPr>
      </w:pPr>
      <w:r w:rsidRPr="003B4840">
        <w:rPr>
          <w:i/>
          <w:sz w:val="20"/>
          <w:szCs w:val="20"/>
        </w:rPr>
        <w:t>provide the status, i.e. “stable/unstable” for Column [108-e] for any row if the status is “unstable”, or the status is changed from “stable” to “unstable”.</w:t>
      </w:r>
    </w:p>
    <w:p w14:paraId="2CD602D2" w14:textId="73FD6817" w:rsidR="00BE0C30" w:rsidRPr="003B4840" w:rsidRDefault="00BE0C30" w:rsidP="000464BE">
      <w:pPr>
        <w:pStyle w:val="3GPPNormalText"/>
        <w:numPr>
          <w:ilvl w:val="1"/>
          <w:numId w:val="38"/>
        </w:numPr>
        <w:rPr>
          <w:i/>
          <w:sz w:val="20"/>
          <w:szCs w:val="20"/>
        </w:rPr>
      </w:pPr>
      <w:r w:rsidRPr="003B4840">
        <w:rPr>
          <w:i/>
          <w:sz w:val="20"/>
          <w:szCs w:val="20"/>
        </w:rPr>
        <w:t>If a row remains “stable”, or if a row hasn’t changed, no need to indicate the status. The previous status holds.</w:t>
      </w:r>
    </w:p>
    <w:p w14:paraId="54BAE557" w14:textId="2CA9D801" w:rsidR="00BE0C30" w:rsidRPr="003B4840" w:rsidRDefault="00BE0C30" w:rsidP="00BE0C30">
      <w:pPr>
        <w:pStyle w:val="3GPPNormalText"/>
        <w:numPr>
          <w:ilvl w:val="0"/>
          <w:numId w:val="38"/>
        </w:numPr>
        <w:rPr>
          <w:i/>
          <w:sz w:val="20"/>
          <w:szCs w:val="20"/>
        </w:rPr>
      </w:pPr>
      <w:r w:rsidRPr="003B4840">
        <w:rPr>
          <w:i/>
          <w:sz w:val="20"/>
          <w:szCs w:val="20"/>
        </w:rPr>
        <w:t>Please continue considering the guidelines in R1-2111193  for RRC preparation.</w:t>
      </w:r>
    </w:p>
    <w:p w14:paraId="0CC2686B" w14:textId="77777777" w:rsidR="00530EFD" w:rsidRDefault="00BE0C30" w:rsidP="000A7B81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 xml:space="preserve">For Rel-17 </w:t>
      </w:r>
      <w:proofErr w:type="spellStart"/>
      <w:r w:rsidRPr="003B4840">
        <w:rPr>
          <w:sz w:val="20"/>
          <w:szCs w:val="20"/>
        </w:rPr>
        <w:t>ePOS</w:t>
      </w:r>
      <w:proofErr w:type="spellEnd"/>
      <w:r w:rsidRPr="003B4840">
        <w:rPr>
          <w:sz w:val="20"/>
          <w:szCs w:val="20"/>
        </w:rPr>
        <w:t xml:space="preserve"> most of the open issues are related to range values. Most of them are “FFS” and some of them are in </w:t>
      </w:r>
      <w:r w:rsidR="00441A9A" w:rsidRPr="003B4840">
        <w:rPr>
          <w:sz w:val="20"/>
          <w:szCs w:val="20"/>
        </w:rPr>
        <w:t xml:space="preserve">the </w:t>
      </w:r>
      <w:r w:rsidRPr="003B4840">
        <w:rPr>
          <w:sz w:val="20"/>
          <w:szCs w:val="20"/>
        </w:rPr>
        <w:t>squared bracket []</w:t>
      </w:r>
      <w:r w:rsidR="000464BE" w:rsidRPr="003B4840">
        <w:rPr>
          <w:sz w:val="20"/>
          <w:szCs w:val="20"/>
        </w:rPr>
        <w:t xml:space="preserve">. </w:t>
      </w:r>
      <w:r w:rsidR="00F3484F" w:rsidRPr="003B4840">
        <w:rPr>
          <w:sz w:val="20"/>
          <w:szCs w:val="20"/>
        </w:rPr>
        <w:t>In this meeting, we are ta</w:t>
      </w:r>
      <w:r w:rsidR="005D5818" w:rsidRPr="003B4840">
        <w:rPr>
          <w:sz w:val="20"/>
          <w:szCs w:val="20"/>
        </w:rPr>
        <w:t>rgeting to complete</w:t>
      </w:r>
      <w:r w:rsidR="00F3484F" w:rsidRPr="003B4840">
        <w:rPr>
          <w:sz w:val="20"/>
          <w:szCs w:val="20"/>
        </w:rPr>
        <w:t xml:space="preserve"> the </w:t>
      </w:r>
      <w:r w:rsidR="005D5818" w:rsidRPr="003B4840">
        <w:rPr>
          <w:sz w:val="20"/>
          <w:szCs w:val="20"/>
        </w:rPr>
        <w:t xml:space="preserve">range </w:t>
      </w:r>
      <w:r w:rsidR="00F3484F" w:rsidRPr="003B4840">
        <w:rPr>
          <w:sz w:val="20"/>
          <w:szCs w:val="20"/>
        </w:rPr>
        <w:t>value</w:t>
      </w:r>
      <w:r w:rsidR="005D5818" w:rsidRPr="003B4840">
        <w:rPr>
          <w:sz w:val="20"/>
          <w:szCs w:val="20"/>
        </w:rPr>
        <w:t xml:space="preserve">s for all of the RRS parameters. </w:t>
      </w:r>
    </w:p>
    <w:p w14:paraId="26C6E95A" w14:textId="1B149A6D" w:rsidR="009C2FF6" w:rsidRPr="00530EFD" w:rsidRDefault="00530EFD" w:rsidP="000A7B81">
      <w:pPr>
        <w:pStyle w:val="3GPPNormalText"/>
        <w:rPr>
          <w:sz w:val="20"/>
          <w:szCs w:val="20"/>
        </w:rPr>
      </w:pPr>
      <w:r w:rsidRPr="00530EFD">
        <w:rPr>
          <w:sz w:val="20"/>
          <w:szCs w:val="20"/>
        </w:rPr>
        <w:t>Note: We will need to remove t</w:t>
      </w:r>
      <w:r w:rsidR="00441A9A" w:rsidRPr="00530EFD">
        <w:rPr>
          <w:sz w:val="20"/>
          <w:szCs w:val="20"/>
        </w:rPr>
        <w:t xml:space="preserve">he </w:t>
      </w:r>
      <w:r w:rsidR="000464BE" w:rsidRPr="00530EFD">
        <w:rPr>
          <w:sz w:val="20"/>
          <w:szCs w:val="20"/>
        </w:rPr>
        <w:t>squared bracket</w:t>
      </w:r>
      <w:r>
        <w:rPr>
          <w:sz w:val="20"/>
          <w:szCs w:val="20"/>
        </w:rPr>
        <w:t>s “</w:t>
      </w:r>
      <w:r w:rsidR="005D5818" w:rsidRPr="00530EFD">
        <w:rPr>
          <w:sz w:val="20"/>
          <w:szCs w:val="20"/>
        </w:rPr>
        <w:t>[]</w:t>
      </w:r>
      <w:r>
        <w:rPr>
          <w:sz w:val="20"/>
          <w:szCs w:val="20"/>
        </w:rPr>
        <w:t>”</w:t>
      </w:r>
      <w:r w:rsidR="005D5818" w:rsidRPr="00530EFD">
        <w:rPr>
          <w:sz w:val="20"/>
          <w:szCs w:val="20"/>
        </w:rPr>
        <w:t xml:space="preserve"> for a</w:t>
      </w:r>
      <w:r w:rsidRPr="00530EFD">
        <w:rPr>
          <w:sz w:val="20"/>
          <w:szCs w:val="20"/>
        </w:rPr>
        <w:t xml:space="preserve">ll agreeable </w:t>
      </w:r>
      <w:r w:rsidR="005D5818" w:rsidRPr="00530EFD">
        <w:rPr>
          <w:sz w:val="20"/>
          <w:szCs w:val="20"/>
        </w:rPr>
        <w:t>range value</w:t>
      </w:r>
      <w:r w:rsidRPr="00530EFD">
        <w:rPr>
          <w:sz w:val="20"/>
          <w:szCs w:val="20"/>
        </w:rPr>
        <w:t>s, i.e., squared bracket</w:t>
      </w:r>
      <w:r>
        <w:rPr>
          <w:sz w:val="20"/>
          <w:szCs w:val="20"/>
        </w:rPr>
        <w:t>s</w:t>
      </w:r>
      <w:r w:rsidR="005D5818" w:rsidRPr="00530EFD">
        <w:rPr>
          <w:sz w:val="20"/>
          <w:szCs w:val="20"/>
        </w:rPr>
        <w:t xml:space="preserve"> will either be removed or replaced with </w:t>
      </w:r>
      <w:r w:rsidR="000464BE" w:rsidRPr="00530EFD">
        <w:rPr>
          <w:sz w:val="20"/>
          <w:szCs w:val="20"/>
        </w:rPr>
        <w:t>round bracket</w:t>
      </w:r>
      <w:r>
        <w:rPr>
          <w:sz w:val="20"/>
          <w:szCs w:val="20"/>
        </w:rPr>
        <w:t xml:space="preserve">s “()” </w:t>
      </w:r>
      <w:r w:rsidRPr="00530EFD">
        <w:rPr>
          <w:sz w:val="20"/>
          <w:szCs w:val="20"/>
        </w:rPr>
        <w:t>for all agreeable range values when submitting the RRC parameter list</w:t>
      </w:r>
      <w:r w:rsidR="005D5818" w:rsidRPr="00530EFD">
        <w:rPr>
          <w:sz w:val="20"/>
          <w:szCs w:val="20"/>
        </w:rPr>
        <w:t>.</w:t>
      </w:r>
    </w:p>
    <w:p w14:paraId="7BB4B5F6" w14:textId="77777777" w:rsidR="008A40A2" w:rsidRDefault="008A40A2" w:rsidP="000A7B81">
      <w:pPr>
        <w:pStyle w:val="3GPPNormalText"/>
        <w:rPr>
          <w:sz w:val="20"/>
          <w:szCs w:val="20"/>
        </w:rPr>
      </w:pPr>
    </w:p>
    <w:p w14:paraId="776BE5F9" w14:textId="77777777" w:rsidR="008A40A2" w:rsidRDefault="008A40A2" w:rsidP="000A7B81">
      <w:pPr>
        <w:pStyle w:val="3GPPNormalText"/>
        <w:rPr>
          <w:sz w:val="20"/>
          <w:szCs w:val="20"/>
        </w:rPr>
      </w:pPr>
    </w:p>
    <w:p w14:paraId="01628689" w14:textId="77777777" w:rsidR="008A40A2" w:rsidRDefault="008A40A2" w:rsidP="008A40A2">
      <w:pPr>
        <w:pStyle w:val="3GPPH1"/>
        <w:ind w:left="0" w:firstLine="0"/>
      </w:pPr>
      <w:r>
        <w:t xml:space="preserve">2. Accuracy improvements by mitigating UE Rx/Tx and/or </w:t>
      </w:r>
      <w:proofErr w:type="spellStart"/>
      <w:r>
        <w:t>gNB</w:t>
      </w:r>
      <w:proofErr w:type="spellEnd"/>
      <w:r>
        <w:t xml:space="preserve"> Rx/Tx timing delays</w:t>
      </w:r>
    </w:p>
    <w:p w14:paraId="3BCFD9A9" w14:textId="77777777" w:rsidR="008A40A2" w:rsidRDefault="008A40A2" w:rsidP="008A40A2">
      <w:pPr>
        <w:pStyle w:val="Heading2"/>
        <w:numPr>
          <w:ilvl w:val="0"/>
          <w:numId w:val="0"/>
        </w:numPr>
        <w:ind w:left="576" w:hanging="576"/>
      </w:pPr>
      <w:r>
        <w:t>(Round 1) FL Proposed Changes (marked in red in data Sheet “</w:t>
      </w:r>
      <w:r w:rsidRPr="00826ACF">
        <w:t>Positioning (Round 1)</w:t>
      </w:r>
      <w:r>
        <w:t>”)</w:t>
      </w:r>
    </w:p>
    <w:p w14:paraId="2FDE0276" w14:textId="77777777" w:rsidR="008A40A2" w:rsidRDefault="008A40A2" w:rsidP="008A40A2">
      <w:pPr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softHyphen/>
      </w:r>
    </w:p>
    <w:p w14:paraId="7311348B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s 2, 10: Change Value range FFS is changed to “[0, 1, …, 31]” based on Row 11</w:t>
      </w:r>
    </w:p>
    <w:p w14:paraId="7619A3DE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s 4, 9: Change Value range FFS is changed to “[0, 1, …, 7]” based on Row 12.</w:t>
      </w:r>
    </w:p>
    <w:p w14:paraId="50B060BA" w14:textId="418CFB27" w:rsidR="008A40A2" w:rsidRPr="00B66533" w:rsidRDefault="008A40A2" w:rsidP="008A40A2">
      <w:pPr>
        <w:pStyle w:val="ListParagraph"/>
        <w:numPr>
          <w:ilvl w:val="0"/>
          <w:numId w:val="40"/>
        </w:numPr>
        <w:rPr>
          <w:i/>
          <w:color w:val="000000" w:themeColor="text1"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5: </w:t>
      </w:r>
      <w:r w:rsidR="005B7289">
        <w:rPr>
          <w:rFonts w:eastAsiaTheme="minorEastAsia"/>
          <w:i/>
          <w:sz w:val="20"/>
          <w:szCs w:val="20"/>
        </w:rPr>
        <w:t>Indicate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proofErr w:type="spellStart"/>
      <w:r w:rsidRPr="00B66533">
        <w:rPr>
          <w:i/>
          <w:color w:val="000000" w:themeColor="text1"/>
          <w:sz w:val="20"/>
          <w:szCs w:val="20"/>
        </w:rPr>
        <w:t>srs-PosResourceSetId</w:t>
      </w:r>
      <w:proofErr w:type="spellEnd"/>
      <w:r w:rsidRPr="00B66533">
        <w:rPr>
          <w:i/>
          <w:color w:val="000000" w:themeColor="text1"/>
          <w:sz w:val="20"/>
          <w:szCs w:val="20"/>
        </w:rPr>
        <w:t xml:space="preserve"> as </w:t>
      </w:r>
      <w:r w:rsidR="005B7289">
        <w:rPr>
          <w:i/>
          <w:color w:val="000000" w:themeColor="text1"/>
          <w:sz w:val="20"/>
          <w:szCs w:val="20"/>
        </w:rPr>
        <w:t>“</w:t>
      </w:r>
      <w:r w:rsidRPr="00B66533">
        <w:rPr>
          <w:b/>
          <w:i/>
          <w:color w:val="000000" w:themeColor="text1"/>
          <w:sz w:val="20"/>
          <w:szCs w:val="20"/>
        </w:rPr>
        <w:t>removed</w:t>
      </w:r>
      <w:r w:rsidR="005B7289">
        <w:rPr>
          <w:b/>
          <w:i/>
          <w:color w:val="000000" w:themeColor="text1"/>
          <w:sz w:val="20"/>
          <w:szCs w:val="20"/>
        </w:rPr>
        <w:t>”</w:t>
      </w:r>
      <w:r w:rsidRPr="00B66533">
        <w:rPr>
          <w:i/>
          <w:color w:val="000000" w:themeColor="text1"/>
          <w:sz w:val="20"/>
          <w:szCs w:val="20"/>
        </w:rPr>
        <w:t xml:space="preserve"> in </w:t>
      </w:r>
      <w:r w:rsidR="005B7289">
        <w:rPr>
          <w:i/>
          <w:color w:val="000000" w:themeColor="text1"/>
          <w:sz w:val="20"/>
          <w:szCs w:val="20"/>
        </w:rPr>
        <w:t>“</w:t>
      </w:r>
      <w:r w:rsidR="005B7289" w:rsidRPr="005B7289">
        <w:rPr>
          <w:i/>
          <w:color w:val="000000" w:themeColor="text1"/>
          <w:sz w:val="20"/>
          <w:szCs w:val="20"/>
        </w:rPr>
        <w:t>Status [108-e]</w:t>
      </w:r>
      <w:r w:rsidR="005B7289">
        <w:rPr>
          <w:i/>
          <w:color w:val="000000" w:themeColor="text1"/>
          <w:sz w:val="20"/>
          <w:szCs w:val="20"/>
        </w:rPr>
        <w:t xml:space="preserve">” </w:t>
      </w:r>
      <w:r w:rsidRPr="00B66533">
        <w:rPr>
          <w:i/>
          <w:color w:val="000000" w:themeColor="text1"/>
          <w:sz w:val="20"/>
          <w:szCs w:val="20"/>
        </w:rPr>
        <w:t>based on the inputs from multiple companies to RAN2 LS</w:t>
      </w:r>
    </w:p>
    <w:p w14:paraId="197B9AC3" w14:textId="098038B0" w:rsidR="008A40A2" w:rsidRPr="00B66533" w:rsidRDefault="008A40A2" w:rsidP="008A40A2">
      <w:pPr>
        <w:pStyle w:val="ListParagraph"/>
        <w:numPr>
          <w:ilvl w:val="0"/>
          <w:numId w:val="40"/>
        </w:numPr>
        <w:rPr>
          <w:i/>
          <w:color w:val="000000"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6: </w:t>
      </w:r>
      <w:r w:rsidR="005B7289">
        <w:rPr>
          <w:rFonts w:eastAsiaTheme="minorEastAsia"/>
          <w:i/>
          <w:sz w:val="20"/>
          <w:szCs w:val="20"/>
        </w:rPr>
        <w:t>R</w:t>
      </w:r>
      <w:r w:rsidRPr="00B66533">
        <w:rPr>
          <w:rFonts w:eastAsiaTheme="minorEastAsia"/>
          <w:i/>
          <w:sz w:val="20"/>
          <w:szCs w:val="20"/>
        </w:rPr>
        <w:t xml:space="preserve">emove the bracket for </w:t>
      </w:r>
      <w:proofErr w:type="spellStart"/>
      <w:r w:rsidRPr="00B66533">
        <w:rPr>
          <w:i/>
          <w:color w:val="000000"/>
          <w:sz w:val="20"/>
          <w:szCs w:val="20"/>
        </w:rPr>
        <w:t>srs-PosResourceId</w:t>
      </w:r>
      <w:proofErr w:type="spellEnd"/>
    </w:p>
    <w:p w14:paraId="35ECE07D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7: Change Value range FFS to N/A; </w:t>
      </w:r>
    </w:p>
    <w:p w14:paraId="5B6CF759" w14:textId="2A9AC4E6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8: </w:t>
      </w:r>
      <w:r w:rsidR="005B7289">
        <w:rPr>
          <w:rFonts w:eastAsiaTheme="minorEastAsia"/>
          <w:i/>
          <w:sz w:val="20"/>
          <w:szCs w:val="20"/>
        </w:rPr>
        <w:t>C</w:t>
      </w:r>
      <w:r w:rsidRPr="00B66533">
        <w:rPr>
          <w:rFonts w:eastAsiaTheme="minorEastAsia"/>
          <w:i/>
          <w:sz w:val="20"/>
          <w:szCs w:val="20"/>
        </w:rPr>
        <w:t>hange Value range FFS to “[0, 1., …, 255] based on previous agreement that the maximum number of Tx TEGs is 256</w:t>
      </w:r>
    </w:p>
    <w:p w14:paraId="7E59E64C" w14:textId="09F1D848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11: Correction. Change [8] to 32.</w:t>
      </w:r>
      <w:r w:rsidR="00FA5AFE">
        <w:rPr>
          <w:rFonts w:eastAsiaTheme="minorEastAsia"/>
          <w:i/>
          <w:sz w:val="20"/>
          <w:szCs w:val="20"/>
        </w:rPr>
        <w:t xml:space="preserve"> </w:t>
      </w:r>
    </w:p>
    <w:p w14:paraId="59E4F110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lastRenderedPageBreak/>
        <w:t>Row 12: Change [8] to 8.</w:t>
      </w:r>
    </w:p>
    <w:p w14:paraId="3F00CB9A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13, Change Value range FFS to [64], since the maximum number of SRS resource for positioning is 64. Change “unstable” to “new-stable”. And remove the bracket for the parameter name.</w:t>
      </w:r>
    </w:p>
    <w:p w14:paraId="1C8FB627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14, Change [256] to 256</w:t>
      </w:r>
    </w:p>
    <w:p w14:paraId="504BBC86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s 16, 17, 18, 19: Change Value range “FFS” to “</w:t>
      </w:r>
      <w:r w:rsidRPr="00B66533">
        <w:rPr>
          <w:i/>
          <w:strike/>
          <w:sz w:val="20"/>
          <w:szCs w:val="20"/>
        </w:rPr>
        <w:t>FFS</w:t>
      </w:r>
      <w:r w:rsidRPr="00B66533">
        <w:rPr>
          <w:i/>
          <w:color w:val="FF0000"/>
          <w:sz w:val="20"/>
          <w:szCs w:val="20"/>
          <w:u w:val="single"/>
        </w:rPr>
        <w:t xml:space="preserve"> </w:t>
      </w:r>
      <w:r w:rsidRPr="00B66533">
        <w:rPr>
          <w:rFonts w:eastAsiaTheme="minorEastAsia"/>
          <w:i/>
          <w:sz w:val="20"/>
          <w:szCs w:val="20"/>
        </w:rPr>
        <w:t>BOOLEAN</w:t>
      </w:r>
      <w:r w:rsidRPr="00B66533">
        <w:rPr>
          <w:i/>
          <w:color w:val="000000" w:themeColor="text1"/>
          <w:sz w:val="20"/>
          <w:szCs w:val="20"/>
        </w:rPr>
        <w:t>” for these simple requests</w:t>
      </w:r>
      <w:r w:rsidRPr="00B66533">
        <w:rPr>
          <w:i/>
          <w:color w:val="000000" w:themeColor="text1"/>
          <w:sz w:val="20"/>
          <w:szCs w:val="20"/>
          <w:u w:val="single"/>
        </w:rPr>
        <w:t>.</w:t>
      </w:r>
      <w:r w:rsidRPr="00B66533">
        <w:rPr>
          <w:rFonts w:eastAsiaTheme="minorEastAsia"/>
          <w:i/>
          <w:sz w:val="20"/>
          <w:szCs w:val="20"/>
        </w:rPr>
        <w:t xml:space="preserve"> RAN2/RAN3 may decide whether it is “Yes” only, or has both “Yes” and “No”.</w:t>
      </w:r>
    </w:p>
    <w:p w14:paraId="048C5007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23, change Value range FFS to “FFS for RAN2”. It is up to RAN2 to use an existing format of the timestamp or a new format.</w:t>
      </w:r>
    </w:p>
    <w:p w14:paraId="15E6CCE0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27 : Change Value range FFS to [0, 1, …,7]</w:t>
      </w:r>
    </w:p>
    <w:p w14:paraId="524E66EB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30 : a) Change Value range FFS to N/A; </w:t>
      </w:r>
    </w:p>
    <w:p w14:paraId="24CF3265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31 : Change Value range FFS to [0, 1, …,255]</w:t>
      </w:r>
    </w:p>
    <w:p w14:paraId="3BCD0B2F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32 : Change Value range FFS to [0, 1, …,7]</w:t>
      </w:r>
    </w:p>
    <w:p w14:paraId="4432D048" w14:textId="77777777" w:rsidR="008A40A2" w:rsidRPr="00B66533" w:rsidRDefault="008A40A2" w:rsidP="008A40A2">
      <w:pPr>
        <w:pStyle w:val="ListParagraph"/>
        <w:numPr>
          <w:ilvl w:val="0"/>
          <w:numId w:val="40"/>
        </w:numPr>
        <w:tabs>
          <w:tab w:val="left" w:pos="3594"/>
        </w:tabs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33 : Change Value range FFS to [0, 1, …,31]</w:t>
      </w:r>
    </w:p>
    <w:p w14:paraId="6C6D3B90" w14:textId="77777777" w:rsidR="008A40A2" w:rsidRPr="00B66533" w:rsidRDefault="008A40A2" w:rsidP="008A40A2">
      <w:pPr>
        <w:pStyle w:val="ListParagraph"/>
        <w:numPr>
          <w:ilvl w:val="0"/>
          <w:numId w:val="40"/>
        </w:numPr>
        <w:tabs>
          <w:tab w:val="left" w:pos="3594"/>
        </w:tabs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34 : </w:t>
      </w:r>
      <w:proofErr w:type="spellStart"/>
      <w:r w:rsidRPr="00B66533">
        <w:rPr>
          <w:i/>
          <w:color w:val="000000" w:themeColor="text1"/>
          <w:sz w:val="20"/>
          <w:szCs w:val="20"/>
        </w:rPr>
        <w:t>srs-PosResourceSetId</w:t>
      </w:r>
      <w:proofErr w:type="spellEnd"/>
      <w:r w:rsidRPr="00B66533">
        <w:rPr>
          <w:i/>
          <w:color w:val="000000" w:themeColor="text1"/>
          <w:sz w:val="20"/>
          <w:szCs w:val="20"/>
        </w:rPr>
        <w:t xml:space="preserve"> as </w:t>
      </w:r>
      <w:r w:rsidRPr="00B66533">
        <w:rPr>
          <w:b/>
          <w:i/>
          <w:color w:val="000000" w:themeColor="text1"/>
          <w:sz w:val="20"/>
          <w:szCs w:val="20"/>
        </w:rPr>
        <w:t>removed</w:t>
      </w:r>
      <w:r w:rsidRPr="00B66533">
        <w:rPr>
          <w:i/>
          <w:color w:val="000000" w:themeColor="text1"/>
          <w:sz w:val="20"/>
          <w:szCs w:val="20"/>
        </w:rPr>
        <w:t xml:space="preserve"> in status [#108e]. It seems no need to have the parameter.</w:t>
      </w:r>
    </w:p>
    <w:p w14:paraId="3592E23F" w14:textId="77777777" w:rsidR="008A40A2" w:rsidRPr="00B66533" w:rsidRDefault="008A40A2" w:rsidP="008A40A2">
      <w:pPr>
        <w:pStyle w:val="ListParagraph"/>
        <w:numPr>
          <w:ilvl w:val="0"/>
          <w:numId w:val="40"/>
        </w:numPr>
        <w:tabs>
          <w:tab w:val="left" w:pos="3594"/>
        </w:tabs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35 : Change Value range FFS to [0, 1, …,63]</w:t>
      </w:r>
    </w:p>
    <w:p w14:paraId="5EFE6A1E" w14:textId="77777777" w:rsidR="008A40A2" w:rsidRPr="00B66533" w:rsidRDefault="008A40A2" w:rsidP="008A40A2">
      <w:pPr>
        <w:pStyle w:val="ListParagraph"/>
        <w:numPr>
          <w:ilvl w:val="0"/>
          <w:numId w:val="40"/>
        </w:numPr>
        <w:tabs>
          <w:tab w:val="left" w:pos="3594"/>
        </w:tabs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37 : Remove the bracket of the parameter name and change the Value range FFS to 32</w:t>
      </w:r>
    </w:p>
    <w:p w14:paraId="6139FBEE" w14:textId="77777777" w:rsidR="008A40A2" w:rsidRPr="00B66533" w:rsidRDefault="008A40A2" w:rsidP="008A40A2">
      <w:pPr>
        <w:pStyle w:val="ListParagraph"/>
        <w:numPr>
          <w:ilvl w:val="0"/>
          <w:numId w:val="40"/>
        </w:numPr>
        <w:tabs>
          <w:tab w:val="left" w:pos="3594"/>
        </w:tabs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38 : Remove the bracket of the parameter name and change the Value range FFS to 8</w:t>
      </w:r>
    </w:p>
    <w:p w14:paraId="0882BD0B" w14:textId="77777777" w:rsidR="008A40A2" w:rsidRPr="00B66533" w:rsidRDefault="008A40A2" w:rsidP="008A40A2">
      <w:pPr>
        <w:pStyle w:val="ListParagraph"/>
        <w:numPr>
          <w:ilvl w:val="0"/>
          <w:numId w:val="40"/>
        </w:numPr>
        <w:tabs>
          <w:tab w:val="left" w:pos="3594"/>
        </w:tabs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39 : Remove the bracket of the parameter name and change the Value range FFS to 64, add “new-stable” to </w:t>
      </w:r>
      <w:r w:rsidRPr="00B66533">
        <w:rPr>
          <w:i/>
          <w:color w:val="000000" w:themeColor="text1"/>
          <w:sz w:val="20"/>
          <w:szCs w:val="20"/>
        </w:rPr>
        <w:t>in status [#108e].</w:t>
      </w:r>
    </w:p>
    <w:p w14:paraId="1A9B11D6" w14:textId="77777777" w:rsidR="008A40A2" w:rsidRPr="00B66533" w:rsidRDefault="008A40A2" w:rsidP="008A40A2">
      <w:pPr>
        <w:pStyle w:val="ListParagraph"/>
        <w:numPr>
          <w:ilvl w:val="0"/>
          <w:numId w:val="40"/>
        </w:numPr>
        <w:tabs>
          <w:tab w:val="left" w:pos="3594"/>
        </w:tabs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40 : Remove the bracket of the parameter name and change the Value range FFS to 256</w:t>
      </w:r>
    </w:p>
    <w:p w14:paraId="4A07F31E" w14:textId="71D838E4" w:rsidR="008A40A2" w:rsidRPr="00B66533" w:rsidRDefault="008A40A2" w:rsidP="008A40A2">
      <w:pPr>
        <w:pStyle w:val="ListParagraph"/>
        <w:numPr>
          <w:ilvl w:val="0"/>
          <w:numId w:val="40"/>
        </w:numPr>
        <w:tabs>
          <w:tab w:val="left" w:pos="3594"/>
        </w:tabs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41 : </w:t>
      </w:r>
      <w:r w:rsidR="005B7289">
        <w:rPr>
          <w:rFonts w:eastAsiaTheme="minorEastAsia"/>
          <w:i/>
          <w:sz w:val="20"/>
          <w:szCs w:val="20"/>
        </w:rPr>
        <w:t>C</w:t>
      </w:r>
      <w:r w:rsidRPr="00B66533">
        <w:rPr>
          <w:rFonts w:eastAsiaTheme="minorEastAsia"/>
          <w:i/>
          <w:sz w:val="20"/>
          <w:szCs w:val="20"/>
        </w:rPr>
        <w:t>hange the parameter name and description to match the agreement</w:t>
      </w:r>
    </w:p>
    <w:p w14:paraId="2E069E77" w14:textId="4322701B" w:rsidR="008A40A2" w:rsidRPr="00B66533" w:rsidRDefault="008A40A2" w:rsidP="008A40A2">
      <w:pPr>
        <w:pStyle w:val="ListParagraph"/>
        <w:numPr>
          <w:ilvl w:val="0"/>
          <w:numId w:val="40"/>
        </w:numPr>
        <w:tabs>
          <w:tab w:val="left" w:pos="3594"/>
        </w:tabs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42 : </w:t>
      </w:r>
      <w:r w:rsidR="005B7289">
        <w:rPr>
          <w:rFonts w:eastAsiaTheme="minorEastAsia"/>
          <w:i/>
          <w:sz w:val="20"/>
          <w:szCs w:val="20"/>
        </w:rPr>
        <w:t>C</w:t>
      </w:r>
      <w:r w:rsidRPr="00B66533">
        <w:rPr>
          <w:rFonts w:eastAsiaTheme="minorEastAsia"/>
          <w:i/>
          <w:sz w:val="20"/>
          <w:szCs w:val="20"/>
        </w:rPr>
        <w:t>hange the parameter name and description to match the agreement, and replace the “agreement”.</w:t>
      </w:r>
    </w:p>
    <w:p w14:paraId="4EFA0988" w14:textId="242EFC6B" w:rsidR="008A40A2" w:rsidRPr="00B66533" w:rsidRDefault="008A40A2" w:rsidP="008A40A2">
      <w:pPr>
        <w:pStyle w:val="ListParagraph"/>
        <w:numPr>
          <w:ilvl w:val="0"/>
          <w:numId w:val="40"/>
        </w:numPr>
        <w:tabs>
          <w:tab w:val="left" w:pos="3594"/>
        </w:tabs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43 : </w:t>
      </w:r>
      <w:r w:rsidR="005B7289">
        <w:rPr>
          <w:rFonts w:eastAsiaTheme="minorEastAsia"/>
          <w:i/>
          <w:sz w:val="20"/>
          <w:szCs w:val="20"/>
        </w:rPr>
        <w:t>C</w:t>
      </w:r>
      <w:r w:rsidRPr="00B66533">
        <w:rPr>
          <w:rFonts w:eastAsiaTheme="minorEastAsia"/>
          <w:i/>
          <w:sz w:val="20"/>
          <w:szCs w:val="20"/>
        </w:rPr>
        <w:t>hange the parameter name and description to match the agreement</w:t>
      </w:r>
    </w:p>
    <w:p w14:paraId="694C7920" w14:textId="5A27F90A" w:rsidR="008A40A2" w:rsidRPr="00B66533" w:rsidRDefault="008A40A2" w:rsidP="008A40A2">
      <w:pPr>
        <w:pStyle w:val="ListParagraph"/>
        <w:numPr>
          <w:ilvl w:val="0"/>
          <w:numId w:val="40"/>
        </w:numPr>
        <w:tabs>
          <w:tab w:val="left" w:pos="3594"/>
        </w:tabs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44, 45, 46: </w:t>
      </w:r>
      <w:r w:rsidR="005B7289">
        <w:rPr>
          <w:rFonts w:eastAsiaTheme="minorEastAsia"/>
          <w:i/>
          <w:sz w:val="20"/>
          <w:szCs w:val="20"/>
        </w:rPr>
        <w:t>C</w:t>
      </w:r>
      <w:r w:rsidRPr="00B66533">
        <w:rPr>
          <w:rFonts w:eastAsiaTheme="minorEastAsia"/>
          <w:i/>
          <w:sz w:val="20"/>
          <w:szCs w:val="20"/>
        </w:rPr>
        <w:t>hange FFS to “FFS BOOLEAN” for a simple request</w:t>
      </w:r>
    </w:p>
    <w:p w14:paraId="35CFAED8" w14:textId="77777777" w:rsidR="008A40A2" w:rsidRPr="00B66533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>Row 47: Add “Removed” in</w:t>
      </w:r>
      <w:r w:rsidRPr="00B66533">
        <w:rPr>
          <w:i/>
          <w:color w:val="000000" w:themeColor="text1"/>
          <w:sz w:val="20"/>
          <w:szCs w:val="20"/>
        </w:rPr>
        <w:t xml:space="preserve"> status [#108e], </w:t>
      </w:r>
      <w:r w:rsidRPr="00B66533">
        <w:rPr>
          <w:rFonts w:eastAsiaTheme="minorEastAsia"/>
          <w:i/>
          <w:sz w:val="20"/>
          <w:szCs w:val="20"/>
        </w:rPr>
        <w:t>because of the duplication with Row 41, 42, 43.</w:t>
      </w:r>
    </w:p>
    <w:p w14:paraId="7B7375B9" w14:textId="2E9AF20B" w:rsidR="008A40A2" w:rsidRDefault="008A40A2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B66533">
        <w:rPr>
          <w:rFonts w:eastAsiaTheme="minorEastAsia"/>
          <w:i/>
          <w:sz w:val="20"/>
          <w:szCs w:val="20"/>
        </w:rPr>
        <w:t xml:space="preserve">Row 48: </w:t>
      </w:r>
      <w:r w:rsidR="005B7289">
        <w:rPr>
          <w:rFonts w:eastAsiaTheme="minorEastAsia"/>
          <w:i/>
          <w:sz w:val="20"/>
          <w:szCs w:val="20"/>
        </w:rPr>
        <w:t>S</w:t>
      </w:r>
      <w:r w:rsidRPr="00B66533">
        <w:rPr>
          <w:rFonts w:eastAsiaTheme="minorEastAsia"/>
          <w:i/>
          <w:sz w:val="20"/>
          <w:szCs w:val="20"/>
        </w:rPr>
        <w:t>uggest to let RAN3 to define the timestamp value</w:t>
      </w:r>
    </w:p>
    <w:p w14:paraId="49B3F11D" w14:textId="77777777" w:rsidR="00224437" w:rsidRDefault="00224437" w:rsidP="00224437">
      <w:pPr>
        <w:rPr>
          <w:rFonts w:eastAsiaTheme="minorEastAsia"/>
          <w:i/>
          <w:sz w:val="20"/>
          <w:szCs w:val="20"/>
        </w:rPr>
      </w:pPr>
    </w:p>
    <w:p w14:paraId="4211ED16" w14:textId="77777777" w:rsidR="00224437" w:rsidRDefault="00224437" w:rsidP="00224437">
      <w:pPr>
        <w:rPr>
          <w:rFonts w:eastAsiaTheme="minorEastAsia"/>
          <w:i/>
          <w:sz w:val="20"/>
          <w:szCs w:val="20"/>
        </w:rPr>
      </w:pPr>
      <w:r w:rsidRPr="00224437">
        <w:rPr>
          <w:rFonts w:eastAsiaTheme="minorEastAsia"/>
          <w:i/>
          <w:sz w:val="20"/>
          <w:szCs w:val="20"/>
        </w:rPr>
        <w:t>Changes in Column M</w:t>
      </w:r>
      <w:r>
        <w:rPr>
          <w:rFonts w:eastAsiaTheme="minorEastAsia"/>
          <w:i/>
          <w:sz w:val="20"/>
          <w:szCs w:val="20"/>
        </w:rPr>
        <w:t>:</w:t>
      </w:r>
    </w:p>
    <w:p w14:paraId="020FC9AF" w14:textId="16A85912" w:rsidR="00224437" w:rsidRDefault="00224437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 w:rsidRPr="00224437">
        <w:rPr>
          <w:rFonts w:eastAsiaTheme="minorEastAsia"/>
          <w:i/>
          <w:sz w:val="20"/>
          <w:szCs w:val="20"/>
        </w:rPr>
        <w:t xml:space="preserve">Rows 11, 12, 14: </w:t>
      </w:r>
      <w:r w:rsidR="00746B40">
        <w:rPr>
          <w:rFonts w:eastAsiaTheme="minorEastAsia"/>
          <w:i/>
          <w:sz w:val="20"/>
          <w:szCs w:val="20"/>
        </w:rPr>
        <w:t>Removed the bracket of</w:t>
      </w:r>
      <w:r w:rsidRPr="00224437">
        <w:rPr>
          <w:rFonts w:eastAsiaTheme="minorEastAsia"/>
          <w:i/>
          <w:sz w:val="20"/>
          <w:szCs w:val="20"/>
        </w:rPr>
        <w:t xml:space="preserve"> “[per UE]”</w:t>
      </w:r>
    </w:p>
    <w:p w14:paraId="6C9A2CFF" w14:textId="18674A9E" w:rsidR="00224437" w:rsidRDefault="00224437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s 16, 17, 18, 19: Remove “FFS”, since </w:t>
      </w:r>
      <w:r w:rsidR="003558B3">
        <w:rPr>
          <w:rFonts w:eastAsiaTheme="minorEastAsia"/>
          <w:i/>
          <w:sz w:val="20"/>
          <w:szCs w:val="20"/>
        </w:rPr>
        <w:t>it may not be</w:t>
      </w:r>
      <w:r>
        <w:rPr>
          <w:rFonts w:eastAsiaTheme="minorEastAsia"/>
          <w:i/>
          <w:sz w:val="20"/>
          <w:szCs w:val="20"/>
        </w:rPr>
        <w:t xml:space="preserve"> meaning</w:t>
      </w:r>
      <w:r w:rsidR="003558B3">
        <w:rPr>
          <w:rFonts w:eastAsiaTheme="minorEastAsia"/>
          <w:i/>
          <w:sz w:val="20"/>
          <w:szCs w:val="20"/>
        </w:rPr>
        <w:t>ful</w:t>
      </w:r>
      <w:r>
        <w:rPr>
          <w:rFonts w:eastAsiaTheme="minorEastAsia"/>
          <w:i/>
          <w:sz w:val="20"/>
          <w:szCs w:val="20"/>
        </w:rPr>
        <w:t xml:space="preserve"> to define “per UE, </w:t>
      </w:r>
      <w:r w:rsidR="003558B3">
        <w:rPr>
          <w:rFonts w:eastAsiaTheme="minorEastAsia"/>
          <w:i/>
          <w:sz w:val="20"/>
          <w:szCs w:val="20"/>
        </w:rPr>
        <w:t>..</w:t>
      </w:r>
      <w:r>
        <w:rPr>
          <w:rFonts w:eastAsiaTheme="minorEastAsia"/>
          <w:i/>
          <w:sz w:val="20"/>
          <w:szCs w:val="20"/>
        </w:rPr>
        <w:t>” for these parameters</w:t>
      </w:r>
    </w:p>
    <w:p w14:paraId="065B0B36" w14:textId="029FCB6F" w:rsidR="00224437" w:rsidRDefault="00224437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s </w:t>
      </w:r>
      <w:r>
        <w:rPr>
          <w:rFonts w:eastAsiaTheme="minorEastAsia"/>
          <w:i/>
          <w:sz w:val="20"/>
          <w:szCs w:val="20"/>
        </w:rPr>
        <w:t>20, 21, 22</w:t>
      </w:r>
      <w:r>
        <w:rPr>
          <w:rFonts w:eastAsiaTheme="minorEastAsia"/>
          <w:i/>
          <w:sz w:val="20"/>
          <w:szCs w:val="20"/>
        </w:rPr>
        <w:t>:</w:t>
      </w:r>
      <w:r w:rsidRPr="00224437">
        <w:rPr>
          <w:rFonts w:eastAsiaTheme="minorEastAsia"/>
          <w:i/>
          <w:sz w:val="20"/>
          <w:szCs w:val="20"/>
        </w:rPr>
        <w:t xml:space="preserve"> </w:t>
      </w:r>
      <w:r w:rsidR="00746B40">
        <w:rPr>
          <w:rFonts w:eastAsiaTheme="minorEastAsia"/>
          <w:i/>
          <w:sz w:val="20"/>
          <w:szCs w:val="20"/>
        </w:rPr>
        <w:t>Change</w:t>
      </w:r>
      <w:r>
        <w:rPr>
          <w:rFonts w:eastAsiaTheme="minorEastAsia"/>
          <w:i/>
          <w:sz w:val="20"/>
          <w:szCs w:val="20"/>
        </w:rPr>
        <w:t xml:space="preserve"> “FFS”</w:t>
      </w:r>
      <w:r w:rsidR="00746B40">
        <w:rPr>
          <w:rFonts w:eastAsiaTheme="minorEastAsia"/>
          <w:i/>
          <w:sz w:val="20"/>
          <w:szCs w:val="20"/>
        </w:rPr>
        <w:t xml:space="preserve"> </w:t>
      </w:r>
      <w:proofErr w:type="spellStart"/>
      <w:r w:rsidR="00746B40">
        <w:rPr>
          <w:rFonts w:eastAsiaTheme="minorEastAsia"/>
          <w:i/>
          <w:sz w:val="20"/>
          <w:szCs w:val="20"/>
        </w:rPr>
        <w:t>tp</w:t>
      </w:r>
      <w:proofErr w:type="spellEnd"/>
      <w:r w:rsidR="00746B40">
        <w:rPr>
          <w:rFonts w:eastAsiaTheme="minorEastAsia"/>
          <w:i/>
          <w:sz w:val="20"/>
          <w:szCs w:val="20"/>
        </w:rPr>
        <w:t xml:space="preserve"> </w:t>
      </w:r>
      <w:r>
        <w:rPr>
          <w:rFonts w:eastAsiaTheme="minorEastAsia"/>
          <w:i/>
          <w:sz w:val="20"/>
          <w:szCs w:val="20"/>
        </w:rPr>
        <w:t>“</w:t>
      </w:r>
      <w:r w:rsidR="00746B40">
        <w:rPr>
          <w:rFonts w:eastAsiaTheme="minorEastAsia"/>
          <w:i/>
          <w:sz w:val="20"/>
          <w:szCs w:val="20"/>
        </w:rPr>
        <w:t>[</w:t>
      </w:r>
      <w:r>
        <w:rPr>
          <w:rFonts w:eastAsiaTheme="minorEastAsia"/>
          <w:i/>
          <w:sz w:val="20"/>
          <w:szCs w:val="20"/>
        </w:rPr>
        <w:t>per band</w:t>
      </w:r>
      <w:r w:rsidR="00746B40">
        <w:rPr>
          <w:rFonts w:eastAsiaTheme="minorEastAsia"/>
          <w:i/>
          <w:sz w:val="20"/>
          <w:szCs w:val="20"/>
        </w:rPr>
        <w:t>]”</w:t>
      </w:r>
    </w:p>
    <w:p w14:paraId="288D3A83" w14:textId="1499A7BE" w:rsidR="003558B3" w:rsidRDefault="003558B3" w:rsidP="003558B3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 23: Removed “FFS”. </w:t>
      </w:r>
      <w:r>
        <w:rPr>
          <w:rFonts w:eastAsiaTheme="minorEastAsia"/>
          <w:i/>
          <w:sz w:val="20"/>
          <w:szCs w:val="20"/>
        </w:rPr>
        <w:t xml:space="preserve">since it may not be meaningful to define “per UE, </w:t>
      </w:r>
      <w:r>
        <w:rPr>
          <w:rFonts w:eastAsiaTheme="minorEastAsia"/>
          <w:i/>
          <w:sz w:val="20"/>
          <w:szCs w:val="20"/>
        </w:rPr>
        <w:t>..</w:t>
      </w:r>
      <w:r>
        <w:rPr>
          <w:rFonts w:eastAsiaTheme="minorEastAsia"/>
          <w:i/>
          <w:sz w:val="20"/>
          <w:szCs w:val="20"/>
        </w:rPr>
        <w:t>” for the parameter</w:t>
      </w:r>
    </w:p>
    <w:p w14:paraId="5632E8DE" w14:textId="503B5D2B" w:rsidR="00746B40" w:rsidRPr="00B66533" w:rsidRDefault="00746B40" w:rsidP="008A40A2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 37 to Row 43: </w:t>
      </w:r>
      <w:r>
        <w:rPr>
          <w:rFonts w:eastAsiaTheme="minorEastAsia"/>
          <w:i/>
          <w:sz w:val="20"/>
          <w:szCs w:val="20"/>
        </w:rPr>
        <w:t>Removed the bracket of</w:t>
      </w:r>
      <w:r w:rsidRPr="00224437">
        <w:rPr>
          <w:rFonts w:eastAsiaTheme="minorEastAsia"/>
          <w:i/>
          <w:sz w:val="20"/>
          <w:szCs w:val="20"/>
        </w:rPr>
        <w:t xml:space="preserve"> </w:t>
      </w:r>
      <w:r>
        <w:rPr>
          <w:rFonts w:eastAsiaTheme="minorEastAsia"/>
          <w:i/>
          <w:sz w:val="20"/>
          <w:szCs w:val="20"/>
        </w:rPr>
        <w:t>“[per TRP]”</w:t>
      </w:r>
    </w:p>
    <w:p w14:paraId="17783192" w14:textId="77777777" w:rsidR="008A40A2" w:rsidRPr="007213B1" w:rsidRDefault="008A40A2" w:rsidP="008A40A2">
      <w:pPr>
        <w:tabs>
          <w:tab w:val="left" w:pos="3594"/>
        </w:tabs>
        <w:rPr>
          <w:rFonts w:eastAsiaTheme="minorEastAsia"/>
          <w:sz w:val="20"/>
          <w:szCs w:val="20"/>
        </w:rPr>
      </w:pPr>
    </w:p>
    <w:p w14:paraId="72A758BF" w14:textId="19047E6A" w:rsidR="00FA5AFE" w:rsidRDefault="00FA5AFE" w:rsidP="008A40A2">
      <w:pPr>
        <w:rPr>
          <w:sz w:val="20"/>
          <w:szCs w:val="20"/>
        </w:rPr>
      </w:pPr>
      <w:bookmarkStart w:id="1" w:name="_GoBack"/>
      <w:bookmarkEnd w:id="1"/>
    </w:p>
    <w:p w14:paraId="5C72790E" w14:textId="77777777" w:rsidR="00FA5AFE" w:rsidRPr="007213B1" w:rsidRDefault="00FA5AFE" w:rsidP="008A40A2">
      <w:pPr>
        <w:rPr>
          <w:sz w:val="20"/>
          <w:szCs w:val="20"/>
        </w:rPr>
      </w:pPr>
    </w:p>
    <w:p w14:paraId="02A8F714" w14:textId="77777777" w:rsidR="00E06707" w:rsidRDefault="00E06707" w:rsidP="00E06707">
      <w:pPr>
        <w:pStyle w:val="Heading2"/>
        <w:numPr>
          <w:ilvl w:val="0"/>
          <w:numId w:val="0"/>
        </w:numPr>
        <w:ind w:left="576" w:hanging="576"/>
      </w:pPr>
      <w:r>
        <w:t>(Round 1) Comments</w:t>
      </w:r>
    </w:p>
    <w:p w14:paraId="32CCD99E" w14:textId="004DA9F2" w:rsidR="008A40A2" w:rsidRDefault="008A40A2" w:rsidP="008A40A2">
      <w:pPr>
        <w:rPr>
          <w:sz w:val="20"/>
          <w:szCs w:val="20"/>
        </w:rPr>
      </w:pPr>
    </w:p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8A40A2" w:rsidRPr="007213B1" w14:paraId="454100E5" w14:textId="77777777" w:rsidTr="008A4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67A4F8A6" w14:textId="77777777" w:rsidR="008A40A2" w:rsidRPr="007213B1" w:rsidRDefault="008A40A2" w:rsidP="00086241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49BBD0AB" w14:textId="6146BB4A" w:rsidR="008A40A2" w:rsidRPr="007213B1" w:rsidRDefault="008A40A2" w:rsidP="00086241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8A40A2" w:rsidRPr="007213B1" w14:paraId="7D299EE2" w14:textId="77777777" w:rsidTr="008A40A2">
        <w:trPr>
          <w:trHeight w:val="260"/>
        </w:trPr>
        <w:tc>
          <w:tcPr>
            <w:tcW w:w="1395" w:type="dxa"/>
          </w:tcPr>
          <w:p w14:paraId="69CC23AF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top w:val="single" w:sz="4" w:space="0" w:color="auto"/>
              <w:left w:val="single" w:sz="4" w:space="0" w:color="auto"/>
            </w:tcBorders>
          </w:tcPr>
          <w:p w14:paraId="2EEAB4DF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8A40A2" w:rsidRPr="007213B1" w14:paraId="073D647E" w14:textId="77777777" w:rsidTr="008A40A2">
        <w:trPr>
          <w:trHeight w:val="260"/>
        </w:trPr>
        <w:tc>
          <w:tcPr>
            <w:tcW w:w="1395" w:type="dxa"/>
          </w:tcPr>
          <w:p w14:paraId="40C13611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00F30CC4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8A40A2" w:rsidRPr="007213B1" w14:paraId="578B30B8" w14:textId="77777777" w:rsidTr="008A40A2">
        <w:trPr>
          <w:trHeight w:val="260"/>
        </w:trPr>
        <w:tc>
          <w:tcPr>
            <w:tcW w:w="1395" w:type="dxa"/>
          </w:tcPr>
          <w:p w14:paraId="5944EC79" w14:textId="77777777" w:rsidR="008A40A2" w:rsidRPr="007213B1" w:rsidRDefault="008A40A2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1B70F59C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8A40A2" w:rsidRPr="007213B1" w14:paraId="5D587483" w14:textId="77777777" w:rsidTr="008A40A2">
        <w:trPr>
          <w:trHeight w:val="260"/>
        </w:trPr>
        <w:tc>
          <w:tcPr>
            <w:tcW w:w="1395" w:type="dxa"/>
          </w:tcPr>
          <w:p w14:paraId="11D8F4E3" w14:textId="77777777" w:rsidR="008A40A2" w:rsidRPr="007213B1" w:rsidRDefault="008A40A2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286F9FF6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2E2DB6A5" w14:textId="77777777" w:rsidR="008A40A2" w:rsidRPr="007213B1" w:rsidRDefault="008A40A2" w:rsidP="008A40A2">
      <w:pPr>
        <w:rPr>
          <w:sz w:val="20"/>
          <w:szCs w:val="20"/>
        </w:rPr>
      </w:pPr>
    </w:p>
    <w:p w14:paraId="2AC4B035" w14:textId="77777777" w:rsidR="008A40A2" w:rsidRPr="007213B1" w:rsidRDefault="008A40A2" w:rsidP="008A40A2">
      <w:pPr>
        <w:rPr>
          <w:sz w:val="20"/>
          <w:szCs w:val="20"/>
          <w:lang w:val="en-GB" w:eastAsia="ja-JP"/>
        </w:rPr>
      </w:pPr>
    </w:p>
    <w:p w14:paraId="56A8BA0B" w14:textId="77777777" w:rsidR="008A40A2" w:rsidRPr="007213B1" w:rsidRDefault="008A40A2" w:rsidP="008A40A2">
      <w:pPr>
        <w:tabs>
          <w:tab w:val="left" w:pos="15580"/>
        </w:tabs>
        <w:rPr>
          <w:i/>
          <w:color w:val="000000" w:themeColor="text1"/>
          <w:sz w:val="20"/>
          <w:szCs w:val="20"/>
        </w:rPr>
      </w:pPr>
      <w:r w:rsidRPr="007213B1">
        <w:rPr>
          <w:b/>
          <w:i/>
          <w:sz w:val="20"/>
          <w:szCs w:val="20"/>
        </w:rPr>
        <w:t>Question 1</w:t>
      </w:r>
      <w:r w:rsidRPr="007213B1">
        <w:rPr>
          <w:i/>
          <w:sz w:val="20"/>
          <w:szCs w:val="20"/>
        </w:rPr>
        <w:t xml:space="preserve">: The </w:t>
      </w:r>
      <w:proofErr w:type="spellStart"/>
      <w:r w:rsidRPr="007213B1">
        <w:rPr>
          <w:i/>
          <w:sz w:val="20"/>
          <w:szCs w:val="20"/>
        </w:rPr>
        <w:t>the</w:t>
      </w:r>
      <w:proofErr w:type="spellEnd"/>
      <w:r w:rsidRPr="007213B1">
        <w:rPr>
          <w:i/>
          <w:sz w:val="20"/>
          <w:szCs w:val="20"/>
        </w:rPr>
        <w:t xml:space="preserve"> “</w:t>
      </w:r>
      <w:r w:rsidRPr="007213B1">
        <w:rPr>
          <w:rFonts w:eastAsiaTheme="minorEastAsia"/>
          <w:i/>
          <w:sz w:val="20"/>
          <w:szCs w:val="20"/>
        </w:rPr>
        <w:t>FFS: A triplet of UE {</w:t>
      </w:r>
      <w:proofErr w:type="spellStart"/>
      <w:r w:rsidRPr="007213B1">
        <w:rPr>
          <w:rFonts w:eastAsiaTheme="minorEastAsia"/>
          <w:i/>
          <w:sz w:val="20"/>
          <w:szCs w:val="20"/>
        </w:rPr>
        <w:t>RxTx</w:t>
      </w:r>
      <w:proofErr w:type="spellEnd"/>
      <w:r w:rsidRPr="007213B1">
        <w:rPr>
          <w:rFonts w:eastAsiaTheme="minorEastAsia"/>
          <w:i/>
          <w:sz w:val="20"/>
          <w:szCs w:val="20"/>
        </w:rPr>
        <w:t xml:space="preserve"> TEG ID, Rx TEG ID, Tx TEG ID}” in Row 7, different companies may have different understanding on whether the reporting of the triplet of UE {</w:t>
      </w:r>
      <w:proofErr w:type="spellStart"/>
      <w:r w:rsidRPr="007213B1">
        <w:rPr>
          <w:rFonts w:eastAsiaTheme="minorEastAsia"/>
          <w:i/>
          <w:sz w:val="20"/>
          <w:szCs w:val="20"/>
        </w:rPr>
        <w:t>RxTx</w:t>
      </w:r>
      <w:proofErr w:type="spellEnd"/>
      <w:r w:rsidRPr="007213B1">
        <w:rPr>
          <w:rFonts w:eastAsiaTheme="minorEastAsia"/>
          <w:i/>
          <w:sz w:val="20"/>
          <w:szCs w:val="20"/>
        </w:rPr>
        <w:t xml:space="preserve"> TEG ID, Rx TEG ID, Tx TEG ID}” is supported based on the existing RAN1 agreement. </w:t>
      </w:r>
      <w:r w:rsidRPr="007213B1">
        <w:rPr>
          <w:i/>
          <w:color w:val="000000" w:themeColor="text1"/>
          <w:sz w:val="20"/>
          <w:szCs w:val="20"/>
        </w:rPr>
        <w:t xml:space="preserve">Companies are invited to provide their views in the following table on: </w:t>
      </w:r>
    </w:p>
    <w:p w14:paraId="21F61B34" w14:textId="77777777" w:rsidR="008A40A2" w:rsidRPr="007213B1" w:rsidRDefault="008A40A2" w:rsidP="008A40A2">
      <w:pPr>
        <w:pStyle w:val="ListParagraph"/>
        <w:numPr>
          <w:ilvl w:val="0"/>
          <w:numId w:val="39"/>
        </w:numPr>
        <w:tabs>
          <w:tab w:val="left" w:pos="15580"/>
        </w:tabs>
        <w:rPr>
          <w:i/>
          <w:color w:val="000000" w:themeColor="text1"/>
          <w:sz w:val="20"/>
          <w:szCs w:val="20"/>
        </w:rPr>
      </w:pPr>
      <w:r w:rsidRPr="007213B1">
        <w:rPr>
          <w:i/>
          <w:color w:val="000000" w:themeColor="text1"/>
          <w:sz w:val="20"/>
          <w:szCs w:val="20"/>
        </w:rPr>
        <w:t>OP1 (YES): support the reporting of a triplet of UE {</w:t>
      </w:r>
      <w:proofErr w:type="spellStart"/>
      <w:r w:rsidRPr="007213B1">
        <w:rPr>
          <w:i/>
          <w:color w:val="000000" w:themeColor="text1"/>
          <w:sz w:val="20"/>
          <w:szCs w:val="20"/>
        </w:rPr>
        <w:t>RxTx</w:t>
      </w:r>
      <w:proofErr w:type="spellEnd"/>
      <w:r w:rsidRPr="007213B1">
        <w:rPr>
          <w:i/>
          <w:color w:val="000000" w:themeColor="text1"/>
          <w:sz w:val="20"/>
          <w:szCs w:val="20"/>
        </w:rPr>
        <w:t xml:space="preserve"> TEG ID, Rx TEG ID, Tx TEG ID} </w:t>
      </w:r>
    </w:p>
    <w:p w14:paraId="797E603F" w14:textId="77777777" w:rsidR="008A40A2" w:rsidRPr="007213B1" w:rsidRDefault="008A40A2" w:rsidP="008A40A2">
      <w:pPr>
        <w:pStyle w:val="ListParagraph"/>
        <w:numPr>
          <w:ilvl w:val="0"/>
          <w:numId w:val="39"/>
        </w:numPr>
        <w:tabs>
          <w:tab w:val="left" w:pos="15580"/>
        </w:tabs>
        <w:rPr>
          <w:i/>
          <w:color w:val="000000" w:themeColor="text1"/>
          <w:sz w:val="20"/>
          <w:szCs w:val="20"/>
        </w:rPr>
      </w:pPr>
      <w:r w:rsidRPr="007213B1">
        <w:rPr>
          <w:i/>
          <w:color w:val="000000" w:themeColor="text1"/>
          <w:sz w:val="20"/>
          <w:szCs w:val="20"/>
        </w:rPr>
        <w:t>OP2 (NO): not support the reporting of a triplet of UE {</w:t>
      </w:r>
      <w:proofErr w:type="spellStart"/>
      <w:r w:rsidRPr="007213B1">
        <w:rPr>
          <w:i/>
          <w:color w:val="000000" w:themeColor="text1"/>
          <w:sz w:val="20"/>
          <w:szCs w:val="20"/>
        </w:rPr>
        <w:t>RxTx</w:t>
      </w:r>
      <w:proofErr w:type="spellEnd"/>
      <w:r w:rsidRPr="007213B1">
        <w:rPr>
          <w:i/>
          <w:color w:val="000000" w:themeColor="text1"/>
          <w:sz w:val="20"/>
          <w:szCs w:val="20"/>
        </w:rPr>
        <w:t xml:space="preserve"> TEG ID, Rx TEG ID, Tx TEG ID}</w:t>
      </w:r>
    </w:p>
    <w:p w14:paraId="003F403C" w14:textId="28CAC218" w:rsidR="008A40A2" w:rsidRDefault="008A40A2" w:rsidP="008A40A2">
      <w:pPr>
        <w:tabs>
          <w:tab w:val="left" w:pos="15580"/>
        </w:tabs>
        <w:rPr>
          <w:i/>
          <w:color w:val="000000" w:themeColor="text1"/>
          <w:sz w:val="20"/>
          <w:szCs w:val="20"/>
        </w:rPr>
      </w:pPr>
    </w:p>
    <w:p w14:paraId="5340EBFD" w14:textId="2727EFD1" w:rsidR="00C241F4" w:rsidRDefault="00C241F4" w:rsidP="00C241F4">
      <w:pPr>
        <w:pStyle w:val="Heading2"/>
        <w:numPr>
          <w:ilvl w:val="0"/>
          <w:numId w:val="0"/>
        </w:numPr>
        <w:ind w:left="576" w:hanging="576"/>
      </w:pPr>
      <w:r>
        <w:t>(Round 1) Comments</w:t>
      </w:r>
      <w:r w:rsidR="00DA02B5">
        <w:t xml:space="preserve"> for Q1</w:t>
      </w:r>
    </w:p>
    <w:p w14:paraId="0584D08A" w14:textId="77777777" w:rsidR="00C241F4" w:rsidRPr="007213B1" w:rsidRDefault="00C241F4" w:rsidP="008A40A2">
      <w:pPr>
        <w:tabs>
          <w:tab w:val="left" w:pos="15580"/>
        </w:tabs>
        <w:rPr>
          <w:i/>
          <w:color w:val="000000" w:themeColor="text1"/>
          <w:sz w:val="20"/>
          <w:szCs w:val="20"/>
        </w:rPr>
      </w:pPr>
    </w:p>
    <w:tbl>
      <w:tblPr>
        <w:tblStyle w:val="TableElegant"/>
        <w:tblW w:w="9609" w:type="dxa"/>
        <w:tblLayout w:type="fixed"/>
        <w:tblLook w:val="04A0" w:firstRow="1" w:lastRow="0" w:firstColumn="1" w:lastColumn="0" w:noHBand="0" w:noVBand="1"/>
      </w:tblPr>
      <w:tblGrid>
        <w:gridCol w:w="1395"/>
        <w:gridCol w:w="992"/>
        <w:gridCol w:w="7222"/>
      </w:tblGrid>
      <w:tr w:rsidR="008A40A2" w:rsidRPr="007213B1" w14:paraId="59684913" w14:textId="77777777" w:rsidTr="008A4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158FEE47" w14:textId="77777777" w:rsidR="008A40A2" w:rsidRPr="007213B1" w:rsidRDefault="008A40A2" w:rsidP="00086241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lastRenderedPageBreak/>
              <w:t>Company</w:t>
            </w: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</w:tcPr>
          <w:p w14:paraId="4DB4E147" w14:textId="77777777" w:rsidR="008A40A2" w:rsidRPr="007213B1" w:rsidRDefault="008A40A2" w:rsidP="00086241">
            <w:pPr>
              <w:spacing w:after="0"/>
              <w:rPr>
                <w:b/>
                <w:caps w:val="0"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yes</w:t>
            </w:r>
            <w:r>
              <w:rPr>
                <w:b/>
                <w:sz w:val="20"/>
                <w:szCs w:val="20"/>
              </w:rPr>
              <w:t>/NO</w:t>
            </w:r>
          </w:p>
        </w:tc>
        <w:tc>
          <w:tcPr>
            <w:tcW w:w="7222" w:type="dxa"/>
            <w:tcBorders>
              <w:left w:val="single" w:sz="4" w:space="0" w:color="auto"/>
              <w:bottom w:val="single" w:sz="4" w:space="0" w:color="auto"/>
            </w:tcBorders>
          </w:tcPr>
          <w:p w14:paraId="2F332D94" w14:textId="718BDF6B" w:rsidR="008A40A2" w:rsidRPr="007213B1" w:rsidRDefault="008A40A2" w:rsidP="00086241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8A40A2" w:rsidRPr="007213B1" w14:paraId="65016086" w14:textId="77777777" w:rsidTr="008A40A2">
        <w:trPr>
          <w:trHeight w:val="260"/>
        </w:trPr>
        <w:tc>
          <w:tcPr>
            <w:tcW w:w="1395" w:type="dxa"/>
          </w:tcPr>
          <w:p w14:paraId="10C85498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</w:tcPr>
          <w:p w14:paraId="7061F3E7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7222" w:type="dxa"/>
            <w:tcBorders>
              <w:top w:val="single" w:sz="4" w:space="0" w:color="auto"/>
              <w:left w:val="single" w:sz="4" w:space="0" w:color="auto"/>
            </w:tcBorders>
          </w:tcPr>
          <w:p w14:paraId="78D6D6F5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8A40A2" w:rsidRPr="007213B1" w14:paraId="43B17BCB" w14:textId="77777777" w:rsidTr="008A40A2">
        <w:trPr>
          <w:trHeight w:val="260"/>
        </w:trPr>
        <w:tc>
          <w:tcPr>
            <w:tcW w:w="1395" w:type="dxa"/>
          </w:tcPr>
          <w:p w14:paraId="00E0E7B3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4F256A89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7222" w:type="dxa"/>
            <w:tcBorders>
              <w:left w:val="single" w:sz="4" w:space="0" w:color="auto"/>
            </w:tcBorders>
          </w:tcPr>
          <w:p w14:paraId="6974DF90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8A40A2" w:rsidRPr="007213B1" w14:paraId="564FD6EF" w14:textId="77777777" w:rsidTr="008A40A2">
        <w:trPr>
          <w:trHeight w:val="260"/>
        </w:trPr>
        <w:tc>
          <w:tcPr>
            <w:tcW w:w="1395" w:type="dxa"/>
          </w:tcPr>
          <w:p w14:paraId="0AE6E47B" w14:textId="77777777" w:rsidR="008A40A2" w:rsidRPr="007213B1" w:rsidRDefault="008A40A2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56D7EBF8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7222" w:type="dxa"/>
            <w:tcBorders>
              <w:left w:val="single" w:sz="4" w:space="0" w:color="auto"/>
            </w:tcBorders>
          </w:tcPr>
          <w:p w14:paraId="34846628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8A40A2" w:rsidRPr="007213B1" w14:paraId="4B324D3E" w14:textId="77777777" w:rsidTr="008A40A2">
        <w:trPr>
          <w:trHeight w:val="260"/>
        </w:trPr>
        <w:tc>
          <w:tcPr>
            <w:tcW w:w="1395" w:type="dxa"/>
          </w:tcPr>
          <w:p w14:paraId="4FF576D3" w14:textId="77777777" w:rsidR="008A40A2" w:rsidRPr="007213B1" w:rsidRDefault="008A40A2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16DC5AFD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7222" w:type="dxa"/>
            <w:tcBorders>
              <w:left w:val="single" w:sz="4" w:space="0" w:color="auto"/>
            </w:tcBorders>
          </w:tcPr>
          <w:p w14:paraId="1E9B69B0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63CA283A" w14:textId="77777777" w:rsidR="008A40A2" w:rsidRPr="007213B1" w:rsidRDefault="008A40A2" w:rsidP="008A40A2">
      <w:pPr>
        <w:rPr>
          <w:rFonts w:eastAsiaTheme="minorEastAsia"/>
          <w:sz w:val="20"/>
          <w:szCs w:val="20"/>
        </w:rPr>
      </w:pPr>
    </w:p>
    <w:p w14:paraId="5D7617B4" w14:textId="77777777" w:rsidR="008A40A2" w:rsidRPr="007213B1" w:rsidRDefault="008A40A2" w:rsidP="008A40A2">
      <w:pPr>
        <w:rPr>
          <w:rFonts w:eastAsiaTheme="minorEastAsia"/>
          <w:sz w:val="20"/>
          <w:szCs w:val="20"/>
        </w:rPr>
      </w:pPr>
    </w:p>
    <w:p w14:paraId="16783E0B" w14:textId="241C36DB" w:rsidR="008A40A2" w:rsidRPr="007213B1" w:rsidRDefault="008A40A2" w:rsidP="008A40A2">
      <w:pPr>
        <w:rPr>
          <w:rFonts w:eastAsiaTheme="minorEastAsia"/>
          <w:i/>
          <w:sz w:val="20"/>
          <w:szCs w:val="20"/>
        </w:rPr>
      </w:pPr>
      <w:r w:rsidRPr="007213B1">
        <w:rPr>
          <w:b/>
          <w:sz w:val="20"/>
          <w:szCs w:val="20"/>
        </w:rPr>
        <w:t xml:space="preserve">Question </w:t>
      </w:r>
      <w:r w:rsidRPr="007213B1">
        <w:rPr>
          <w:rFonts w:eastAsiaTheme="minorEastAsia"/>
          <w:b/>
          <w:sz w:val="20"/>
          <w:szCs w:val="20"/>
        </w:rPr>
        <w:t>2</w:t>
      </w:r>
      <w:r w:rsidRPr="007213B1">
        <w:rPr>
          <w:rFonts w:eastAsiaTheme="minorEastAsia"/>
          <w:sz w:val="20"/>
          <w:szCs w:val="20"/>
        </w:rPr>
        <w:t xml:space="preserve">: </w:t>
      </w:r>
      <w:r w:rsidRPr="007213B1">
        <w:rPr>
          <w:rFonts w:eastAsiaTheme="minorEastAsia"/>
          <w:i/>
          <w:sz w:val="20"/>
          <w:szCs w:val="20"/>
        </w:rPr>
        <w:t>RAN2 (R1-2200878) LS asks whether Row 15 “</w:t>
      </w:r>
      <w:proofErr w:type="spellStart"/>
      <w:r w:rsidRPr="007213B1">
        <w:rPr>
          <w:rFonts w:eastAsiaTheme="minorEastAsia"/>
          <w:i/>
          <w:sz w:val="20"/>
          <w:szCs w:val="20"/>
        </w:rPr>
        <w:t>numOfUERxTEG-PerPRSResource</w:t>
      </w:r>
      <w:proofErr w:type="spellEnd"/>
      <w:r w:rsidRPr="007213B1">
        <w:rPr>
          <w:rFonts w:eastAsiaTheme="minorEastAsia"/>
          <w:i/>
          <w:sz w:val="20"/>
          <w:szCs w:val="20"/>
        </w:rPr>
        <w:t>” is a duplication of Row 20 “</w:t>
      </w:r>
      <w:proofErr w:type="spellStart"/>
      <w:r w:rsidRPr="007213B1">
        <w:rPr>
          <w:rFonts w:eastAsiaTheme="minorEastAsia"/>
          <w:i/>
          <w:sz w:val="20"/>
          <w:szCs w:val="20"/>
        </w:rPr>
        <w:t>MeasPRSwithDiffRxTEGs_Request_RSTD</w:t>
      </w:r>
      <w:proofErr w:type="spellEnd"/>
      <w:r w:rsidRPr="007213B1">
        <w:rPr>
          <w:rFonts w:eastAsiaTheme="minorEastAsia"/>
          <w:i/>
          <w:sz w:val="20"/>
          <w:szCs w:val="20"/>
        </w:rPr>
        <w:t>”. Based on the contributions</w:t>
      </w:r>
      <w:r w:rsidR="00412706">
        <w:rPr>
          <w:rFonts w:eastAsiaTheme="minorEastAsia"/>
          <w:i/>
          <w:sz w:val="20"/>
          <w:szCs w:val="20"/>
        </w:rPr>
        <w:t xml:space="preserve"> [12-20]</w:t>
      </w:r>
      <w:r w:rsidRPr="007213B1">
        <w:rPr>
          <w:rFonts w:eastAsiaTheme="minorEastAsia"/>
          <w:i/>
          <w:sz w:val="20"/>
          <w:szCs w:val="20"/>
        </w:rPr>
        <w:t xml:space="preserve">, it seems companies have different views. </w:t>
      </w:r>
      <w:r w:rsidRPr="007213B1">
        <w:rPr>
          <w:i/>
          <w:color w:val="000000" w:themeColor="text1"/>
          <w:sz w:val="20"/>
          <w:szCs w:val="20"/>
        </w:rPr>
        <w:t xml:space="preserve">Companies are invited to provide their views on whether </w:t>
      </w:r>
      <w:r w:rsidRPr="007213B1">
        <w:rPr>
          <w:rFonts w:eastAsiaTheme="minorEastAsia"/>
          <w:i/>
          <w:sz w:val="20"/>
          <w:szCs w:val="20"/>
        </w:rPr>
        <w:t>Row 15 “</w:t>
      </w:r>
      <w:proofErr w:type="spellStart"/>
      <w:r w:rsidRPr="007213B1">
        <w:rPr>
          <w:rFonts w:eastAsiaTheme="minorEastAsia"/>
          <w:i/>
          <w:sz w:val="20"/>
          <w:szCs w:val="20"/>
        </w:rPr>
        <w:t>numOfUERxTEG-PerPRSResource</w:t>
      </w:r>
      <w:proofErr w:type="spellEnd"/>
      <w:r w:rsidRPr="007213B1">
        <w:rPr>
          <w:rFonts w:eastAsiaTheme="minorEastAsia"/>
          <w:i/>
          <w:sz w:val="20"/>
          <w:szCs w:val="20"/>
        </w:rPr>
        <w:t>” can be removed due to the duplication with Row 20 “</w:t>
      </w:r>
      <w:proofErr w:type="spellStart"/>
      <w:r w:rsidRPr="007213B1">
        <w:rPr>
          <w:rFonts w:eastAsiaTheme="minorEastAsia"/>
          <w:i/>
          <w:sz w:val="20"/>
          <w:szCs w:val="20"/>
        </w:rPr>
        <w:t>MeasPRSwithDiffRxTEGs_Request_RSTD</w:t>
      </w:r>
      <w:proofErr w:type="spellEnd"/>
      <w:r w:rsidRPr="007213B1">
        <w:rPr>
          <w:rFonts w:eastAsiaTheme="minorEastAsia"/>
          <w:i/>
          <w:sz w:val="20"/>
          <w:szCs w:val="20"/>
        </w:rPr>
        <w:t>”.</w:t>
      </w:r>
    </w:p>
    <w:p w14:paraId="1DF0E3D2" w14:textId="77777777" w:rsidR="008A40A2" w:rsidRPr="007213B1" w:rsidRDefault="008A40A2" w:rsidP="008A40A2">
      <w:pPr>
        <w:rPr>
          <w:rFonts w:eastAsiaTheme="minorEastAsia"/>
          <w:i/>
          <w:sz w:val="20"/>
          <w:szCs w:val="20"/>
        </w:rPr>
      </w:pPr>
    </w:p>
    <w:p w14:paraId="3D60AF21" w14:textId="67C6810B" w:rsidR="008A40A2" w:rsidRPr="007213B1" w:rsidRDefault="008A40A2" w:rsidP="008A40A2">
      <w:pPr>
        <w:pStyle w:val="ListParagraph"/>
        <w:numPr>
          <w:ilvl w:val="0"/>
          <w:numId w:val="39"/>
        </w:numPr>
        <w:tabs>
          <w:tab w:val="left" w:pos="15580"/>
        </w:tabs>
        <w:rPr>
          <w:i/>
          <w:color w:val="000000" w:themeColor="text1"/>
          <w:sz w:val="20"/>
          <w:szCs w:val="20"/>
        </w:rPr>
      </w:pPr>
      <w:r w:rsidRPr="007213B1">
        <w:rPr>
          <w:i/>
          <w:color w:val="000000" w:themeColor="text1"/>
          <w:sz w:val="20"/>
          <w:szCs w:val="20"/>
        </w:rPr>
        <w:t xml:space="preserve">OP1 (YES): </w:t>
      </w:r>
      <w:r w:rsidRPr="007213B1">
        <w:rPr>
          <w:rFonts w:eastAsiaTheme="minorEastAsia"/>
          <w:i/>
          <w:sz w:val="20"/>
          <w:szCs w:val="20"/>
        </w:rPr>
        <w:t>“</w:t>
      </w:r>
      <w:proofErr w:type="spellStart"/>
      <w:r w:rsidRPr="007213B1">
        <w:rPr>
          <w:rFonts w:eastAsiaTheme="minorEastAsia"/>
          <w:i/>
          <w:sz w:val="20"/>
          <w:szCs w:val="20"/>
        </w:rPr>
        <w:t>numOfUERxTEG-PerPRSResource</w:t>
      </w:r>
      <w:proofErr w:type="spellEnd"/>
      <w:r w:rsidRPr="007213B1">
        <w:rPr>
          <w:i/>
          <w:color w:val="000000" w:themeColor="text1"/>
          <w:sz w:val="20"/>
          <w:szCs w:val="20"/>
        </w:rPr>
        <w:t xml:space="preserve">” can be removed </w:t>
      </w:r>
    </w:p>
    <w:p w14:paraId="412B5589" w14:textId="10A31213" w:rsidR="008A40A2" w:rsidRPr="007213B1" w:rsidRDefault="008A40A2" w:rsidP="008A40A2">
      <w:pPr>
        <w:pStyle w:val="ListParagraph"/>
        <w:numPr>
          <w:ilvl w:val="0"/>
          <w:numId w:val="39"/>
        </w:numPr>
        <w:tabs>
          <w:tab w:val="left" w:pos="15580"/>
        </w:tabs>
        <w:rPr>
          <w:i/>
          <w:color w:val="000000" w:themeColor="text1"/>
          <w:sz w:val="20"/>
          <w:szCs w:val="20"/>
        </w:rPr>
      </w:pPr>
      <w:r w:rsidRPr="007213B1">
        <w:rPr>
          <w:i/>
          <w:color w:val="000000" w:themeColor="text1"/>
          <w:sz w:val="20"/>
          <w:szCs w:val="20"/>
        </w:rPr>
        <w:t xml:space="preserve">OP2 (NO): </w:t>
      </w:r>
      <w:r w:rsidR="008675B6">
        <w:rPr>
          <w:i/>
          <w:color w:val="000000" w:themeColor="text1"/>
          <w:sz w:val="20"/>
          <w:szCs w:val="20"/>
        </w:rPr>
        <w:t xml:space="preserve">Both </w:t>
      </w:r>
      <w:r w:rsidRPr="007213B1">
        <w:rPr>
          <w:rFonts w:eastAsiaTheme="minorEastAsia"/>
          <w:i/>
          <w:sz w:val="20"/>
          <w:szCs w:val="20"/>
        </w:rPr>
        <w:t>“</w:t>
      </w:r>
      <w:proofErr w:type="spellStart"/>
      <w:r w:rsidRPr="007213B1">
        <w:rPr>
          <w:rFonts w:eastAsiaTheme="minorEastAsia"/>
          <w:i/>
          <w:sz w:val="20"/>
          <w:szCs w:val="20"/>
        </w:rPr>
        <w:t>numOfUERxTEG-PerPRSResource</w:t>
      </w:r>
      <w:proofErr w:type="spellEnd"/>
      <w:r w:rsidRPr="007213B1">
        <w:rPr>
          <w:i/>
          <w:color w:val="000000" w:themeColor="text1"/>
          <w:sz w:val="20"/>
          <w:szCs w:val="20"/>
        </w:rPr>
        <w:t xml:space="preserve">” </w:t>
      </w:r>
      <w:r w:rsidR="008675B6">
        <w:rPr>
          <w:i/>
          <w:color w:val="000000" w:themeColor="text1"/>
          <w:sz w:val="20"/>
          <w:szCs w:val="20"/>
        </w:rPr>
        <w:t>and “</w:t>
      </w:r>
      <w:proofErr w:type="spellStart"/>
      <w:r w:rsidR="008675B6" w:rsidRPr="007213B1">
        <w:rPr>
          <w:rFonts w:eastAsiaTheme="minorEastAsia"/>
          <w:i/>
          <w:sz w:val="20"/>
          <w:szCs w:val="20"/>
        </w:rPr>
        <w:t>MeasPRSwithDiffRxTEGs_Request_RSTD</w:t>
      </w:r>
      <w:proofErr w:type="spellEnd"/>
      <w:r w:rsidR="008675B6">
        <w:rPr>
          <w:i/>
          <w:color w:val="000000" w:themeColor="text1"/>
          <w:sz w:val="20"/>
          <w:szCs w:val="20"/>
        </w:rPr>
        <w:t xml:space="preserve">” </w:t>
      </w:r>
      <w:r w:rsidRPr="007213B1">
        <w:rPr>
          <w:i/>
          <w:color w:val="000000" w:themeColor="text1"/>
          <w:sz w:val="20"/>
          <w:szCs w:val="20"/>
        </w:rPr>
        <w:t>need to be kept.</w:t>
      </w:r>
    </w:p>
    <w:p w14:paraId="367D4CBA" w14:textId="77777777" w:rsidR="008A40A2" w:rsidRPr="007213B1" w:rsidRDefault="008A40A2" w:rsidP="008A40A2">
      <w:pPr>
        <w:rPr>
          <w:i/>
          <w:color w:val="000000" w:themeColor="text1"/>
          <w:sz w:val="20"/>
          <w:szCs w:val="20"/>
        </w:rPr>
      </w:pPr>
    </w:p>
    <w:p w14:paraId="26F5668F" w14:textId="5812AF96" w:rsidR="00C241F4" w:rsidRDefault="00C241F4" w:rsidP="00C241F4">
      <w:pPr>
        <w:pStyle w:val="Heading2"/>
        <w:numPr>
          <w:ilvl w:val="0"/>
          <w:numId w:val="0"/>
        </w:numPr>
        <w:ind w:left="576" w:hanging="576"/>
      </w:pPr>
      <w:r>
        <w:t>(Round 1) Comments</w:t>
      </w:r>
      <w:r w:rsidR="00DA02B5">
        <w:t xml:space="preserve"> for Q2</w:t>
      </w:r>
    </w:p>
    <w:p w14:paraId="57C7265B" w14:textId="77777777" w:rsidR="008A40A2" w:rsidRPr="007213B1" w:rsidRDefault="008A40A2" w:rsidP="008A40A2">
      <w:pPr>
        <w:rPr>
          <w:rFonts w:eastAsiaTheme="minorEastAsia"/>
          <w:sz w:val="20"/>
          <w:szCs w:val="20"/>
        </w:rPr>
      </w:pPr>
    </w:p>
    <w:tbl>
      <w:tblPr>
        <w:tblStyle w:val="TableElegant"/>
        <w:tblW w:w="9609" w:type="dxa"/>
        <w:tblLayout w:type="fixed"/>
        <w:tblLook w:val="04A0" w:firstRow="1" w:lastRow="0" w:firstColumn="1" w:lastColumn="0" w:noHBand="0" w:noVBand="1"/>
      </w:tblPr>
      <w:tblGrid>
        <w:gridCol w:w="1395"/>
        <w:gridCol w:w="992"/>
        <w:gridCol w:w="7222"/>
      </w:tblGrid>
      <w:tr w:rsidR="008A40A2" w:rsidRPr="007213B1" w14:paraId="2886EB21" w14:textId="77777777" w:rsidTr="00086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0CE24D5D" w14:textId="77777777" w:rsidR="008A40A2" w:rsidRPr="007213B1" w:rsidRDefault="008A40A2" w:rsidP="00086241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</w:tcPr>
          <w:p w14:paraId="60BEA986" w14:textId="77777777" w:rsidR="008A40A2" w:rsidRPr="007213B1" w:rsidRDefault="008A40A2" w:rsidP="00086241">
            <w:pPr>
              <w:spacing w:after="0"/>
              <w:rPr>
                <w:b/>
                <w:caps w:val="0"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yes</w:t>
            </w:r>
            <w:r>
              <w:rPr>
                <w:b/>
                <w:sz w:val="20"/>
                <w:szCs w:val="20"/>
              </w:rPr>
              <w:t>/NO</w:t>
            </w:r>
          </w:p>
        </w:tc>
        <w:tc>
          <w:tcPr>
            <w:tcW w:w="7222" w:type="dxa"/>
            <w:tcBorders>
              <w:left w:val="single" w:sz="4" w:space="0" w:color="auto"/>
              <w:bottom w:val="single" w:sz="4" w:space="0" w:color="auto"/>
            </w:tcBorders>
          </w:tcPr>
          <w:p w14:paraId="0D7A5120" w14:textId="1E070E66" w:rsidR="008A40A2" w:rsidRPr="007213B1" w:rsidRDefault="008A40A2" w:rsidP="00086241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8A40A2" w:rsidRPr="007213B1" w14:paraId="298E9621" w14:textId="77777777" w:rsidTr="00086241">
        <w:trPr>
          <w:trHeight w:val="260"/>
        </w:trPr>
        <w:tc>
          <w:tcPr>
            <w:tcW w:w="1395" w:type="dxa"/>
          </w:tcPr>
          <w:p w14:paraId="5AF714CC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</w:tcPr>
          <w:p w14:paraId="53E5BEB5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7222" w:type="dxa"/>
            <w:tcBorders>
              <w:top w:val="single" w:sz="4" w:space="0" w:color="auto"/>
              <w:left w:val="single" w:sz="4" w:space="0" w:color="auto"/>
            </w:tcBorders>
          </w:tcPr>
          <w:p w14:paraId="2FD21579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8A40A2" w:rsidRPr="007213B1" w14:paraId="406D8568" w14:textId="77777777" w:rsidTr="00086241">
        <w:trPr>
          <w:trHeight w:val="260"/>
        </w:trPr>
        <w:tc>
          <w:tcPr>
            <w:tcW w:w="1395" w:type="dxa"/>
          </w:tcPr>
          <w:p w14:paraId="5E223B4A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624974C6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7222" w:type="dxa"/>
            <w:tcBorders>
              <w:left w:val="single" w:sz="4" w:space="0" w:color="auto"/>
            </w:tcBorders>
          </w:tcPr>
          <w:p w14:paraId="3711C98A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8A40A2" w:rsidRPr="007213B1" w14:paraId="23A79CB7" w14:textId="77777777" w:rsidTr="00086241">
        <w:trPr>
          <w:trHeight w:val="260"/>
        </w:trPr>
        <w:tc>
          <w:tcPr>
            <w:tcW w:w="1395" w:type="dxa"/>
          </w:tcPr>
          <w:p w14:paraId="44A3AB31" w14:textId="77777777" w:rsidR="008A40A2" w:rsidRPr="007213B1" w:rsidRDefault="008A40A2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55EB4A6B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7222" w:type="dxa"/>
            <w:tcBorders>
              <w:left w:val="single" w:sz="4" w:space="0" w:color="auto"/>
            </w:tcBorders>
          </w:tcPr>
          <w:p w14:paraId="3E92DFFC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8A40A2" w:rsidRPr="007213B1" w14:paraId="6ECCDB70" w14:textId="77777777" w:rsidTr="00086241">
        <w:trPr>
          <w:trHeight w:val="260"/>
        </w:trPr>
        <w:tc>
          <w:tcPr>
            <w:tcW w:w="1395" w:type="dxa"/>
          </w:tcPr>
          <w:p w14:paraId="7033EDF9" w14:textId="77777777" w:rsidR="008A40A2" w:rsidRPr="007213B1" w:rsidRDefault="008A40A2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133D4CF7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7222" w:type="dxa"/>
            <w:tcBorders>
              <w:left w:val="single" w:sz="4" w:space="0" w:color="auto"/>
            </w:tcBorders>
          </w:tcPr>
          <w:p w14:paraId="31BE5B99" w14:textId="77777777" w:rsidR="008A40A2" w:rsidRPr="007213B1" w:rsidRDefault="008A40A2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0B1D72E8" w14:textId="77777777" w:rsidR="008A40A2" w:rsidRDefault="008A40A2" w:rsidP="000A7B81">
      <w:pPr>
        <w:pStyle w:val="3GPPNormalText"/>
        <w:rPr>
          <w:sz w:val="20"/>
          <w:szCs w:val="20"/>
        </w:rPr>
      </w:pPr>
    </w:p>
    <w:p w14:paraId="0B07706A" w14:textId="77777777" w:rsidR="00645F15" w:rsidRDefault="00645F15" w:rsidP="000A7B81">
      <w:pPr>
        <w:pStyle w:val="3GPPNormalText"/>
        <w:rPr>
          <w:sz w:val="20"/>
          <w:szCs w:val="20"/>
        </w:rPr>
      </w:pPr>
    </w:p>
    <w:p w14:paraId="37703919" w14:textId="77777777" w:rsidR="00645F15" w:rsidRDefault="00645F15" w:rsidP="00645F15">
      <w:pPr>
        <w:pStyle w:val="3GPPH1"/>
      </w:pPr>
      <w:r>
        <w:t>3. Accuracy improvements for UL-</w:t>
      </w:r>
      <w:proofErr w:type="spellStart"/>
      <w:r>
        <w:t>AoA</w:t>
      </w:r>
      <w:proofErr w:type="spellEnd"/>
      <w:r>
        <w:t xml:space="preserve"> positioning solutions</w:t>
      </w:r>
    </w:p>
    <w:p w14:paraId="7FEBF77D" w14:textId="77777777" w:rsidR="00645F15" w:rsidRDefault="00645F15" w:rsidP="00645F15">
      <w:pPr>
        <w:pStyle w:val="Heading2"/>
        <w:numPr>
          <w:ilvl w:val="0"/>
          <w:numId w:val="0"/>
        </w:numPr>
        <w:ind w:left="576" w:hanging="576"/>
      </w:pPr>
      <w:r>
        <w:t>(Round 1) FL Proposed Changes (marked in red in data Sheet “</w:t>
      </w:r>
      <w:r w:rsidRPr="00826ACF">
        <w:t>Positioning (Round 1)</w:t>
      </w:r>
      <w:r>
        <w:t>”)</w:t>
      </w:r>
    </w:p>
    <w:p w14:paraId="4C5B668A" w14:textId="77777777" w:rsidR="00645F15" w:rsidRPr="00645F15" w:rsidRDefault="00645F15" w:rsidP="00645F15">
      <w:pPr>
        <w:rPr>
          <w:sz w:val="20"/>
          <w:szCs w:val="20"/>
        </w:rPr>
      </w:pPr>
    </w:p>
    <w:p w14:paraId="697996A5" w14:textId="0C548BFB" w:rsidR="00645F15" w:rsidRPr="008943BA" w:rsidRDefault="00645F15" w:rsidP="008274D3">
      <w:pPr>
        <w:pStyle w:val="ListParagraph"/>
        <w:numPr>
          <w:ilvl w:val="0"/>
          <w:numId w:val="41"/>
        </w:numPr>
        <w:rPr>
          <w:rFonts w:eastAsiaTheme="minorEastAsia"/>
          <w:i/>
          <w:sz w:val="20"/>
          <w:szCs w:val="20"/>
        </w:rPr>
      </w:pPr>
      <w:r w:rsidRPr="008943BA">
        <w:rPr>
          <w:rFonts w:eastAsiaTheme="minorEastAsia"/>
          <w:i/>
          <w:sz w:val="20"/>
          <w:szCs w:val="20"/>
        </w:rPr>
        <w:t>Row 57</w:t>
      </w:r>
      <w:r w:rsidR="002F468C">
        <w:rPr>
          <w:rFonts w:eastAsiaTheme="minorEastAsia"/>
          <w:i/>
          <w:sz w:val="20"/>
          <w:szCs w:val="20"/>
        </w:rPr>
        <w:t>:</w:t>
      </w:r>
      <w:r w:rsidRPr="008943BA">
        <w:rPr>
          <w:rFonts w:eastAsiaTheme="minorEastAsia"/>
          <w:i/>
          <w:sz w:val="20"/>
          <w:szCs w:val="20"/>
        </w:rPr>
        <w:t xml:space="preserve"> </w:t>
      </w:r>
      <w:r w:rsidR="002F468C">
        <w:rPr>
          <w:rFonts w:eastAsiaTheme="minorEastAsia"/>
          <w:i/>
          <w:sz w:val="20"/>
          <w:szCs w:val="20"/>
        </w:rPr>
        <w:t>C</w:t>
      </w:r>
      <w:r w:rsidRPr="008943BA">
        <w:rPr>
          <w:rFonts w:eastAsiaTheme="minorEastAsia"/>
          <w:i/>
          <w:sz w:val="20"/>
          <w:szCs w:val="20"/>
        </w:rPr>
        <w:t>hange value range FFS to N/A</w:t>
      </w:r>
    </w:p>
    <w:p w14:paraId="789521F6" w14:textId="77777777" w:rsidR="00645F15" w:rsidRPr="008943BA" w:rsidRDefault="00645F15" w:rsidP="008274D3">
      <w:pPr>
        <w:pStyle w:val="ListParagraph"/>
        <w:numPr>
          <w:ilvl w:val="0"/>
          <w:numId w:val="41"/>
        </w:numPr>
        <w:rPr>
          <w:rFonts w:eastAsiaTheme="minorEastAsia"/>
          <w:i/>
          <w:sz w:val="20"/>
          <w:szCs w:val="20"/>
        </w:rPr>
      </w:pPr>
      <w:r w:rsidRPr="008943BA">
        <w:rPr>
          <w:rFonts w:eastAsiaTheme="minorEastAsia"/>
          <w:i/>
          <w:sz w:val="20"/>
          <w:szCs w:val="20"/>
        </w:rPr>
        <w:t>Row 58, 59, 60,61, 62, 63, 64: changes are made according to approved RAN3 CR (R3-220072), and change “new-stable” in status [#108e]</w:t>
      </w:r>
    </w:p>
    <w:p w14:paraId="0C44DB66" w14:textId="3F12588B" w:rsidR="00645F15" w:rsidRPr="008943BA" w:rsidRDefault="00645F15" w:rsidP="008274D3">
      <w:pPr>
        <w:pStyle w:val="ListParagraph"/>
        <w:numPr>
          <w:ilvl w:val="0"/>
          <w:numId w:val="41"/>
        </w:numPr>
        <w:rPr>
          <w:rFonts w:eastAsiaTheme="minorEastAsia"/>
          <w:i/>
          <w:sz w:val="20"/>
          <w:szCs w:val="20"/>
        </w:rPr>
      </w:pPr>
      <w:r w:rsidRPr="008943BA">
        <w:rPr>
          <w:rFonts w:eastAsiaTheme="minorEastAsia"/>
          <w:i/>
          <w:sz w:val="20"/>
          <w:szCs w:val="20"/>
        </w:rPr>
        <w:t>Row 65</w:t>
      </w:r>
      <w:r w:rsidR="002F468C">
        <w:rPr>
          <w:rFonts w:eastAsiaTheme="minorEastAsia"/>
          <w:i/>
          <w:sz w:val="20"/>
          <w:szCs w:val="20"/>
        </w:rPr>
        <w:t>:</w:t>
      </w:r>
      <w:r w:rsidRPr="008943BA">
        <w:rPr>
          <w:rFonts w:eastAsiaTheme="minorEastAsia"/>
          <w:i/>
          <w:sz w:val="20"/>
          <w:szCs w:val="20"/>
        </w:rPr>
        <w:t xml:space="preserve"> </w:t>
      </w:r>
      <w:r w:rsidR="002F468C">
        <w:rPr>
          <w:rFonts w:eastAsiaTheme="minorEastAsia"/>
          <w:i/>
          <w:sz w:val="20"/>
          <w:szCs w:val="20"/>
        </w:rPr>
        <w:t>C</w:t>
      </w:r>
      <w:r w:rsidRPr="008943BA">
        <w:rPr>
          <w:rFonts w:eastAsiaTheme="minorEastAsia"/>
          <w:i/>
          <w:sz w:val="20"/>
          <w:szCs w:val="20"/>
        </w:rPr>
        <w:t>hange “FFS” to “N/A”</w:t>
      </w:r>
    </w:p>
    <w:p w14:paraId="48A18370" w14:textId="0BAC509F" w:rsidR="00645F15" w:rsidRPr="008943BA" w:rsidRDefault="00645F15" w:rsidP="008274D3">
      <w:pPr>
        <w:pStyle w:val="ListParagraph"/>
        <w:numPr>
          <w:ilvl w:val="0"/>
          <w:numId w:val="41"/>
        </w:numPr>
        <w:rPr>
          <w:rFonts w:eastAsiaTheme="minorEastAsia"/>
          <w:i/>
          <w:sz w:val="20"/>
          <w:szCs w:val="20"/>
        </w:rPr>
      </w:pPr>
      <w:r w:rsidRPr="008943BA">
        <w:rPr>
          <w:rFonts w:eastAsiaTheme="minorEastAsia"/>
          <w:i/>
          <w:sz w:val="20"/>
          <w:szCs w:val="20"/>
        </w:rPr>
        <w:t>Row 66</w:t>
      </w:r>
      <w:r w:rsidR="002F468C">
        <w:rPr>
          <w:rFonts w:eastAsiaTheme="minorEastAsia"/>
          <w:i/>
          <w:sz w:val="20"/>
          <w:szCs w:val="20"/>
        </w:rPr>
        <w:t>:</w:t>
      </w:r>
      <w:r w:rsidRPr="008943BA">
        <w:rPr>
          <w:rFonts w:eastAsiaTheme="minorEastAsia"/>
          <w:i/>
          <w:sz w:val="20"/>
          <w:szCs w:val="20"/>
        </w:rPr>
        <w:t xml:space="preserve"> </w:t>
      </w:r>
      <w:r w:rsidR="002F468C">
        <w:rPr>
          <w:rFonts w:eastAsiaTheme="minorEastAsia"/>
          <w:i/>
          <w:sz w:val="20"/>
          <w:szCs w:val="20"/>
        </w:rPr>
        <w:t>C</w:t>
      </w:r>
      <w:r w:rsidR="002F468C" w:rsidRPr="008943BA">
        <w:rPr>
          <w:rFonts w:eastAsiaTheme="minorEastAsia"/>
          <w:i/>
          <w:sz w:val="20"/>
          <w:szCs w:val="20"/>
        </w:rPr>
        <w:t xml:space="preserve">hange </w:t>
      </w:r>
      <w:r w:rsidRPr="008943BA">
        <w:rPr>
          <w:rFonts w:eastAsiaTheme="minorEastAsia"/>
          <w:i/>
          <w:sz w:val="20"/>
          <w:szCs w:val="20"/>
        </w:rPr>
        <w:t>the value FFS to “Defined in 9.2.38, TS 38.455”</w:t>
      </w:r>
    </w:p>
    <w:p w14:paraId="773C400B" w14:textId="108DD38D" w:rsidR="00645F15" w:rsidRPr="008943BA" w:rsidRDefault="00645F15" w:rsidP="008274D3">
      <w:pPr>
        <w:pStyle w:val="ListParagraph"/>
        <w:numPr>
          <w:ilvl w:val="0"/>
          <w:numId w:val="41"/>
        </w:numPr>
        <w:rPr>
          <w:rFonts w:eastAsiaTheme="minorEastAsia"/>
          <w:i/>
          <w:sz w:val="20"/>
          <w:szCs w:val="20"/>
        </w:rPr>
      </w:pPr>
      <w:r w:rsidRPr="008943BA">
        <w:rPr>
          <w:rFonts w:eastAsiaTheme="minorEastAsia"/>
          <w:i/>
          <w:sz w:val="20"/>
          <w:szCs w:val="20"/>
        </w:rPr>
        <w:t>Row 69</w:t>
      </w:r>
      <w:r w:rsidR="002F468C">
        <w:rPr>
          <w:rFonts w:eastAsiaTheme="minorEastAsia"/>
          <w:i/>
          <w:sz w:val="20"/>
          <w:szCs w:val="20"/>
        </w:rPr>
        <w:t>: C</w:t>
      </w:r>
      <w:r w:rsidR="002F468C" w:rsidRPr="008943BA">
        <w:rPr>
          <w:rFonts w:eastAsiaTheme="minorEastAsia"/>
          <w:i/>
          <w:sz w:val="20"/>
          <w:szCs w:val="20"/>
        </w:rPr>
        <w:t xml:space="preserve">hange </w:t>
      </w:r>
      <w:r w:rsidRPr="008943BA">
        <w:rPr>
          <w:rFonts w:eastAsiaTheme="minorEastAsia"/>
          <w:i/>
          <w:sz w:val="20"/>
          <w:szCs w:val="20"/>
        </w:rPr>
        <w:t>the value rage to INTEGER(0..63) according to TS 38.455</w:t>
      </w:r>
    </w:p>
    <w:p w14:paraId="5D71D676" w14:textId="10DB1B2C" w:rsidR="00645F15" w:rsidRPr="008943BA" w:rsidRDefault="00645F15" w:rsidP="008274D3">
      <w:pPr>
        <w:pStyle w:val="ListParagraph"/>
        <w:numPr>
          <w:ilvl w:val="0"/>
          <w:numId w:val="41"/>
        </w:numPr>
        <w:rPr>
          <w:i/>
          <w:sz w:val="20"/>
          <w:szCs w:val="20"/>
        </w:rPr>
      </w:pPr>
      <w:r w:rsidRPr="008943BA">
        <w:rPr>
          <w:rFonts w:eastAsiaTheme="minorEastAsia"/>
          <w:i/>
          <w:sz w:val="20"/>
          <w:szCs w:val="20"/>
        </w:rPr>
        <w:t>Row 70</w:t>
      </w:r>
      <w:r w:rsidR="002F468C">
        <w:rPr>
          <w:rFonts w:eastAsiaTheme="minorEastAsia"/>
          <w:i/>
          <w:sz w:val="20"/>
          <w:szCs w:val="20"/>
        </w:rPr>
        <w:t>: C</w:t>
      </w:r>
      <w:r w:rsidR="002F468C" w:rsidRPr="008943BA">
        <w:rPr>
          <w:rFonts w:eastAsiaTheme="minorEastAsia"/>
          <w:i/>
          <w:sz w:val="20"/>
          <w:szCs w:val="20"/>
        </w:rPr>
        <w:t xml:space="preserve">hange </w:t>
      </w:r>
      <w:r w:rsidRPr="008943BA">
        <w:rPr>
          <w:rFonts w:eastAsiaTheme="minorEastAsia"/>
          <w:i/>
          <w:sz w:val="20"/>
          <w:szCs w:val="20"/>
        </w:rPr>
        <w:t>the value rage to INTEGER(0..63) according to TS 38.455</w:t>
      </w:r>
    </w:p>
    <w:p w14:paraId="733D5F6E" w14:textId="6472EAFF" w:rsidR="00645F15" w:rsidRDefault="00645F15" w:rsidP="00645F15">
      <w:pPr>
        <w:rPr>
          <w:sz w:val="20"/>
          <w:szCs w:val="20"/>
        </w:rPr>
      </w:pPr>
    </w:p>
    <w:p w14:paraId="5C6F1F56" w14:textId="77777777" w:rsidR="00E06707" w:rsidRDefault="00E06707" w:rsidP="00E06707">
      <w:pPr>
        <w:pStyle w:val="Heading2"/>
        <w:numPr>
          <w:ilvl w:val="0"/>
          <w:numId w:val="0"/>
        </w:numPr>
        <w:ind w:left="576" w:hanging="576"/>
      </w:pPr>
      <w:r>
        <w:t>(Round 1) Comments</w:t>
      </w:r>
    </w:p>
    <w:p w14:paraId="27AE152D" w14:textId="77777777" w:rsidR="00E06707" w:rsidRPr="00645F15" w:rsidRDefault="00E06707" w:rsidP="00645F15">
      <w:pPr>
        <w:rPr>
          <w:sz w:val="20"/>
          <w:szCs w:val="20"/>
        </w:rPr>
      </w:pPr>
    </w:p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645F15" w:rsidRPr="00645F15" w14:paraId="5DF2E813" w14:textId="77777777" w:rsidTr="00086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6727A307" w14:textId="77777777" w:rsidR="00645F15" w:rsidRPr="00645F15" w:rsidRDefault="00645F15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76A61EA7" w14:textId="03621D22" w:rsidR="00645F15" w:rsidRPr="00645F15" w:rsidRDefault="00645F15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ments</w:t>
            </w:r>
          </w:p>
        </w:tc>
      </w:tr>
      <w:tr w:rsidR="00645F15" w:rsidRPr="00645F15" w14:paraId="3FF970DF" w14:textId="77777777" w:rsidTr="00086241">
        <w:trPr>
          <w:trHeight w:val="260"/>
        </w:trPr>
        <w:tc>
          <w:tcPr>
            <w:tcW w:w="1395" w:type="dxa"/>
          </w:tcPr>
          <w:p w14:paraId="4ABE0109" w14:textId="77777777" w:rsidR="00645F15" w:rsidRPr="00645F15" w:rsidRDefault="00645F15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top w:val="single" w:sz="4" w:space="0" w:color="auto"/>
              <w:left w:val="single" w:sz="4" w:space="0" w:color="auto"/>
            </w:tcBorders>
          </w:tcPr>
          <w:p w14:paraId="763A91D4" w14:textId="77777777" w:rsidR="00645F15" w:rsidRPr="00645F15" w:rsidRDefault="00645F15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645F15" w:rsidRPr="00645F15" w14:paraId="6E58FCEF" w14:textId="77777777" w:rsidTr="00086241">
        <w:trPr>
          <w:trHeight w:val="260"/>
        </w:trPr>
        <w:tc>
          <w:tcPr>
            <w:tcW w:w="1395" w:type="dxa"/>
          </w:tcPr>
          <w:p w14:paraId="5F6BE26B" w14:textId="77777777" w:rsidR="00645F15" w:rsidRPr="00645F15" w:rsidRDefault="00645F15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48DA00AE" w14:textId="77777777" w:rsidR="00645F15" w:rsidRPr="00645F15" w:rsidRDefault="00645F15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645F15" w:rsidRPr="00645F15" w14:paraId="300B2F95" w14:textId="77777777" w:rsidTr="00086241">
        <w:trPr>
          <w:trHeight w:val="260"/>
        </w:trPr>
        <w:tc>
          <w:tcPr>
            <w:tcW w:w="1395" w:type="dxa"/>
          </w:tcPr>
          <w:p w14:paraId="66EC41FA" w14:textId="77777777" w:rsidR="00645F15" w:rsidRPr="00645F15" w:rsidRDefault="00645F15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10ABF60E" w14:textId="77777777" w:rsidR="00645F15" w:rsidRPr="00645F15" w:rsidRDefault="00645F15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645F15" w:rsidRPr="00645F15" w14:paraId="314E8E00" w14:textId="77777777" w:rsidTr="00086241">
        <w:trPr>
          <w:trHeight w:val="260"/>
        </w:trPr>
        <w:tc>
          <w:tcPr>
            <w:tcW w:w="1395" w:type="dxa"/>
          </w:tcPr>
          <w:p w14:paraId="382D3F52" w14:textId="77777777" w:rsidR="00645F15" w:rsidRPr="00645F15" w:rsidRDefault="00645F15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3AE2FE9D" w14:textId="77777777" w:rsidR="00645F15" w:rsidRPr="00645F15" w:rsidRDefault="00645F15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681DC0F8" w14:textId="77777777" w:rsidR="00645F15" w:rsidRPr="00645F15" w:rsidRDefault="00645F15" w:rsidP="00645F15">
      <w:pPr>
        <w:rPr>
          <w:sz w:val="20"/>
          <w:szCs w:val="20"/>
        </w:rPr>
      </w:pPr>
    </w:p>
    <w:p w14:paraId="666517CF" w14:textId="77777777" w:rsidR="00645F15" w:rsidRPr="00645F15" w:rsidRDefault="00645F15" w:rsidP="00645F15">
      <w:pPr>
        <w:rPr>
          <w:sz w:val="20"/>
          <w:szCs w:val="20"/>
        </w:rPr>
      </w:pPr>
    </w:p>
    <w:p w14:paraId="0565E490" w14:textId="517F1C24" w:rsidR="000A2DA9" w:rsidRDefault="000A2DA9" w:rsidP="004231DB">
      <w:pPr>
        <w:pStyle w:val="3GPPH1"/>
      </w:pPr>
      <w:r>
        <w:lastRenderedPageBreak/>
        <w:t>4. Accuracy improvements for DL-</w:t>
      </w:r>
      <w:proofErr w:type="spellStart"/>
      <w:r>
        <w:t>AoD</w:t>
      </w:r>
      <w:proofErr w:type="spellEnd"/>
      <w:r>
        <w:t xml:space="preserve"> positioning solutions</w:t>
      </w:r>
    </w:p>
    <w:p w14:paraId="30FE2C46" w14:textId="77777777" w:rsidR="000A2DA9" w:rsidRDefault="000A2DA9" w:rsidP="000A2DA9">
      <w:pPr>
        <w:pStyle w:val="Heading2"/>
        <w:numPr>
          <w:ilvl w:val="0"/>
          <w:numId w:val="0"/>
        </w:numPr>
        <w:ind w:left="576" w:hanging="576"/>
      </w:pPr>
      <w:r>
        <w:t>(1</w:t>
      </w:r>
      <w:r w:rsidRPr="00922A37">
        <w:rPr>
          <w:vertAlign w:val="superscript"/>
        </w:rPr>
        <w:t>st</w:t>
      </w:r>
      <w:r>
        <w:t xml:space="preserve"> Round) FL Proposed Changes (marked in red in Excel Sheet ePOS#v000)</w:t>
      </w:r>
    </w:p>
    <w:p w14:paraId="21F5499B" w14:textId="77777777" w:rsidR="000A2DA9" w:rsidRDefault="000A2DA9" w:rsidP="000A2DA9"/>
    <w:p w14:paraId="5A15806C" w14:textId="3C6F74E3" w:rsidR="000A2DA9" w:rsidRPr="00787607" w:rsidRDefault="000A2DA9" w:rsidP="00787607">
      <w:pPr>
        <w:pStyle w:val="ListParagraph"/>
        <w:numPr>
          <w:ilvl w:val="0"/>
          <w:numId w:val="42"/>
        </w:numPr>
        <w:rPr>
          <w:rFonts w:eastAsiaTheme="minorEastAsia"/>
          <w:i/>
          <w:sz w:val="20"/>
          <w:szCs w:val="20"/>
        </w:rPr>
      </w:pPr>
      <w:r w:rsidRPr="00787607">
        <w:rPr>
          <w:rFonts w:eastAsiaTheme="minorEastAsia"/>
          <w:i/>
          <w:sz w:val="20"/>
          <w:szCs w:val="20"/>
        </w:rPr>
        <w:t>Row 76</w:t>
      </w:r>
      <w:r w:rsidR="00B97220">
        <w:rPr>
          <w:rFonts w:eastAsiaTheme="minorEastAsia"/>
          <w:i/>
          <w:sz w:val="20"/>
          <w:szCs w:val="20"/>
        </w:rPr>
        <w:t>:</w:t>
      </w:r>
      <w:r w:rsidRPr="00787607">
        <w:rPr>
          <w:rFonts w:eastAsiaTheme="minorEastAsia"/>
          <w:i/>
          <w:sz w:val="20"/>
          <w:szCs w:val="20"/>
        </w:rPr>
        <w:t xml:space="preserve"> Change Value range “FFS” to “</w:t>
      </w:r>
      <w:r w:rsidRPr="00787607">
        <w:rPr>
          <w:i/>
          <w:strike/>
          <w:sz w:val="20"/>
          <w:szCs w:val="20"/>
        </w:rPr>
        <w:t>FFS</w:t>
      </w:r>
      <w:r w:rsidRPr="00787607">
        <w:rPr>
          <w:i/>
          <w:color w:val="FF0000"/>
          <w:sz w:val="20"/>
          <w:szCs w:val="20"/>
          <w:u w:val="single"/>
        </w:rPr>
        <w:t xml:space="preserve"> </w:t>
      </w:r>
      <w:r w:rsidRPr="00787607">
        <w:rPr>
          <w:rFonts w:eastAsiaTheme="minorEastAsia"/>
          <w:i/>
          <w:sz w:val="20"/>
          <w:szCs w:val="20"/>
        </w:rPr>
        <w:t>BOOLEAN</w:t>
      </w:r>
      <w:r w:rsidRPr="00787607">
        <w:rPr>
          <w:i/>
          <w:color w:val="000000" w:themeColor="text1"/>
          <w:sz w:val="20"/>
          <w:szCs w:val="20"/>
        </w:rPr>
        <w:t>” for the simple request</w:t>
      </w:r>
      <w:r w:rsidRPr="00787607">
        <w:rPr>
          <w:i/>
          <w:color w:val="000000" w:themeColor="text1"/>
          <w:sz w:val="20"/>
          <w:szCs w:val="20"/>
          <w:u w:val="single"/>
        </w:rPr>
        <w:t>.</w:t>
      </w:r>
      <w:r w:rsidRPr="00787607">
        <w:rPr>
          <w:rFonts w:eastAsiaTheme="minorEastAsia"/>
          <w:i/>
          <w:sz w:val="20"/>
          <w:szCs w:val="20"/>
        </w:rPr>
        <w:t xml:space="preserve"> RAN2/3 may decide whether it is “Yes” only, or has both “Yes” and “No”.</w:t>
      </w:r>
    </w:p>
    <w:p w14:paraId="05EC8328" w14:textId="386A19CF" w:rsidR="000A2DA9" w:rsidRPr="00787607" w:rsidRDefault="000A2DA9" w:rsidP="00787607">
      <w:pPr>
        <w:pStyle w:val="ListParagraph"/>
        <w:numPr>
          <w:ilvl w:val="0"/>
          <w:numId w:val="42"/>
        </w:numPr>
        <w:rPr>
          <w:rFonts w:eastAsiaTheme="minorEastAsia"/>
          <w:i/>
          <w:sz w:val="20"/>
          <w:szCs w:val="20"/>
        </w:rPr>
      </w:pPr>
      <w:r w:rsidRPr="00787607">
        <w:rPr>
          <w:rFonts w:eastAsiaTheme="minorEastAsia"/>
          <w:i/>
          <w:sz w:val="20"/>
          <w:szCs w:val="20"/>
        </w:rPr>
        <w:t xml:space="preserve">Row 77: </w:t>
      </w:r>
      <w:r w:rsidR="00B97220">
        <w:rPr>
          <w:rFonts w:eastAsiaTheme="minorEastAsia"/>
          <w:i/>
          <w:sz w:val="20"/>
          <w:szCs w:val="20"/>
        </w:rPr>
        <w:t>C</w:t>
      </w:r>
      <w:r w:rsidRPr="00787607">
        <w:rPr>
          <w:rFonts w:eastAsiaTheme="minorEastAsia"/>
          <w:i/>
          <w:sz w:val="20"/>
          <w:szCs w:val="20"/>
        </w:rPr>
        <w:t>hange  FFS to N/A. No value range for an IE structure.</w:t>
      </w:r>
    </w:p>
    <w:p w14:paraId="5D7059CA" w14:textId="44C98A92" w:rsidR="000A2DA9" w:rsidRPr="00787607" w:rsidRDefault="000A2DA9" w:rsidP="00787607">
      <w:pPr>
        <w:pStyle w:val="ListParagraph"/>
        <w:numPr>
          <w:ilvl w:val="0"/>
          <w:numId w:val="42"/>
        </w:numPr>
        <w:rPr>
          <w:rFonts w:eastAsiaTheme="minorEastAsia"/>
          <w:i/>
          <w:sz w:val="20"/>
          <w:szCs w:val="20"/>
        </w:rPr>
      </w:pPr>
      <w:r w:rsidRPr="00787607">
        <w:rPr>
          <w:rFonts w:eastAsiaTheme="minorEastAsia"/>
          <w:i/>
          <w:sz w:val="20"/>
          <w:szCs w:val="20"/>
        </w:rPr>
        <w:t>Row 78</w:t>
      </w:r>
      <w:r w:rsidR="00B97220">
        <w:rPr>
          <w:rFonts w:eastAsiaTheme="minorEastAsia"/>
          <w:i/>
          <w:sz w:val="20"/>
          <w:szCs w:val="20"/>
        </w:rPr>
        <w:t>:</w:t>
      </w:r>
      <w:r w:rsidRPr="00787607">
        <w:rPr>
          <w:rFonts w:eastAsiaTheme="minorEastAsia"/>
          <w:i/>
          <w:sz w:val="20"/>
          <w:szCs w:val="20"/>
        </w:rPr>
        <w:t xml:space="preserve"> Change Value range “FFS” to “</w:t>
      </w:r>
      <w:r w:rsidRPr="00787607">
        <w:rPr>
          <w:i/>
          <w:strike/>
          <w:sz w:val="20"/>
          <w:szCs w:val="20"/>
        </w:rPr>
        <w:t>FFS</w:t>
      </w:r>
      <w:r w:rsidRPr="00787607">
        <w:rPr>
          <w:i/>
          <w:color w:val="FF0000"/>
          <w:sz w:val="20"/>
          <w:szCs w:val="20"/>
          <w:u w:val="single"/>
        </w:rPr>
        <w:t xml:space="preserve"> </w:t>
      </w:r>
      <w:r w:rsidRPr="00787607">
        <w:rPr>
          <w:rFonts w:eastAsiaTheme="minorEastAsia"/>
          <w:i/>
          <w:sz w:val="20"/>
          <w:szCs w:val="20"/>
        </w:rPr>
        <w:t>BOOLEAN</w:t>
      </w:r>
      <w:r w:rsidRPr="00787607">
        <w:rPr>
          <w:i/>
          <w:color w:val="000000" w:themeColor="text1"/>
          <w:sz w:val="20"/>
          <w:szCs w:val="20"/>
        </w:rPr>
        <w:t>” for the simple request</w:t>
      </w:r>
      <w:r w:rsidRPr="00787607">
        <w:rPr>
          <w:i/>
          <w:color w:val="000000" w:themeColor="text1"/>
          <w:sz w:val="20"/>
          <w:szCs w:val="20"/>
          <w:u w:val="single"/>
        </w:rPr>
        <w:t>.</w:t>
      </w:r>
      <w:r w:rsidRPr="00787607">
        <w:rPr>
          <w:rFonts w:eastAsiaTheme="minorEastAsia"/>
          <w:i/>
          <w:sz w:val="20"/>
          <w:szCs w:val="20"/>
        </w:rPr>
        <w:t xml:space="preserve"> RAN2/3 may decide whether it is “Yes” only, or has both “Yes” and “No”.</w:t>
      </w:r>
    </w:p>
    <w:p w14:paraId="3A31866E" w14:textId="0C650281" w:rsidR="000A2DA9" w:rsidRPr="00787607" w:rsidRDefault="000A2DA9" w:rsidP="00787607">
      <w:pPr>
        <w:pStyle w:val="ListParagraph"/>
        <w:numPr>
          <w:ilvl w:val="0"/>
          <w:numId w:val="42"/>
        </w:numPr>
        <w:rPr>
          <w:rFonts w:eastAsiaTheme="minorEastAsia"/>
          <w:i/>
          <w:sz w:val="20"/>
          <w:szCs w:val="20"/>
        </w:rPr>
      </w:pPr>
      <w:r w:rsidRPr="00787607">
        <w:rPr>
          <w:rFonts w:eastAsiaTheme="minorEastAsia"/>
          <w:i/>
          <w:sz w:val="20"/>
          <w:szCs w:val="20"/>
        </w:rPr>
        <w:t>Row 79</w:t>
      </w:r>
      <w:r w:rsidR="00B97220">
        <w:rPr>
          <w:rFonts w:eastAsiaTheme="minorEastAsia"/>
          <w:i/>
          <w:sz w:val="20"/>
          <w:szCs w:val="20"/>
        </w:rPr>
        <w:t xml:space="preserve">: </w:t>
      </w:r>
      <w:r w:rsidRPr="00787607">
        <w:rPr>
          <w:rFonts w:eastAsiaTheme="minorEastAsia"/>
          <w:i/>
          <w:sz w:val="20"/>
          <w:szCs w:val="20"/>
        </w:rPr>
        <w:t>Remove FFS. No value range for an IE structure. Also Remove FFS: The details of TRP beam/antenna information, since the details of</w:t>
      </w:r>
      <w:r w:rsidRPr="00787607">
        <w:rPr>
          <w:i/>
          <w:color w:val="000000"/>
          <w:sz w:val="20"/>
          <w:szCs w:val="20"/>
        </w:rPr>
        <w:t xml:space="preserve"> </w:t>
      </w:r>
      <w:proofErr w:type="spellStart"/>
      <w:r w:rsidRPr="00787607">
        <w:rPr>
          <w:i/>
          <w:color w:val="000000"/>
          <w:sz w:val="20"/>
          <w:szCs w:val="20"/>
        </w:rPr>
        <w:t>trpBeamAntennaInformation</w:t>
      </w:r>
      <w:proofErr w:type="spellEnd"/>
      <w:r w:rsidRPr="00787607">
        <w:rPr>
          <w:rFonts w:eastAsiaTheme="minorEastAsia"/>
          <w:i/>
          <w:sz w:val="20"/>
          <w:szCs w:val="20"/>
        </w:rPr>
        <w:t xml:space="preserve"> are defined in Row 95 to 98,</w:t>
      </w:r>
    </w:p>
    <w:p w14:paraId="18FF00F5" w14:textId="0A310FBA" w:rsidR="000A2DA9" w:rsidRPr="00787607" w:rsidRDefault="000A2DA9" w:rsidP="00787607">
      <w:pPr>
        <w:pStyle w:val="ListParagraph"/>
        <w:numPr>
          <w:ilvl w:val="0"/>
          <w:numId w:val="42"/>
        </w:numPr>
        <w:rPr>
          <w:rFonts w:eastAsiaTheme="minorEastAsia"/>
          <w:i/>
          <w:sz w:val="20"/>
          <w:szCs w:val="20"/>
        </w:rPr>
      </w:pPr>
      <w:r w:rsidRPr="00787607">
        <w:rPr>
          <w:rFonts w:eastAsiaTheme="minorEastAsia"/>
          <w:i/>
          <w:sz w:val="20"/>
          <w:szCs w:val="20"/>
        </w:rPr>
        <w:t>Row 80</w:t>
      </w:r>
      <w:r w:rsidR="00B97220">
        <w:rPr>
          <w:rFonts w:eastAsiaTheme="minorEastAsia"/>
          <w:i/>
          <w:sz w:val="20"/>
          <w:szCs w:val="20"/>
        </w:rPr>
        <w:t xml:space="preserve">: </w:t>
      </w:r>
      <w:r w:rsidRPr="00787607">
        <w:rPr>
          <w:rFonts w:eastAsiaTheme="minorEastAsia"/>
          <w:i/>
          <w:sz w:val="20"/>
          <w:szCs w:val="20"/>
        </w:rPr>
        <w:t xml:space="preserve"> </w:t>
      </w:r>
      <w:r w:rsidR="00B97220">
        <w:rPr>
          <w:rFonts w:eastAsiaTheme="minorEastAsia"/>
          <w:i/>
          <w:sz w:val="20"/>
          <w:szCs w:val="20"/>
        </w:rPr>
        <w:t>A</w:t>
      </w:r>
      <w:r w:rsidRPr="00787607">
        <w:rPr>
          <w:rFonts w:eastAsiaTheme="minorEastAsia"/>
          <w:i/>
          <w:sz w:val="20"/>
          <w:szCs w:val="20"/>
        </w:rPr>
        <w:t xml:space="preserve">dd the value range of </w:t>
      </w:r>
      <w:r w:rsidRPr="00787607">
        <w:rPr>
          <w:i/>
          <w:color w:val="000000"/>
          <w:sz w:val="20"/>
          <w:szCs w:val="20"/>
        </w:rPr>
        <w:t>PRS Resource ID based on the current range value defined e.g., in TS 38.355/455.</w:t>
      </w:r>
    </w:p>
    <w:p w14:paraId="09D46610" w14:textId="21385FE7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rFonts w:eastAsiaTheme="minorEastAsia"/>
          <w:i/>
          <w:sz w:val="20"/>
          <w:szCs w:val="20"/>
        </w:rPr>
        <w:t>Row 81</w:t>
      </w:r>
      <w:r w:rsidR="00B97220">
        <w:rPr>
          <w:rFonts w:eastAsiaTheme="minorEastAsia"/>
          <w:i/>
          <w:sz w:val="20"/>
          <w:szCs w:val="20"/>
        </w:rPr>
        <w:t xml:space="preserve">: </w:t>
      </w:r>
      <w:r w:rsidRPr="00787607">
        <w:rPr>
          <w:rFonts w:eastAsiaTheme="minorEastAsia"/>
          <w:i/>
          <w:sz w:val="20"/>
          <w:szCs w:val="20"/>
        </w:rPr>
        <w:t xml:space="preserve">Add a new row for missing </w:t>
      </w:r>
      <w:r w:rsidRPr="00787607">
        <w:rPr>
          <w:i/>
          <w:color w:val="000000"/>
          <w:sz w:val="20"/>
          <w:szCs w:val="20"/>
        </w:rPr>
        <w:t>PRS Resource Set ID.</w:t>
      </w:r>
    </w:p>
    <w:p w14:paraId="345C29FD" w14:textId="32274729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i/>
          <w:color w:val="000000"/>
          <w:sz w:val="20"/>
          <w:szCs w:val="20"/>
        </w:rPr>
        <w:t>Row 82, 83</w:t>
      </w:r>
      <w:r w:rsidR="00B97220">
        <w:rPr>
          <w:i/>
          <w:color w:val="000000"/>
          <w:sz w:val="20"/>
          <w:szCs w:val="20"/>
        </w:rPr>
        <w:t>:</w:t>
      </w:r>
      <w:r w:rsidRPr="00787607">
        <w:rPr>
          <w:i/>
          <w:color w:val="000000"/>
          <w:sz w:val="20"/>
          <w:szCs w:val="20"/>
        </w:rPr>
        <w:t xml:space="preserve"> </w:t>
      </w:r>
      <w:r w:rsidR="00B97220">
        <w:rPr>
          <w:i/>
          <w:color w:val="000000"/>
          <w:sz w:val="20"/>
          <w:szCs w:val="20"/>
        </w:rPr>
        <w:t>T</w:t>
      </w:r>
      <w:r w:rsidRPr="00787607">
        <w:rPr>
          <w:i/>
          <w:color w:val="000000"/>
          <w:sz w:val="20"/>
          <w:szCs w:val="20"/>
        </w:rPr>
        <w:t>he value ranges can be decided based on exiting range defined TS 38.455</w:t>
      </w:r>
    </w:p>
    <w:p w14:paraId="3F4DEC0A" w14:textId="33736EB3" w:rsidR="000A2DA9" w:rsidRPr="00787607" w:rsidRDefault="000A2DA9" w:rsidP="00787607">
      <w:pPr>
        <w:pStyle w:val="ListParagraph"/>
        <w:numPr>
          <w:ilvl w:val="0"/>
          <w:numId w:val="42"/>
        </w:numPr>
        <w:rPr>
          <w:rFonts w:eastAsiaTheme="minorEastAsia"/>
          <w:i/>
          <w:sz w:val="20"/>
          <w:szCs w:val="20"/>
        </w:rPr>
      </w:pPr>
      <w:r w:rsidRPr="00787607">
        <w:rPr>
          <w:rFonts w:eastAsiaTheme="minorEastAsia"/>
          <w:i/>
          <w:sz w:val="20"/>
          <w:szCs w:val="20"/>
        </w:rPr>
        <w:t>Row 85</w:t>
      </w:r>
      <w:r w:rsidR="00B97220">
        <w:rPr>
          <w:rFonts w:eastAsiaTheme="minorEastAsia"/>
          <w:i/>
          <w:sz w:val="20"/>
          <w:szCs w:val="20"/>
        </w:rPr>
        <w:t xml:space="preserve">: </w:t>
      </w:r>
      <w:r w:rsidRPr="00787607">
        <w:rPr>
          <w:rFonts w:eastAsiaTheme="minorEastAsia"/>
          <w:i/>
          <w:sz w:val="20"/>
          <w:szCs w:val="20"/>
        </w:rPr>
        <w:t>Change Value range “FFS” to “</w:t>
      </w:r>
      <w:r w:rsidRPr="00787607">
        <w:rPr>
          <w:i/>
          <w:strike/>
          <w:sz w:val="20"/>
          <w:szCs w:val="20"/>
        </w:rPr>
        <w:t>FFS</w:t>
      </w:r>
      <w:r w:rsidRPr="00787607">
        <w:rPr>
          <w:i/>
          <w:color w:val="FF0000"/>
          <w:sz w:val="20"/>
          <w:szCs w:val="20"/>
          <w:u w:val="single"/>
        </w:rPr>
        <w:t xml:space="preserve"> </w:t>
      </w:r>
      <w:r w:rsidRPr="00787607">
        <w:rPr>
          <w:rFonts w:eastAsiaTheme="minorEastAsia"/>
          <w:i/>
          <w:sz w:val="20"/>
          <w:szCs w:val="20"/>
        </w:rPr>
        <w:t>BOOLEAN</w:t>
      </w:r>
      <w:r w:rsidRPr="00787607">
        <w:rPr>
          <w:i/>
          <w:color w:val="000000" w:themeColor="text1"/>
          <w:sz w:val="20"/>
          <w:szCs w:val="20"/>
        </w:rPr>
        <w:t>” for the simple request</w:t>
      </w:r>
      <w:r w:rsidRPr="00787607">
        <w:rPr>
          <w:i/>
          <w:color w:val="000000" w:themeColor="text1"/>
          <w:sz w:val="20"/>
          <w:szCs w:val="20"/>
          <w:u w:val="single"/>
        </w:rPr>
        <w:t>.</w:t>
      </w:r>
      <w:r w:rsidRPr="00787607">
        <w:rPr>
          <w:rFonts w:eastAsiaTheme="minorEastAsia"/>
          <w:i/>
          <w:sz w:val="20"/>
          <w:szCs w:val="20"/>
        </w:rPr>
        <w:t xml:space="preserve"> RAN2/3 may decide whether it is “Yes” only, or has both “Yes” and “No”.</w:t>
      </w:r>
    </w:p>
    <w:p w14:paraId="2B651759" w14:textId="0A4AA398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i/>
          <w:color w:val="000000"/>
          <w:sz w:val="20"/>
          <w:szCs w:val="20"/>
        </w:rPr>
        <w:t>Row 86</w:t>
      </w:r>
      <w:r w:rsidR="00B97220">
        <w:rPr>
          <w:i/>
          <w:color w:val="000000"/>
          <w:sz w:val="20"/>
          <w:szCs w:val="20"/>
        </w:rPr>
        <w:t>:</w:t>
      </w:r>
      <w:r w:rsidRPr="00787607">
        <w:rPr>
          <w:i/>
          <w:color w:val="000000"/>
          <w:sz w:val="20"/>
          <w:szCs w:val="20"/>
        </w:rPr>
        <w:t xml:space="preserve"> Change “FFS” to [Ref. TS38.133] and add RAN4 LS R4-2202780 </w:t>
      </w:r>
      <w:r w:rsidRPr="00787607">
        <w:rPr>
          <w:i/>
          <w:color w:val="000000"/>
          <w:sz w:val="20"/>
          <w:szCs w:val="20"/>
          <w:highlight w:val="yellow"/>
        </w:rPr>
        <w:t>“</w:t>
      </w:r>
      <w:r w:rsidRPr="00787607">
        <w:rPr>
          <w:i/>
          <w:color w:val="000000"/>
          <w:sz w:val="20"/>
          <w:szCs w:val="20"/>
        </w:rPr>
        <w:t>• PRS-RSRPP may be reported by reusing absolute and differential PRS-RSRP measurement report mapping tables in TS38.133 clause 10.1.24.3.1 and 10.1.24.3.2 respectively” in the comment column.</w:t>
      </w:r>
    </w:p>
    <w:p w14:paraId="603D7165" w14:textId="01745049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i/>
          <w:color w:val="000000"/>
          <w:sz w:val="20"/>
          <w:szCs w:val="20"/>
        </w:rPr>
        <w:t xml:space="preserve">Rows 90: </w:t>
      </w:r>
      <w:r w:rsidR="00B97220" w:rsidRPr="00787607">
        <w:rPr>
          <w:rFonts w:eastAsiaTheme="minorEastAsia"/>
          <w:i/>
          <w:sz w:val="20"/>
          <w:szCs w:val="20"/>
        </w:rPr>
        <w:t xml:space="preserve">Change </w:t>
      </w:r>
      <w:r w:rsidRPr="00787607">
        <w:rPr>
          <w:i/>
          <w:color w:val="000000"/>
          <w:sz w:val="20"/>
          <w:szCs w:val="20"/>
        </w:rPr>
        <w:t xml:space="preserve">“FFS” to “N/A” </w:t>
      </w:r>
    </w:p>
    <w:p w14:paraId="30341525" w14:textId="690F609F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i/>
          <w:color w:val="000000"/>
          <w:sz w:val="20"/>
          <w:szCs w:val="20"/>
        </w:rPr>
        <w:t xml:space="preserve">Rows 91: </w:t>
      </w:r>
      <w:r w:rsidR="00B97220" w:rsidRPr="00787607">
        <w:rPr>
          <w:rFonts w:eastAsiaTheme="minorEastAsia"/>
          <w:i/>
          <w:sz w:val="20"/>
          <w:szCs w:val="20"/>
        </w:rPr>
        <w:t xml:space="preserve">Change </w:t>
      </w:r>
      <w:r w:rsidRPr="00787607">
        <w:rPr>
          <w:i/>
          <w:color w:val="000000"/>
          <w:sz w:val="20"/>
          <w:szCs w:val="20"/>
        </w:rPr>
        <w:t>“FFS” to BOOLEAN</w:t>
      </w:r>
    </w:p>
    <w:p w14:paraId="591C0408" w14:textId="203F5FDC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i/>
          <w:color w:val="000000"/>
          <w:sz w:val="20"/>
          <w:szCs w:val="20"/>
        </w:rPr>
        <w:t xml:space="preserve">Rows 92: </w:t>
      </w:r>
      <w:r w:rsidR="00B97220" w:rsidRPr="00787607">
        <w:rPr>
          <w:rFonts w:eastAsiaTheme="minorEastAsia"/>
          <w:i/>
          <w:sz w:val="20"/>
          <w:szCs w:val="20"/>
        </w:rPr>
        <w:t xml:space="preserve">Change </w:t>
      </w:r>
      <w:r w:rsidRPr="00787607">
        <w:rPr>
          <w:i/>
          <w:color w:val="000000"/>
          <w:sz w:val="20"/>
          <w:szCs w:val="20"/>
        </w:rPr>
        <w:t>“FFS” to BOOLEAN</w:t>
      </w:r>
    </w:p>
    <w:p w14:paraId="22D38DB6" w14:textId="16490326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i/>
          <w:color w:val="000000"/>
          <w:sz w:val="20"/>
          <w:szCs w:val="20"/>
        </w:rPr>
        <w:t>Rows 93 to 96</w:t>
      </w:r>
      <w:r w:rsidR="00B97220">
        <w:rPr>
          <w:i/>
          <w:color w:val="000000"/>
          <w:sz w:val="20"/>
          <w:szCs w:val="20"/>
        </w:rPr>
        <w:t>:</w:t>
      </w:r>
      <w:r w:rsidRPr="00787607">
        <w:rPr>
          <w:i/>
          <w:color w:val="000000"/>
          <w:sz w:val="20"/>
          <w:szCs w:val="20"/>
        </w:rPr>
        <w:t xml:space="preserve"> </w:t>
      </w:r>
      <w:r w:rsidR="00B97220">
        <w:rPr>
          <w:i/>
          <w:color w:val="000000"/>
          <w:sz w:val="20"/>
          <w:szCs w:val="20"/>
        </w:rPr>
        <w:t>S</w:t>
      </w:r>
      <w:r w:rsidRPr="00787607">
        <w:rPr>
          <w:i/>
          <w:color w:val="000000"/>
          <w:sz w:val="20"/>
          <w:szCs w:val="20"/>
        </w:rPr>
        <w:t>uggest the values related to the expected DL-AOA values are defined in a similar way as expected UL-AOA values</w:t>
      </w:r>
    </w:p>
    <w:p w14:paraId="28F03AB0" w14:textId="52316697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i/>
          <w:color w:val="000000"/>
          <w:sz w:val="20"/>
          <w:szCs w:val="20"/>
        </w:rPr>
        <w:t xml:space="preserve">Rows 97 to 103: </w:t>
      </w:r>
      <w:r w:rsidR="00B97220">
        <w:rPr>
          <w:i/>
          <w:color w:val="000000"/>
          <w:sz w:val="20"/>
          <w:szCs w:val="20"/>
        </w:rPr>
        <w:t>M</w:t>
      </w:r>
      <w:r w:rsidRPr="00787607">
        <w:rPr>
          <w:i/>
          <w:color w:val="000000"/>
          <w:sz w:val="20"/>
          <w:szCs w:val="20"/>
        </w:rPr>
        <w:t>aking similar changes as Rows 90 to 96</w:t>
      </w:r>
    </w:p>
    <w:p w14:paraId="230834ED" w14:textId="4BEF0E9E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i/>
          <w:color w:val="000000"/>
          <w:sz w:val="20"/>
          <w:szCs w:val="20"/>
        </w:rPr>
        <w:t xml:space="preserve">Row 104: </w:t>
      </w:r>
      <w:r w:rsidR="00B97220" w:rsidRPr="00787607">
        <w:rPr>
          <w:rFonts w:eastAsiaTheme="minorEastAsia"/>
          <w:i/>
          <w:sz w:val="20"/>
          <w:szCs w:val="20"/>
        </w:rPr>
        <w:t xml:space="preserve">Change </w:t>
      </w:r>
      <w:r w:rsidRPr="00787607">
        <w:rPr>
          <w:i/>
          <w:color w:val="000000"/>
          <w:sz w:val="20"/>
          <w:szCs w:val="20"/>
        </w:rPr>
        <w:t>“FFS” to “N/A”</w:t>
      </w:r>
    </w:p>
    <w:p w14:paraId="0CE32A6A" w14:textId="6EDCCA44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i/>
          <w:color w:val="000000"/>
          <w:sz w:val="20"/>
          <w:szCs w:val="20"/>
        </w:rPr>
        <w:t>Row 105</w:t>
      </w:r>
      <w:r w:rsidR="00B97220">
        <w:rPr>
          <w:i/>
          <w:color w:val="000000"/>
          <w:sz w:val="20"/>
          <w:szCs w:val="20"/>
        </w:rPr>
        <w:t xml:space="preserve">: </w:t>
      </w:r>
      <w:r w:rsidR="00B97220" w:rsidRPr="00787607">
        <w:rPr>
          <w:rFonts w:eastAsiaTheme="minorEastAsia"/>
          <w:i/>
          <w:sz w:val="20"/>
          <w:szCs w:val="20"/>
        </w:rPr>
        <w:t xml:space="preserve">Change </w:t>
      </w:r>
      <w:r w:rsidRPr="00787607">
        <w:rPr>
          <w:i/>
          <w:color w:val="000000"/>
          <w:sz w:val="20"/>
          <w:szCs w:val="20"/>
        </w:rPr>
        <w:t>FFS to INTEGER(0..63)</w:t>
      </w:r>
    </w:p>
    <w:p w14:paraId="01DECE79" w14:textId="66F5642A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i/>
          <w:color w:val="000000"/>
          <w:sz w:val="20"/>
          <w:szCs w:val="20"/>
        </w:rPr>
        <w:t xml:space="preserve">Row 106: </w:t>
      </w:r>
      <w:r w:rsidR="00B97220" w:rsidRPr="00787607">
        <w:rPr>
          <w:rFonts w:eastAsiaTheme="minorEastAsia"/>
          <w:i/>
          <w:sz w:val="20"/>
          <w:szCs w:val="20"/>
        </w:rPr>
        <w:t xml:space="preserve">Change </w:t>
      </w:r>
      <w:r w:rsidRPr="00787607">
        <w:rPr>
          <w:i/>
          <w:color w:val="000000"/>
          <w:sz w:val="20"/>
          <w:szCs w:val="20"/>
        </w:rPr>
        <w:t>“FFS” to “N/A”</w:t>
      </w:r>
    </w:p>
    <w:p w14:paraId="5BA3A0A4" w14:textId="2621A111" w:rsidR="000A2DA9" w:rsidRPr="00787607" w:rsidRDefault="000A2DA9" w:rsidP="00787607">
      <w:pPr>
        <w:pStyle w:val="ListParagraph"/>
        <w:numPr>
          <w:ilvl w:val="0"/>
          <w:numId w:val="42"/>
        </w:numPr>
        <w:rPr>
          <w:i/>
          <w:color w:val="000000"/>
          <w:sz w:val="20"/>
          <w:szCs w:val="20"/>
        </w:rPr>
      </w:pPr>
      <w:r w:rsidRPr="00787607">
        <w:rPr>
          <w:i/>
          <w:color w:val="000000"/>
          <w:sz w:val="20"/>
          <w:szCs w:val="20"/>
        </w:rPr>
        <w:t xml:space="preserve">Row 107, 108: </w:t>
      </w:r>
      <w:r w:rsidR="00B97220" w:rsidRPr="00787607">
        <w:rPr>
          <w:rFonts w:eastAsiaTheme="minorEastAsia"/>
          <w:i/>
          <w:sz w:val="20"/>
          <w:szCs w:val="20"/>
        </w:rPr>
        <w:t xml:space="preserve">Change </w:t>
      </w:r>
      <w:r w:rsidRPr="00787607">
        <w:rPr>
          <w:i/>
          <w:color w:val="000000"/>
          <w:sz w:val="20"/>
          <w:szCs w:val="20"/>
        </w:rPr>
        <w:t>FFS to the value range based on 38.455.</w:t>
      </w:r>
    </w:p>
    <w:p w14:paraId="2F56A59F" w14:textId="77777777" w:rsidR="000A2DA9" w:rsidRPr="00922A37" w:rsidRDefault="000A2DA9" w:rsidP="000A2DA9"/>
    <w:p w14:paraId="044C2F49" w14:textId="77777777" w:rsidR="00E06707" w:rsidRDefault="00E06707" w:rsidP="00E06707">
      <w:pPr>
        <w:pStyle w:val="Heading2"/>
        <w:numPr>
          <w:ilvl w:val="0"/>
          <w:numId w:val="0"/>
        </w:numPr>
        <w:ind w:left="576" w:hanging="576"/>
      </w:pPr>
      <w:r>
        <w:t>(Round 1) Comments</w:t>
      </w:r>
    </w:p>
    <w:p w14:paraId="7FD4E806" w14:textId="25D638B9" w:rsidR="00787607" w:rsidRDefault="00787607" w:rsidP="00787607"/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787607" w:rsidRPr="00645F15" w14:paraId="741A03D4" w14:textId="77777777" w:rsidTr="00086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2253469A" w14:textId="77777777" w:rsidR="00787607" w:rsidRPr="00645F15" w:rsidRDefault="00787607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6FC85962" w14:textId="77777777" w:rsidR="00787607" w:rsidRPr="00645F15" w:rsidRDefault="00787607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ments</w:t>
            </w:r>
          </w:p>
        </w:tc>
      </w:tr>
      <w:tr w:rsidR="00787607" w:rsidRPr="00645F15" w14:paraId="3DE9E4A4" w14:textId="77777777" w:rsidTr="00086241">
        <w:trPr>
          <w:trHeight w:val="260"/>
        </w:trPr>
        <w:tc>
          <w:tcPr>
            <w:tcW w:w="1395" w:type="dxa"/>
          </w:tcPr>
          <w:p w14:paraId="2511C657" w14:textId="77777777" w:rsidR="00787607" w:rsidRPr="00645F15" w:rsidRDefault="00787607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top w:val="single" w:sz="4" w:space="0" w:color="auto"/>
              <w:left w:val="single" w:sz="4" w:space="0" w:color="auto"/>
            </w:tcBorders>
          </w:tcPr>
          <w:p w14:paraId="35F2C7DB" w14:textId="77777777" w:rsidR="00787607" w:rsidRPr="00645F15" w:rsidRDefault="00787607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787607" w:rsidRPr="00645F15" w14:paraId="24AA7B8A" w14:textId="77777777" w:rsidTr="00086241">
        <w:trPr>
          <w:trHeight w:val="260"/>
        </w:trPr>
        <w:tc>
          <w:tcPr>
            <w:tcW w:w="1395" w:type="dxa"/>
          </w:tcPr>
          <w:p w14:paraId="50F53760" w14:textId="77777777" w:rsidR="00787607" w:rsidRPr="00645F15" w:rsidRDefault="00787607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6A5A48DF" w14:textId="77777777" w:rsidR="00787607" w:rsidRPr="00645F15" w:rsidRDefault="00787607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787607" w:rsidRPr="00645F15" w14:paraId="28A7139A" w14:textId="77777777" w:rsidTr="00086241">
        <w:trPr>
          <w:trHeight w:val="260"/>
        </w:trPr>
        <w:tc>
          <w:tcPr>
            <w:tcW w:w="1395" w:type="dxa"/>
          </w:tcPr>
          <w:p w14:paraId="3B521F85" w14:textId="77777777" w:rsidR="00787607" w:rsidRPr="00645F15" w:rsidRDefault="00787607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5890089B" w14:textId="77777777" w:rsidR="00787607" w:rsidRPr="00645F15" w:rsidRDefault="00787607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787607" w:rsidRPr="00645F15" w14:paraId="3A0DE7CF" w14:textId="77777777" w:rsidTr="00086241">
        <w:trPr>
          <w:trHeight w:val="260"/>
        </w:trPr>
        <w:tc>
          <w:tcPr>
            <w:tcW w:w="1395" w:type="dxa"/>
          </w:tcPr>
          <w:p w14:paraId="2CA7C700" w14:textId="77777777" w:rsidR="00787607" w:rsidRPr="00645F15" w:rsidRDefault="00787607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3B8A0C7D" w14:textId="77777777" w:rsidR="00787607" w:rsidRPr="00645F15" w:rsidRDefault="00787607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26322AA2" w14:textId="77777777" w:rsidR="00645F15" w:rsidRDefault="00645F15" w:rsidP="000A7B81">
      <w:pPr>
        <w:pStyle w:val="3GPPNormalText"/>
        <w:rPr>
          <w:sz w:val="20"/>
          <w:szCs w:val="20"/>
        </w:rPr>
      </w:pPr>
    </w:p>
    <w:p w14:paraId="6D9A57F9" w14:textId="77777777" w:rsidR="000A2DA9" w:rsidRDefault="000A2DA9" w:rsidP="000A2DA9">
      <w:pPr>
        <w:rPr>
          <w:lang w:val="en-GB"/>
        </w:rPr>
      </w:pPr>
    </w:p>
    <w:p w14:paraId="552DE477" w14:textId="77777777" w:rsidR="000A2DA9" w:rsidRDefault="000A2DA9" w:rsidP="000A2DA9">
      <w:pPr>
        <w:pStyle w:val="3GPPH1"/>
      </w:pPr>
      <w:r>
        <w:t>5. Latency improvements for both DL and DL+UL positioning</w:t>
      </w:r>
    </w:p>
    <w:p w14:paraId="4EA34D19" w14:textId="77777777" w:rsidR="008274D3" w:rsidRDefault="008274D3" w:rsidP="008274D3">
      <w:pPr>
        <w:pStyle w:val="Heading2"/>
        <w:numPr>
          <w:ilvl w:val="0"/>
          <w:numId w:val="0"/>
        </w:numPr>
        <w:ind w:left="576" w:hanging="576"/>
      </w:pPr>
      <w:r>
        <w:t>(Round 1) FL Proposed Changes (marked in red in data Sheet “</w:t>
      </w:r>
      <w:r w:rsidRPr="00826ACF">
        <w:t>Positioning (Round 1)</w:t>
      </w:r>
      <w:r>
        <w:t>”)</w:t>
      </w:r>
    </w:p>
    <w:p w14:paraId="639083EE" w14:textId="663399FF" w:rsidR="000A2DA9" w:rsidRPr="009616A5" w:rsidRDefault="000A2DA9" w:rsidP="009616A5">
      <w:pPr>
        <w:pStyle w:val="ListParagraph"/>
        <w:numPr>
          <w:ilvl w:val="0"/>
          <w:numId w:val="43"/>
        </w:numPr>
        <w:rPr>
          <w:i/>
          <w:color w:val="000000"/>
          <w:sz w:val="20"/>
          <w:szCs w:val="20"/>
        </w:rPr>
      </w:pPr>
      <w:r w:rsidRPr="009616A5">
        <w:rPr>
          <w:rFonts w:eastAsiaTheme="minorEastAsia"/>
          <w:i/>
          <w:sz w:val="20"/>
          <w:szCs w:val="20"/>
        </w:rPr>
        <w:t xml:space="preserve">Row 112: </w:t>
      </w:r>
      <w:r w:rsidR="004D772A">
        <w:rPr>
          <w:rFonts w:eastAsiaTheme="minorEastAsia"/>
          <w:i/>
          <w:sz w:val="20"/>
          <w:szCs w:val="20"/>
        </w:rPr>
        <w:t>I</w:t>
      </w:r>
      <w:r w:rsidRPr="009616A5">
        <w:rPr>
          <w:rFonts w:eastAsiaTheme="minorEastAsia"/>
          <w:i/>
          <w:sz w:val="20"/>
          <w:szCs w:val="20"/>
        </w:rPr>
        <w:t xml:space="preserve">t seems the value range of a simple request </w:t>
      </w:r>
      <w:r w:rsidRPr="009616A5">
        <w:rPr>
          <w:i/>
          <w:color w:val="000000"/>
          <w:sz w:val="20"/>
          <w:szCs w:val="20"/>
        </w:rPr>
        <w:t>can simply be a Boolean value decided by RAN2</w:t>
      </w:r>
    </w:p>
    <w:p w14:paraId="3A223454" w14:textId="77777777" w:rsidR="000A2DA9" w:rsidRPr="009616A5" w:rsidRDefault="000A2DA9" w:rsidP="009616A5">
      <w:pPr>
        <w:pStyle w:val="ListParagraph"/>
        <w:numPr>
          <w:ilvl w:val="0"/>
          <w:numId w:val="43"/>
        </w:numPr>
        <w:rPr>
          <w:i/>
          <w:color w:val="000000"/>
          <w:sz w:val="20"/>
          <w:szCs w:val="20"/>
        </w:rPr>
      </w:pPr>
      <w:r w:rsidRPr="009616A5">
        <w:rPr>
          <w:rFonts w:eastAsiaTheme="minorEastAsia"/>
          <w:i/>
          <w:sz w:val="20"/>
          <w:szCs w:val="20"/>
        </w:rPr>
        <w:t xml:space="preserve">Row 118, It seems the value range of </w:t>
      </w:r>
      <w:proofErr w:type="spellStart"/>
      <w:r w:rsidRPr="009616A5">
        <w:rPr>
          <w:i/>
          <w:color w:val="000000"/>
          <w:sz w:val="20"/>
          <w:szCs w:val="20"/>
        </w:rPr>
        <w:t>preconfigMG_ID</w:t>
      </w:r>
      <w:proofErr w:type="spellEnd"/>
      <w:r w:rsidRPr="009616A5">
        <w:rPr>
          <w:i/>
          <w:color w:val="000000"/>
          <w:sz w:val="20"/>
          <w:szCs w:val="20"/>
        </w:rPr>
        <w:t xml:space="preserve"> can be decided by RAN2</w:t>
      </w:r>
    </w:p>
    <w:p w14:paraId="4D3E3F73" w14:textId="77777777" w:rsidR="000A2DA9" w:rsidRPr="009616A5" w:rsidRDefault="000A2DA9" w:rsidP="009616A5">
      <w:pPr>
        <w:pStyle w:val="ListParagraph"/>
        <w:numPr>
          <w:ilvl w:val="0"/>
          <w:numId w:val="43"/>
        </w:numPr>
        <w:rPr>
          <w:i/>
          <w:color w:val="000000"/>
          <w:sz w:val="20"/>
          <w:szCs w:val="20"/>
        </w:rPr>
      </w:pPr>
      <w:r w:rsidRPr="009616A5">
        <w:rPr>
          <w:rFonts w:eastAsiaTheme="minorEastAsia"/>
          <w:i/>
          <w:sz w:val="20"/>
          <w:szCs w:val="20"/>
        </w:rPr>
        <w:t xml:space="preserve">Row 119: It seems the value range of a simple request </w:t>
      </w:r>
      <w:r w:rsidRPr="009616A5">
        <w:rPr>
          <w:i/>
          <w:color w:val="000000"/>
          <w:sz w:val="20"/>
          <w:szCs w:val="20"/>
        </w:rPr>
        <w:t>can simply be a Boolean value decided by RAN2</w:t>
      </w:r>
    </w:p>
    <w:p w14:paraId="6814FCCF" w14:textId="77777777" w:rsidR="000A2DA9" w:rsidRPr="009616A5" w:rsidRDefault="000A2DA9" w:rsidP="009616A5">
      <w:pPr>
        <w:pStyle w:val="ListParagraph"/>
        <w:numPr>
          <w:ilvl w:val="0"/>
          <w:numId w:val="43"/>
        </w:numPr>
        <w:rPr>
          <w:i/>
          <w:color w:val="000000"/>
          <w:sz w:val="20"/>
          <w:szCs w:val="20"/>
        </w:rPr>
      </w:pPr>
      <w:r w:rsidRPr="009616A5">
        <w:rPr>
          <w:i/>
          <w:color w:val="000000"/>
          <w:sz w:val="20"/>
          <w:szCs w:val="20"/>
        </w:rPr>
        <w:t xml:space="preserve">Row 120: Change </w:t>
      </w:r>
      <w:r w:rsidRPr="009616A5">
        <w:rPr>
          <w:rFonts w:eastAsiaTheme="minorEastAsia"/>
          <w:i/>
          <w:sz w:val="20"/>
          <w:szCs w:val="20"/>
        </w:rPr>
        <w:t xml:space="preserve">the value range from </w:t>
      </w:r>
      <w:r w:rsidRPr="009616A5">
        <w:rPr>
          <w:i/>
          <w:color w:val="000000"/>
          <w:sz w:val="20"/>
          <w:szCs w:val="20"/>
        </w:rPr>
        <w:t>FFS to [0, 1, 2] to represent the three options in the agreement</w:t>
      </w:r>
    </w:p>
    <w:p w14:paraId="08338FD5" w14:textId="77777777" w:rsidR="000A2DA9" w:rsidRPr="009616A5" w:rsidRDefault="000A2DA9" w:rsidP="009616A5">
      <w:pPr>
        <w:pStyle w:val="ListParagraph"/>
        <w:numPr>
          <w:ilvl w:val="0"/>
          <w:numId w:val="43"/>
        </w:numPr>
        <w:rPr>
          <w:i/>
          <w:color w:val="000000"/>
          <w:sz w:val="20"/>
          <w:szCs w:val="20"/>
        </w:rPr>
      </w:pPr>
      <w:r w:rsidRPr="009616A5">
        <w:rPr>
          <w:i/>
          <w:color w:val="000000"/>
          <w:sz w:val="20"/>
          <w:szCs w:val="20"/>
        </w:rPr>
        <w:t xml:space="preserve">Row 121: The </w:t>
      </w:r>
      <w:r w:rsidRPr="009616A5">
        <w:rPr>
          <w:rFonts w:eastAsiaTheme="minorEastAsia"/>
          <w:i/>
          <w:sz w:val="20"/>
          <w:szCs w:val="20"/>
        </w:rPr>
        <w:t>value range should be “N/A”</w:t>
      </w:r>
    </w:p>
    <w:p w14:paraId="3D2190CE" w14:textId="77777777" w:rsidR="000A2DA9" w:rsidRPr="009616A5" w:rsidRDefault="000A2DA9" w:rsidP="009616A5">
      <w:pPr>
        <w:pStyle w:val="ListParagraph"/>
        <w:numPr>
          <w:ilvl w:val="0"/>
          <w:numId w:val="43"/>
        </w:numPr>
        <w:rPr>
          <w:i/>
          <w:color w:val="000000"/>
          <w:sz w:val="20"/>
          <w:szCs w:val="20"/>
        </w:rPr>
      </w:pPr>
      <w:r w:rsidRPr="009616A5">
        <w:rPr>
          <w:i/>
          <w:color w:val="000000"/>
          <w:sz w:val="20"/>
          <w:szCs w:val="20"/>
        </w:rPr>
        <w:lastRenderedPageBreak/>
        <w:t xml:space="preserve">Row 122, 123: Change </w:t>
      </w:r>
      <w:r w:rsidRPr="009616A5">
        <w:rPr>
          <w:rFonts w:eastAsiaTheme="minorEastAsia"/>
          <w:i/>
          <w:sz w:val="20"/>
          <w:szCs w:val="20"/>
        </w:rPr>
        <w:t xml:space="preserve">the value range from </w:t>
      </w:r>
      <w:r w:rsidRPr="009616A5">
        <w:rPr>
          <w:i/>
          <w:color w:val="000000"/>
          <w:sz w:val="20"/>
          <w:szCs w:val="20"/>
        </w:rPr>
        <w:t>FFS to “[Ref. NR-DL-PRS-Periodicity-and-</w:t>
      </w:r>
      <w:proofErr w:type="spellStart"/>
      <w:r w:rsidRPr="009616A5">
        <w:rPr>
          <w:i/>
          <w:color w:val="000000"/>
          <w:sz w:val="20"/>
          <w:szCs w:val="20"/>
        </w:rPr>
        <w:t>ResourceSetSlotOffset</w:t>
      </w:r>
      <w:proofErr w:type="spellEnd"/>
      <w:r w:rsidRPr="009616A5">
        <w:rPr>
          <w:i/>
          <w:color w:val="000000"/>
          <w:sz w:val="20"/>
          <w:szCs w:val="20"/>
        </w:rPr>
        <w:t xml:space="preserve"> in TS 37.355”</w:t>
      </w:r>
    </w:p>
    <w:p w14:paraId="4BBD120A" w14:textId="77777777" w:rsidR="000A2DA9" w:rsidRPr="009616A5" w:rsidRDefault="000A2DA9" w:rsidP="009616A5">
      <w:pPr>
        <w:pStyle w:val="ListParagraph"/>
        <w:numPr>
          <w:ilvl w:val="0"/>
          <w:numId w:val="43"/>
        </w:numPr>
        <w:rPr>
          <w:i/>
          <w:color w:val="000000"/>
          <w:sz w:val="20"/>
          <w:szCs w:val="20"/>
        </w:rPr>
      </w:pPr>
      <w:r w:rsidRPr="009616A5">
        <w:rPr>
          <w:i/>
          <w:color w:val="000000"/>
          <w:sz w:val="20"/>
          <w:szCs w:val="20"/>
        </w:rPr>
        <w:t xml:space="preserve">Row 124: </w:t>
      </w:r>
    </w:p>
    <w:p w14:paraId="2F69F65B" w14:textId="134F73C6" w:rsidR="000A2DA9" w:rsidRPr="009616A5" w:rsidRDefault="000A2DA9" w:rsidP="009616A5">
      <w:pPr>
        <w:pStyle w:val="ListParagraph"/>
        <w:numPr>
          <w:ilvl w:val="0"/>
          <w:numId w:val="43"/>
        </w:numPr>
        <w:rPr>
          <w:i/>
          <w:color w:val="000000"/>
          <w:sz w:val="20"/>
          <w:szCs w:val="20"/>
        </w:rPr>
      </w:pPr>
      <w:r w:rsidRPr="009616A5">
        <w:rPr>
          <w:i/>
          <w:color w:val="000000"/>
          <w:sz w:val="20"/>
          <w:szCs w:val="20"/>
        </w:rPr>
        <w:t xml:space="preserve">Row 125: </w:t>
      </w:r>
      <w:r w:rsidR="004D772A">
        <w:rPr>
          <w:i/>
          <w:color w:val="000000"/>
          <w:sz w:val="20"/>
          <w:szCs w:val="20"/>
        </w:rPr>
        <w:t>C</w:t>
      </w:r>
      <w:r w:rsidRPr="009616A5">
        <w:rPr>
          <w:i/>
          <w:color w:val="000000"/>
          <w:sz w:val="20"/>
          <w:szCs w:val="20"/>
        </w:rPr>
        <w:t>hange the value range from FFS to “[Ref. NR-</w:t>
      </w:r>
      <w:proofErr w:type="spellStart"/>
      <w:r w:rsidRPr="009616A5">
        <w:rPr>
          <w:i/>
          <w:color w:val="000000"/>
          <w:sz w:val="20"/>
          <w:szCs w:val="20"/>
        </w:rPr>
        <w:t>PhysCellID</w:t>
      </w:r>
      <w:proofErr w:type="spellEnd"/>
      <w:r w:rsidRPr="009616A5">
        <w:rPr>
          <w:i/>
          <w:color w:val="000000"/>
          <w:sz w:val="20"/>
          <w:szCs w:val="20"/>
        </w:rPr>
        <w:t xml:space="preserve"> and </w:t>
      </w:r>
      <w:proofErr w:type="spellStart"/>
      <w:r w:rsidRPr="009616A5">
        <w:rPr>
          <w:i/>
          <w:color w:val="000000"/>
          <w:sz w:val="20"/>
          <w:szCs w:val="20"/>
        </w:rPr>
        <w:t>nr-CellGlobalID</w:t>
      </w:r>
      <w:proofErr w:type="spellEnd"/>
      <w:r w:rsidRPr="009616A5">
        <w:rPr>
          <w:i/>
          <w:color w:val="000000"/>
          <w:sz w:val="20"/>
          <w:szCs w:val="20"/>
        </w:rPr>
        <w:t xml:space="preserve"> In TS 37.355”</w:t>
      </w:r>
    </w:p>
    <w:p w14:paraId="0F1CCA0B" w14:textId="62928D90" w:rsidR="000A2DA9" w:rsidRPr="009616A5" w:rsidRDefault="000A2DA9" w:rsidP="009616A5">
      <w:pPr>
        <w:pStyle w:val="ListParagraph"/>
        <w:numPr>
          <w:ilvl w:val="0"/>
          <w:numId w:val="43"/>
        </w:numPr>
        <w:rPr>
          <w:i/>
          <w:color w:val="000000"/>
          <w:sz w:val="20"/>
          <w:szCs w:val="20"/>
        </w:rPr>
      </w:pPr>
      <w:r w:rsidRPr="009616A5">
        <w:rPr>
          <w:i/>
          <w:color w:val="000000"/>
          <w:sz w:val="20"/>
          <w:szCs w:val="20"/>
        </w:rPr>
        <w:t xml:space="preserve">Row 126: </w:t>
      </w:r>
      <w:r w:rsidR="004D772A">
        <w:rPr>
          <w:i/>
          <w:color w:val="000000"/>
          <w:sz w:val="20"/>
          <w:szCs w:val="20"/>
        </w:rPr>
        <w:t>C</w:t>
      </w:r>
      <w:r w:rsidRPr="009616A5">
        <w:rPr>
          <w:i/>
          <w:color w:val="000000"/>
          <w:sz w:val="20"/>
          <w:szCs w:val="20"/>
        </w:rPr>
        <w:t xml:space="preserve">hange </w:t>
      </w:r>
      <w:r w:rsidRPr="009616A5">
        <w:rPr>
          <w:rFonts w:eastAsiaTheme="minorEastAsia"/>
          <w:i/>
          <w:sz w:val="20"/>
          <w:szCs w:val="20"/>
        </w:rPr>
        <w:t xml:space="preserve">the value range from </w:t>
      </w:r>
      <w:r w:rsidRPr="009616A5">
        <w:rPr>
          <w:i/>
          <w:color w:val="000000"/>
          <w:sz w:val="20"/>
          <w:szCs w:val="20"/>
        </w:rPr>
        <w:t>FFS for [15, 30, 60, 120] kHz</w:t>
      </w:r>
    </w:p>
    <w:p w14:paraId="5E7FB853" w14:textId="77777777" w:rsidR="000A2DA9" w:rsidRPr="009616A5" w:rsidRDefault="000A2DA9" w:rsidP="009616A5">
      <w:pPr>
        <w:pStyle w:val="ListParagraph"/>
        <w:numPr>
          <w:ilvl w:val="0"/>
          <w:numId w:val="43"/>
        </w:numPr>
        <w:rPr>
          <w:i/>
          <w:color w:val="000000"/>
          <w:sz w:val="20"/>
          <w:szCs w:val="20"/>
        </w:rPr>
      </w:pPr>
      <w:r w:rsidRPr="009616A5">
        <w:rPr>
          <w:i/>
          <w:color w:val="000000"/>
          <w:sz w:val="20"/>
          <w:szCs w:val="20"/>
        </w:rPr>
        <w:t xml:space="preserve">Row 127: The value of the request can simply be a Boolean value decided by RAN3. </w:t>
      </w:r>
    </w:p>
    <w:p w14:paraId="64CF280F" w14:textId="77777777" w:rsidR="000A2DA9" w:rsidRDefault="000A2DA9" w:rsidP="000A2DA9">
      <w:pPr>
        <w:pStyle w:val="3GPPAgreements"/>
        <w:numPr>
          <w:ilvl w:val="0"/>
          <w:numId w:val="0"/>
        </w:numPr>
        <w:ind w:left="284"/>
      </w:pPr>
    </w:p>
    <w:p w14:paraId="26621095" w14:textId="77777777" w:rsidR="00E06707" w:rsidRDefault="00E06707" w:rsidP="00E06707">
      <w:pPr>
        <w:pStyle w:val="Heading2"/>
        <w:numPr>
          <w:ilvl w:val="0"/>
          <w:numId w:val="0"/>
        </w:numPr>
        <w:ind w:left="576" w:hanging="576"/>
      </w:pPr>
      <w:r>
        <w:t>(Round 1) Comments</w:t>
      </w:r>
    </w:p>
    <w:p w14:paraId="1F584473" w14:textId="77777777" w:rsidR="000A2DA9" w:rsidRPr="00935B7B" w:rsidRDefault="000A2DA9" w:rsidP="000A2DA9"/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D34EF3" w:rsidRPr="00645F15" w14:paraId="00A6A80D" w14:textId="77777777" w:rsidTr="00086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0A7DA989" w14:textId="77777777" w:rsidR="00D34EF3" w:rsidRPr="00645F15" w:rsidRDefault="00D34EF3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11DDAF9C" w14:textId="77777777" w:rsidR="00D34EF3" w:rsidRPr="00645F15" w:rsidRDefault="00D34EF3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ments</w:t>
            </w:r>
          </w:p>
        </w:tc>
      </w:tr>
      <w:tr w:rsidR="00D34EF3" w:rsidRPr="00645F15" w14:paraId="3FE9FD47" w14:textId="77777777" w:rsidTr="00086241">
        <w:trPr>
          <w:trHeight w:val="260"/>
        </w:trPr>
        <w:tc>
          <w:tcPr>
            <w:tcW w:w="1395" w:type="dxa"/>
          </w:tcPr>
          <w:p w14:paraId="1489ACED" w14:textId="77777777" w:rsidR="00D34EF3" w:rsidRPr="00645F15" w:rsidRDefault="00D34EF3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top w:val="single" w:sz="4" w:space="0" w:color="auto"/>
              <w:left w:val="single" w:sz="4" w:space="0" w:color="auto"/>
            </w:tcBorders>
          </w:tcPr>
          <w:p w14:paraId="00BBCE67" w14:textId="77777777" w:rsidR="00D34EF3" w:rsidRPr="00645F15" w:rsidRDefault="00D34EF3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D34EF3" w:rsidRPr="00645F15" w14:paraId="439A9015" w14:textId="77777777" w:rsidTr="00086241">
        <w:trPr>
          <w:trHeight w:val="260"/>
        </w:trPr>
        <w:tc>
          <w:tcPr>
            <w:tcW w:w="1395" w:type="dxa"/>
          </w:tcPr>
          <w:p w14:paraId="0EA6634D" w14:textId="77777777" w:rsidR="00D34EF3" w:rsidRPr="00645F15" w:rsidRDefault="00D34EF3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203C47C8" w14:textId="77777777" w:rsidR="00D34EF3" w:rsidRPr="00645F15" w:rsidRDefault="00D34EF3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D34EF3" w:rsidRPr="00645F15" w14:paraId="688E72C9" w14:textId="77777777" w:rsidTr="00086241">
        <w:trPr>
          <w:trHeight w:val="260"/>
        </w:trPr>
        <w:tc>
          <w:tcPr>
            <w:tcW w:w="1395" w:type="dxa"/>
          </w:tcPr>
          <w:p w14:paraId="1B9659F6" w14:textId="77777777" w:rsidR="00D34EF3" w:rsidRPr="00645F15" w:rsidRDefault="00D34EF3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7205EE28" w14:textId="77777777" w:rsidR="00D34EF3" w:rsidRPr="00645F15" w:rsidRDefault="00D34EF3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D34EF3" w:rsidRPr="00645F15" w14:paraId="4BA2A7E4" w14:textId="77777777" w:rsidTr="00086241">
        <w:trPr>
          <w:trHeight w:val="260"/>
        </w:trPr>
        <w:tc>
          <w:tcPr>
            <w:tcW w:w="1395" w:type="dxa"/>
          </w:tcPr>
          <w:p w14:paraId="3BD66568" w14:textId="77777777" w:rsidR="00D34EF3" w:rsidRPr="00645F15" w:rsidRDefault="00D34EF3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2AFD1F33" w14:textId="77777777" w:rsidR="00D34EF3" w:rsidRPr="00645F15" w:rsidRDefault="00D34EF3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6D9F73F6" w14:textId="77777777" w:rsidR="000A2DA9" w:rsidRDefault="000A2DA9" w:rsidP="000A2DA9"/>
    <w:p w14:paraId="19309DAE" w14:textId="77777777" w:rsidR="000A2DA9" w:rsidRDefault="000A2DA9" w:rsidP="000A2DA9">
      <w:pPr>
        <w:rPr>
          <w:rFonts w:eastAsiaTheme="minorEastAsia"/>
        </w:rPr>
      </w:pPr>
    </w:p>
    <w:p w14:paraId="791DD2AE" w14:textId="77777777" w:rsidR="000A2DA9" w:rsidRDefault="000A2DA9" w:rsidP="000A2DA9"/>
    <w:p w14:paraId="08285F71" w14:textId="77777777" w:rsidR="000A2DA9" w:rsidRDefault="000A2DA9" w:rsidP="000A2DA9"/>
    <w:p w14:paraId="0FE219D7" w14:textId="77777777" w:rsidR="000A2DA9" w:rsidRDefault="000A2DA9" w:rsidP="000A2DA9"/>
    <w:p w14:paraId="700611E3" w14:textId="77777777" w:rsidR="000A2DA9" w:rsidRDefault="000A2DA9" w:rsidP="000A2DA9">
      <w:pPr>
        <w:pStyle w:val="3GPPH1"/>
      </w:pPr>
      <w:r>
        <w:t xml:space="preserve">6. Potential enhancements of information reporting from UE and </w:t>
      </w:r>
      <w:proofErr w:type="spellStart"/>
      <w:r>
        <w:t>gNB</w:t>
      </w:r>
      <w:proofErr w:type="spellEnd"/>
      <w:r>
        <w:t xml:space="preserve"> for multipath/NLOS mitigation</w:t>
      </w:r>
    </w:p>
    <w:p w14:paraId="29E5E4BE" w14:textId="77777777" w:rsidR="008274D3" w:rsidRDefault="008274D3" w:rsidP="008274D3">
      <w:pPr>
        <w:pStyle w:val="Heading2"/>
        <w:numPr>
          <w:ilvl w:val="0"/>
          <w:numId w:val="0"/>
        </w:numPr>
        <w:ind w:left="576" w:hanging="576"/>
      </w:pPr>
      <w:r>
        <w:t>(Round 1) FL Proposed Changes (marked in red in data Sheet “</w:t>
      </w:r>
      <w:r w:rsidRPr="00826ACF">
        <w:t>Positioning (Round 1)</w:t>
      </w:r>
      <w:r>
        <w:t>”)</w:t>
      </w:r>
    </w:p>
    <w:p w14:paraId="12AD8FAF" w14:textId="77777777" w:rsidR="000A2DA9" w:rsidRPr="00D34EF3" w:rsidRDefault="000A2DA9" w:rsidP="000A2DA9">
      <w:pPr>
        <w:rPr>
          <w:sz w:val="20"/>
          <w:szCs w:val="20"/>
        </w:rPr>
      </w:pPr>
    </w:p>
    <w:p w14:paraId="276DE539" w14:textId="77777777" w:rsidR="000A2DA9" w:rsidRPr="00D34EF3" w:rsidRDefault="000A2DA9" w:rsidP="00D34EF3">
      <w:pPr>
        <w:pStyle w:val="ListParagraph"/>
        <w:numPr>
          <w:ilvl w:val="0"/>
          <w:numId w:val="44"/>
        </w:numPr>
        <w:rPr>
          <w:rFonts w:eastAsiaTheme="minorEastAsia"/>
          <w:i/>
          <w:sz w:val="20"/>
          <w:szCs w:val="20"/>
        </w:rPr>
      </w:pPr>
      <w:r w:rsidRPr="00D34EF3">
        <w:rPr>
          <w:rFonts w:eastAsiaTheme="minorEastAsia"/>
          <w:i/>
          <w:sz w:val="20"/>
          <w:szCs w:val="20"/>
        </w:rPr>
        <w:t xml:space="preserve">Row 130: Added the agreements related to the reporting of the </w:t>
      </w:r>
      <w:proofErr w:type="spellStart"/>
      <w:r w:rsidRPr="00D34EF3">
        <w:rPr>
          <w:rFonts w:eastAsiaTheme="minorEastAsia"/>
          <w:i/>
          <w:sz w:val="20"/>
          <w:szCs w:val="20"/>
        </w:rPr>
        <w:t>losNlosIndicator</w:t>
      </w:r>
      <w:proofErr w:type="spellEnd"/>
      <w:r w:rsidRPr="00D34EF3">
        <w:rPr>
          <w:rFonts w:eastAsiaTheme="minorEastAsia"/>
          <w:i/>
          <w:sz w:val="20"/>
          <w:szCs w:val="20"/>
        </w:rPr>
        <w:t xml:space="preserve"> from UE </w:t>
      </w:r>
    </w:p>
    <w:p w14:paraId="3DFF7B79" w14:textId="77777777" w:rsidR="000A2DA9" w:rsidRPr="00D34EF3" w:rsidRDefault="000A2DA9" w:rsidP="00D34EF3">
      <w:pPr>
        <w:pStyle w:val="ListParagraph"/>
        <w:numPr>
          <w:ilvl w:val="0"/>
          <w:numId w:val="44"/>
        </w:numPr>
        <w:rPr>
          <w:rFonts w:eastAsiaTheme="minorEastAsia"/>
          <w:i/>
          <w:sz w:val="20"/>
          <w:szCs w:val="20"/>
        </w:rPr>
      </w:pPr>
      <w:r w:rsidRPr="00D34EF3">
        <w:rPr>
          <w:rFonts w:eastAsiaTheme="minorEastAsia"/>
          <w:i/>
          <w:sz w:val="20"/>
          <w:szCs w:val="20"/>
        </w:rPr>
        <w:t xml:space="preserve">Row 131: Added the agreements related to the reporting of the </w:t>
      </w:r>
      <w:proofErr w:type="spellStart"/>
      <w:r w:rsidRPr="00D34EF3">
        <w:rPr>
          <w:rFonts w:eastAsiaTheme="minorEastAsia"/>
          <w:i/>
          <w:sz w:val="20"/>
          <w:szCs w:val="20"/>
        </w:rPr>
        <w:t>losNlosIndicator</w:t>
      </w:r>
      <w:proofErr w:type="spellEnd"/>
      <w:r w:rsidRPr="00D34EF3">
        <w:rPr>
          <w:rFonts w:eastAsiaTheme="minorEastAsia"/>
          <w:i/>
          <w:sz w:val="20"/>
          <w:szCs w:val="20"/>
        </w:rPr>
        <w:t xml:space="preserve"> from TRP</w:t>
      </w:r>
    </w:p>
    <w:p w14:paraId="0D309A8A" w14:textId="51701DF9" w:rsidR="000A2DA9" w:rsidRPr="00D34EF3" w:rsidRDefault="000A2DA9" w:rsidP="00D34EF3">
      <w:pPr>
        <w:pStyle w:val="ListParagraph"/>
        <w:numPr>
          <w:ilvl w:val="0"/>
          <w:numId w:val="44"/>
        </w:numPr>
        <w:rPr>
          <w:rFonts w:eastAsiaTheme="minorEastAsia"/>
          <w:i/>
          <w:sz w:val="20"/>
          <w:szCs w:val="20"/>
        </w:rPr>
      </w:pPr>
      <w:r w:rsidRPr="00D34EF3">
        <w:rPr>
          <w:rFonts w:eastAsiaTheme="minorEastAsia"/>
          <w:i/>
          <w:sz w:val="20"/>
          <w:szCs w:val="20"/>
        </w:rPr>
        <w:t xml:space="preserve">Row 132: </w:t>
      </w:r>
      <w:r w:rsidR="00486536">
        <w:rPr>
          <w:rFonts w:eastAsiaTheme="minorEastAsia"/>
          <w:i/>
          <w:sz w:val="20"/>
          <w:szCs w:val="20"/>
        </w:rPr>
        <w:t>C</w:t>
      </w:r>
      <w:r w:rsidRPr="00D34EF3">
        <w:rPr>
          <w:rFonts w:eastAsiaTheme="minorEastAsia"/>
          <w:i/>
          <w:sz w:val="20"/>
          <w:szCs w:val="20"/>
        </w:rPr>
        <w:t>hange FFS to the same value as row 131</w:t>
      </w:r>
    </w:p>
    <w:p w14:paraId="0FA780C6" w14:textId="22689823" w:rsidR="000A2DA9" w:rsidRPr="00D34EF3" w:rsidRDefault="000A2DA9" w:rsidP="000A2DA9">
      <w:pPr>
        <w:pStyle w:val="ListParagraph"/>
        <w:numPr>
          <w:ilvl w:val="0"/>
          <w:numId w:val="44"/>
        </w:numPr>
        <w:rPr>
          <w:rFonts w:eastAsiaTheme="minorEastAsia"/>
          <w:i/>
          <w:sz w:val="20"/>
          <w:szCs w:val="20"/>
        </w:rPr>
      </w:pPr>
      <w:r w:rsidRPr="00D34EF3">
        <w:rPr>
          <w:rFonts w:eastAsiaTheme="minorEastAsia"/>
          <w:i/>
          <w:sz w:val="20"/>
          <w:szCs w:val="20"/>
        </w:rPr>
        <w:t xml:space="preserve">Row 135: Change the value range of FFS to [4, 8] </w:t>
      </w:r>
    </w:p>
    <w:p w14:paraId="2803F596" w14:textId="77777777" w:rsidR="000A2DA9" w:rsidRPr="00D34EF3" w:rsidRDefault="000A2DA9" w:rsidP="00D34EF3">
      <w:pPr>
        <w:pStyle w:val="ListParagraph"/>
        <w:numPr>
          <w:ilvl w:val="0"/>
          <w:numId w:val="44"/>
        </w:numPr>
        <w:rPr>
          <w:rFonts w:eastAsiaTheme="minorEastAsia"/>
          <w:i/>
          <w:sz w:val="20"/>
          <w:szCs w:val="20"/>
        </w:rPr>
      </w:pPr>
      <w:r w:rsidRPr="00D34EF3">
        <w:rPr>
          <w:rFonts w:eastAsiaTheme="minorEastAsia"/>
          <w:i/>
          <w:sz w:val="20"/>
          <w:szCs w:val="20"/>
        </w:rPr>
        <w:t>Rows 137 to 143: Change Value range “FFS” to “</w:t>
      </w:r>
      <w:r w:rsidRPr="00D34EF3">
        <w:rPr>
          <w:rFonts w:ascii="Arial" w:hAnsi="Arial" w:cs="Arial"/>
          <w:i/>
          <w:strike/>
          <w:sz w:val="20"/>
          <w:szCs w:val="20"/>
        </w:rPr>
        <w:t>FFS</w:t>
      </w:r>
      <w:r w:rsidRPr="00D34EF3">
        <w:rPr>
          <w:rFonts w:ascii="Arial" w:hAnsi="Arial" w:cs="Arial"/>
          <w:i/>
          <w:color w:val="FF0000"/>
          <w:sz w:val="20"/>
          <w:szCs w:val="20"/>
          <w:u w:val="single"/>
        </w:rPr>
        <w:t xml:space="preserve"> </w:t>
      </w:r>
      <w:r w:rsidRPr="00D34EF3">
        <w:rPr>
          <w:rFonts w:eastAsiaTheme="minorEastAsia"/>
          <w:i/>
          <w:sz w:val="20"/>
          <w:szCs w:val="20"/>
        </w:rPr>
        <w:t>BOOLEAN</w:t>
      </w:r>
      <w:r w:rsidRPr="00D34EF3">
        <w:rPr>
          <w:rFonts w:ascii="Arial" w:hAnsi="Arial" w:cs="Arial"/>
          <w:i/>
          <w:color w:val="000000" w:themeColor="text1"/>
          <w:sz w:val="20"/>
          <w:szCs w:val="20"/>
        </w:rPr>
        <w:t>” for these simple requests</w:t>
      </w:r>
      <w:r w:rsidRPr="00D34EF3">
        <w:rPr>
          <w:rFonts w:ascii="Arial" w:hAnsi="Arial" w:cs="Arial"/>
          <w:i/>
          <w:color w:val="000000" w:themeColor="text1"/>
          <w:sz w:val="20"/>
          <w:szCs w:val="20"/>
          <w:u w:val="single"/>
        </w:rPr>
        <w:t>.</w:t>
      </w:r>
      <w:r w:rsidRPr="00D34EF3">
        <w:rPr>
          <w:rFonts w:eastAsiaTheme="minorEastAsia"/>
          <w:i/>
          <w:sz w:val="20"/>
          <w:szCs w:val="20"/>
        </w:rPr>
        <w:t xml:space="preserve"> RAN2/RAN3 may decide whether it is “Yes” only, or has both “Yes” and “No”.</w:t>
      </w:r>
    </w:p>
    <w:p w14:paraId="54D12D2A" w14:textId="77777777" w:rsidR="000A2DA9" w:rsidRDefault="000A2DA9" w:rsidP="000A2DA9">
      <w:pPr>
        <w:rPr>
          <w:lang w:val="en-GB"/>
        </w:rPr>
      </w:pPr>
    </w:p>
    <w:p w14:paraId="77BE94A6" w14:textId="0698559E" w:rsidR="000A2DA9" w:rsidRDefault="00CC7C8E" w:rsidP="000A2DA9">
      <w:pPr>
        <w:pStyle w:val="Heading2"/>
        <w:numPr>
          <w:ilvl w:val="0"/>
          <w:numId w:val="0"/>
        </w:numPr>
        <w:ind w:left="576" w:hanging="576"/>
      </w:pPr>
      <w:r>
        <w:t xml:space="preserve">(Round 1) </w:t>
      </w:r>
      <w:r w:rsidR="000A2DA9">
        <w:t>Comments</w:t>
      </w:r>
    </w:p>
    <w:p w14:paraId="4BD74A1D" w14:textId="1D431B58" w:rsidR="00CC7C8E" w:rsidRDefault="00CC7C8E" w:rsidP="00CC7C8E"/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CC7C8E" w:rsidRPr="00645F15" w14:paraId="25B8CE77" w14:textId="77777777" w:rsidTr="00086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78BEE414" w14:textId="77777777" w:rsidR="00CC7C8E" w:rsidRPr="00645F15" w:rsidRDefault="00CC7C8E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4E40C455" w14:textId="77777777" w:rsidR="00CC7C8E" w:rsidRPr="00645F15" w:rsidRDefault="00CC7C8E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ments</w:t>
            </w:r>
          </w:p>
        </w:tc>
      </w:tr>
      <w:tr w:rsidR="00CC7C8E" w:rsidRPr="00645F15" w14:paraId="4BB89B55" w14:textId="77777777" w:rsidTr="00086241">
        <w:trPr>
          <w:trHeight w:val="260"/>
        </w:trPr>
        <w:tc>
          <w:tcPr>
            <w:tcW w:w="1395" w:type="dxa"/>
          </w:tcPr>
          <w:p w14:paraId="3DD5800D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top w:val="single" w:sz="4" w:space="0" w:color="auto"/>
              <w:left w:val="single" w:sz="4" w:space="0" w:color="auto"/>
            </w:tcBorders>
          </w:tcPr>
          <w:p w14:paraId="429E3DE0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CC7C8E" w:rsidRPr="00645F15" w14:paraId="7B39DBEF" w14:textId="77777777" w:rsidTr="00086241">
        <w:trPr>
          <w:trHeight w:val="260"/>
        </w:trPr>
        <w:tc>
          <w:tcPr>
            <w:tcW w:w="1395" w:type="dxa"/>
          </w:tcPr>
          <w:p w14:paraId="042BE75F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2357D2AC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CC7C8E" w:rsidRPr="00645F15" w14:paraId="0A92401C" w14:textId="77777777" w:rsidTr="00086241">
        <w:trPr>
          <w:trHeight w:val="260"/>
        </w:trPr>
        <w:tc>
          <w:tcPr>
            <w:tcW w:w="1395" w:type="dxa"/>
          </w:tcPr>
          <w:p w14:paraId="75B75CA7" w14:textId="77777777" w:rsidR="00CC7C8E" w:rsidRPr="00645F15" w:rsidRDefault="00CC7C8E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166A6430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CC7C8E" w:rsidRPr="00645F15" w14:paraId="64FB3BA2" w14:textId="77777777" w:rsidTr="00086241">
        <w:trPr>
          <w:trHeight w:val="260"/>
        </w:trPr>
        <w:tc>
          <w:tcPr>
            <w:tcW w:w="1395" w:type="dxa"/>
          </w:tcPr>
          <w:p w14:paraId="27B22E44" w14:textId="77777777" w:rsidR="00CC7C8E" w:rsidRPr="00645F15" w:rsidRDefault="00CC7C8E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79A5B41A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327CCC85" w14:textId="77777777" w:rsidR="00CC7C8E" w:rsidRPr="00CC7C8E" w:rsidRDefault="00CC7C8E" w:rsidP="00CC7C8E"/>
    <w:p w14:paraId="7B48C544" w14:textId="77777777" w:rsidR="000A2DA9" w:rsidRDefault="000A2DA9" w:rsidP="000A2DA9"/>
    <w:p w14:paraId="31C4C4E7" w14:textId="77777777" w:rsidR="000A2DA9" w:rsidRDefault="000A2DA9" w:rsidP="000A2DA9">
      <w:pPr>
        <w:rPr>
          <w:highlight w:val="yellow"/>
          <w:lang w:val="en-GB"/>
        </w:rPr>
      </w:pPr>
    </w:p>
    <w:p w14:paraId="79352469" w14:textId="502C5251" w:rsidR="000A2DA9" w:rsidRDefault="000A2DA9" w:rsidP="00DC7B7A">
      <w:pPr>
        <w:pStyle w:val="3GPPH1"/>
      </w:pPr>
      <w:r>
        <w:t>7. On-demand transmission and reception of DL PR</w:t>
      </w:r>
    </w:p>
    <w:p w14:paraId="5B161A07" w14:textId="77777777" w:rsidR="00B53C0F" w:rsidRDefault="00B53C0F" w:rsidP="00B53C0F">
      <w:pPr>
        <w:pStyle w:val="Heading2"/>
        <w:numPr>
          <w:ilvl w:val="0"/>
          <w:numId w:val="0"/>
        </w:numPr>
        <w:ind w:left="576" w:hanging="576"/>
      </w:pPr>
    </w:p>
    <w:p w14:paraId="79F154DB" w14:textId="77777777" w:rsidR="00B53C0F" w:rsidRDefault="00B53C0F" w:rsidP="00B53C0F">
      <w:pPr>
        <w:pStyle w:val="Heading2"/>
        <w:numPr>
          <w:ilvl w:val="0"/>
          <w:numId w:val="0"/>
        </w:numPr>
        <w:ind w:left="576" w:hanging="576"/>
      </w:pPr>
      <w:r>
        <w:t>(Round 1) FL Proposed Changes (marked in red in data Sheet “</w:t>
      </w:r>
      <w:r w:rsidRPr="00826ACF">
        <w:t>Positioning (Round 1)</w:t>
      </w:r>
      <w:r>
        <w:t>”)</w:t>
      </w:r>
    </w:p>
    <w:p w14:paraId="3A515F5A" w14:textId="77777777" w:rsidR="00B53C0F" w:rsidRPr="00D34EF3" w:rsidRDefault="00B53C0F" w:rsidP="00B53C0F">
      <w:pPr>
        <w:rPr>
          <w:sz w:val="20"/>
          <w:szCs w:val="20"/>
        </w:rPr>
      </w:pPr>
    </w:p>
    <w:p w14:paraId="43F88CE4" w14:textId="55EDB0F5" w:rsidR="00B53C0F" w:rsidRDefault="00B53C0F" w:rsidP="00B53C0F">
      <w:pPr>
        <w:pStyle w:val="ListParagraph"/>
        <w:numPr>
          <w:ilvl w:val="0"/>
          <w:numId w:val="44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>Row 146: Change “FFS” to “</w:t>
      </w:r>
      <w:r w:rsidRPr="00B53C0F">
        <w:rPr>
          <w:rFonts w:eastAsiaTheme="minorEastAsia"/>
          <w:i/>
          <w:sz w:val="20"/>
          <w:szCs w:val="20"/>
        </w:rPr>
        <w:t>[Ref. TS 37.355]</w:t>
      </w:r>
      <w:r>
        <w:rPr>
          <w:rFonts w:eastAsiaTheme="minorEastAsia"/>
          <w:i/>
          <w:sz w:val="20"/>
          <w:szCs w:val="20"/>
        </w:rPr>
        <w:t>”, assume all existing PRS periodicities are supported</w:t>
      </w:r>
    </w:p>
    <w:p w14:paraId="5EC3DB08" w14:textId="11109388" w:rsidR="00B53C0F" w:rsidRPr="00B118A5" w:rsidRDefault="00B53C0F" w:rsidP="00B53C0F">
      <w:pPr>
        <w:pStyle w:val="ListParagraph"/>
        <w:numPr>
          <w:ilvl w:val="0"/>
          <w:numId w:val="44"/>
        </w:numPr>
        <w:rPr>
          <w:rFonts w:eastAsiaTheme="minorEastAsia"/>
          <w:i/>
          <w:sz w:val="20"/>
          <w:szCs w:val="20"/>
        </w:rPr>
      </w:pPr>
      <w:r w:rsidRPr="00B118A5">
        <w:rPr>
          <w:rFonts w:eastAsiaTheme="minorEastAsia"/>
          <w:i/>
          <w:sz w:val="20"/>
          <w:szCs w:val="20"/>
        </w:rPr>
        <w:lastRenderedPageBreak/>
        <w:t>Row 1</w:t>
      </w:r>
      <w:r>
        <w:rPr>
          <w:rFonts w:eastAsiaTheme="minorEastAsia"/>
          <w:i/>
          <w:sz w:val="20"/>
          <w:szCs w:val="20"/>
        </w:rPr>
        <w:t>68</w:t>
      </w:r>
      <w:r w:rsidRPr="00B118A5">
        <w:rPr>
          <w:rFonts w:eastAsiaTheme="minorEastAsia"/>
          <w:i/>
          <w:sz w:val="20"/>
          <w:szCs w:val="20"/>
        </w:rPr>
        <w:t>: Change “FFS” to “</w:t>
      </w:r>
      <w:r>
        <w:rPr>
          <w:rFonts w:eastAsiaTheme="minorEastAsia"/>
          <w:i/>
          <w:sz w:val="20"/>
          <w:szCs w:val="20"/>
        </w:rPr>
        <w:t>BOOLEAN” since the parameter is an ON/OFF indicator</w:t>
      </w:r>
    </w:p>
    <w:p w14:paraId="1CEFD9EE" w14:textId="77777777" w:rsidR="00B53C0F" w:rsidRDefault="00B53C0F" w:rsidP="00B53C0F">
      <w:pPr>
        <w:pStyle w:val="Heading2"/>
        <w:numPr>
          <w:ilvl w:val="0"/>
          <w:numId w:val="0"/>
        </w:numPr>
        <w:ind w:left="576" w:hanging="576"/>
      </w:pPr>
      <w:r>
        <w:t xml:space="preserve"> </w:t>
      </w:r>
    </w:p>
    <w:p w14:paraId="3A9AADFB" w14:textId="2BD4C755" w:rsidR="00B53C0F" w:rsidRPr="00B53C0F" w:rsidRDefault="00CC7C8E" w:rsidP="00B53C0F">
      <w:pPr>
        <w:pStyle w:val="Heading2"/>
        <w:numPr>
          <w:ilvl w:val="0"/>
          <w:numId w:val="0"/>
        </w:numPr>
        <w:ind w:left="576" w:hanging="576"/>
      </w:pPr>
      <w:r>
        <w:t>(Round 1) Comments</w:t>
      </w:r>
    </w:p>
    <w:p w14:paraId="4CD48FA3" w14:textId="77777777" w:rsidR="00CC7C8E" w:rsidRDefault="00CC7C8E" w:rsidP="00CC7C8E"/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CC7C8E" w:rsidRPr="00645F15" w14:paraId="5618C829" w14:textId="77777777" w:rsidTr="00086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1197387C" w14:textId="77777777" w:rsidR="00CC7C8E" w:rsidRPr="00645F15" w:rsidRDefault="00CC7C8E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715E9F79" w14:textId="77777777" w:rsidR="00CC7C8E" w:rsidRPr="00645F15" w:rsidRDefault="00CC7C8E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ments</w:t>
            </w:r>
          </w:p>
        </w:tc>
      </w:tr>
      <w:tr w:rsidR="00CC7C8E" w:rsidRPr="00645F15" w14:paraId="481F7EEE" w14:textId="77777777" w:rsidTr="00086241">
        <w:trPr>
          <w:trHeight w:val="260"/>
        </w:trPr>
        <w:tc>
          <w:tcPr>
            <w:tcW w:w="1395" w:type="dxa"/>
          </w:tcPr>
          <w:p w14:paraId="0FC3B99E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top w:val="single" w:sz="4" w:space="0" w:color="auto"/>
              <w:left w:val="single" w:sz="4" w:space="0" w:color="auto"/>
            </w:tcBorders>
          </w:tcPr>
          <w:p w14:paraId="62B4AB60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CC7C8E" w:rsidRPr="00645F15" w14:paraId="78613D8C" w14:textId="77777777" w:rsidTr="00086241">
        <w:trPr>
          <w:trHeight w:val="260"/>
        </w:trPr>
        <w:tc>
          <w:tcPr>
            <w:tcW w:w="1395" w:type="dxa"/>
          </w:tcPr>
          <w:p w14:paraId="7B55505E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12F9132C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CC7C8E" w:rsidRPr="00645F15" w14:paraId="26E585A8" w14:textId="77777777" w:rsidTr="00086241">
        <w:trPr>
          <w:trHeight w:val="260"/>
        </w:trPr>
        <w:tc>
          <w:tcPr>
            <w:tcW w:w="1395" w:type="dxa"/>
          </w:tcPr>
          <w:p w14:paraId="45831766" w14:textId="77777777" w:rsidR="00CC7C8E" w:rsidRPr="00645F15" w:rsidRDefault="00CC7C8E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5125817D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CC7C8E" w:rsidRPr="00645F15" w14:paraId="5ADF9B5E" w14:textId="77777777" w:rsidTr="00086241">
        <w:trPr>
          <w:trHeight w:val="260"/>
        </w:trPr>
        <w:tc>
          <w:tcPr>
            <w:tcW w:w="1395" w:type="dxa"/>
          </w:tcPr>
          <w:p w14:paraId="4E45516D" w14:textId="77777777" w:rsidR="00CC7C8E" w:rsidRPr="00645F15" w:rsidRDefault="00CC7C8E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5451A2CE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39B31017" w14:textId="77777777" w:rsidR="000A2DA9" w:rsidRPr="00354255" w:rsidRDefault="000A2DA9" w:rsidP="000A2DA9">
      <w:pPr>
        <w:rPr>
          <w:sz w:val="20"/>
          <w:szCs w:val="20"/>
          <w:lang w:val="en-GB" w:eastAsia="ja-JP"/>
        </w:rPr>
      </w:pPr>
    </w:p>
    <w:p w14:paraId="257D1574" w14:textId="77777777" w:rsidR="000A2DA9" w:rsidRDefault="000A2DA9" w:rsidP="000A2DA9"/>
    <w:p w14:paraId="4AACC77A" w14:textId="77777777" w:rsidR="000A2DA9" w:rsidRDefault="000A2DA9" w:rsidP="000A2DA9">
      <w:pPr>
        <w:rPr>
          <w:highlight w:val="yellow"/>
          <w:lang w:val="en-GB"/>
        </w:rPr>
      </w:pPr>
    </w:p>
    <w:p w14:paraId="616D5FF8" w14:textId="77777777" w:rsidR="000A2DA9" w:rsidRDefault="000A2DA9" w:rsidP="000A2DA9">
      <w:pPr>
        <w:rPr>
          <w:lang w:val="en-GB"/>
        </w:rPr>
      </w:pPr>
    </w:p>
    <w:p w14:paraId="3C07A654" w14:textId="77777777" w:rsidR="000A2DA9" w:rsidRDefault="000A2DA9" w:rsidP="000A2DA9"/>
    <w:p w14:paraId="0C84BA50" w14:textId="77777777" w:rsidR="000A2DA9" w:rsidRDefault="000A2DA9" w:rsidP="000A2DA9">
      <w:pPr>
        <w:pStyle w:val="3GPPH1"/>
      </w:pPr>
      <w:r>
        <w:t>8. Support of positioning for UEs in RRC_ INACTIVE state</w:t>
      </w:r>
    </w:p>
    <w:p w14:paraId="54C1E55E" w14:textId="77777777" w:rsidR="00B118A5" w:rsidRDefault="00B118A5" w:rsidP="00B118A5">
      <w:pPr>
        <w:pStyle w:val="Heading2"/>
        <w:numPr>
          <w:ilvl w:val="0"/>
          <w:numId w:val="0"/>
        </w:numPr>
        <w:ind w:left="576" w:hanging="576"/>
      </w:pPr>
      <w:r>
        <w:t>(Round 1) FL Proposed Changes (marked in red in data Sheet “</w:t>
      </w:r>
      <w:r w:rsidRPr="00826ACF">
        <w:t>Positioning (Round 1)</w:t>
      </w:r>
      <w:r>
        <w:t>”)</w:t>
      </w:r>
    </w:p>
    <w:p w14:paraId="2D892BC7" w14:textId="77777777" w:rsidR="00B118A5" w:rsidRPr="00D34EF3" w:rsidRDefault="00B118A5" w:rsidP="00B118A5">
      <w:pPr>
        <w:rPr>
          <w:sz w:val="20"/>
          <w:szCs w:val="20"/>
        </w:rPr>
      </w:pPr>
    </w:p>
    <w:p w14:paraId="2E07ABFF" w14:textId="1AB1CAA2" w:rsidR="00B118A5" w:rsidRPr="00B118A5" w:rsidRDefault="00B118A5" w:rsidP="00B118A5">
      <w:pPr>
        <w:pStyle w:val="ListParagraph"/>
        <w:numPr>
          <w:ilvl w:val="0"/>
          <w:numId w:val="44"/>
        </w:numPr>
        <w:rPr>
          <w:rFonts w:eastAsiaTheme="minorEastAsia"/>
          <w:i/>
          <w:sz w:val="20"/>
          <w:szCs w:val="20"/>
        </w:rPr>
      </w:pPr>
      <w:r w:rsidRPr="00B118A5">
        <w:rPr>
          <w:rFonts w:eastAsiaTheme="minorEastAsia"/>
          <w:i/>
          <w:sz w:val="20"/>
          <w:szCs w:val="20"/>
        </w:rPr>
        <w:t>Row 175: Change “FFS” to “[Ref. TS 37.355]” based on RAN1’s agreement that “SRS for positioning for UEs in RRC_INACTIVE state is configured using the SRS-</w:t>
      </w:r>
      <w:proofErr w:type="spellStart"/>
      <w:r w:rsidRPr="00B118A5">
        <w:rPr>
          <w:rFonts w:eastAsiaTheme="minorEastAsia"/>
          <w:i/>
          <w:sz w:val="20"/>
          <w:szCs w:val="20"/>
        </w:rPr>
        <w:t>PosResourceSet</w:t>
      </w:r>
      <w:proofErr w:type="spellEnd"/>
      <w:r w:rsidRPr="00B118A5">
        <w:rPr>
          <w:rFonts w:eastAsiaTheme="minorEastAsia"/>
          <w:i/>
          <w:sz w:val="20"/>
          <w:szCs w:val="20"/>
        </w:rPr>
        <w:t xml:space="preserve"> IE”. </w:t>
      </w:r>
    </w:p>
    <w:p w14:paraId="1695204B" w14:textId="71129394" w:rsidR="00B118A5" w:rsidRPr="00B118A5" w:rsidRDefault="00B118A5" w:rsidP="00B118A5"/>
    <w:p w14:paraId="06A36B07" w14:textId="4C2E79E9" w:rsidR="00CC7C8E" w:rsidRDefault="00CC7C8E" w:rsidP="00B118A5">
      <w:pPr>
        <w:pStyle w:val="Heading2"/>
        <w:numPr>
          <w:ilvl w:val="0"/>
          <w:numId w:val="0"/>
        </w:numPr>
        <w:ind w:left="576" w:hanging="576"/>
      </w:pPr>
      <w:r>
        <w:t>(Round 1) Comments</w:t>
      </w:r>
    </w:p>
    <w:p w14:paraId="464D9880" w14:textId="77777777" w:rsidR="00CC7C8E" w:rsidRDefault="00CC7C8E" w:rsidP="00CC7C8E"/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CC7C8E" w:rsidRPr="00645F15" w14:paraId="081CFD10" w14:textId="77777777" w:rsidTr="00086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29E03FBE" w14:textId="77777777" w:rsidR="00CC7C8E" w:rsidRPr="00645F15" w:rsidRDefault="00CC7C8E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1AFA1C51" w14:textId="77777777" w:rsidR="00CC7C8E" w:rsidRPr="00645F15" w:rsidRDefault="00CC7C8E" w:rsidP="00086241">
            <w:pPr>
              <w:spacing w:after="0"/>
              <w:rPr>
                <w:b/>
                <w:sz w:val="20"/>
                <w:szCs w:val="20"/>
              </w:rPr>
            </w:pPr>
            <w:r w:rsidRPr="00645F15">
              <w:rPr>
                <w:b/>
                <w:sz w:val="20"/>
                <w:szCs w:val="20"/>
              </w:rPr>
              <w:t>comments</w:t>
            </w:r>
          </w:p>
        </w:tc>
      </w:tr>
      <w:tr w:rsidR="00CC7C8E" w:rsidRPr="00645F15" w14:paraId="6027524B" w14:textId="77777777" w:rsidTr="00086241">
        <w:trPr>
          <w:trHeight w:val="260"/>
        </w:trPr>
        <w:tc>
          <w:tcPr>
            <w:tcW w:w="1395" w:type="dxa"/>
          </w:tcPr>
          <w:p w14:paraId="5B24F3AD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top w:val="single" w:sz="4" w:space="0" w:color="auto"/>
              <w:left w:val="single" w:sz="4" w:space="0" w:color="auto"/>
            </w:tcBorders>
          </w:tcPr>
          <w:p w14:paraId="33A51BC6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CC7C8E" w:rsidRPr="00645F15" w14:paraId="1EB474C2" w14:textId="77777777" w:rsidTr="00086241">
        <w:trPr>
          <w:trHeight w:val="260"/>
        </w:trPr>
        <w:tc>
          <w:tcPr>
            <w:tcW w:w="1395" w:type="dxa"/>
          </w:tcPr>
          <w:p w14:paraId="5F8CFF81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3F32E628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CC7C8E" w:rsidRPr="00645F15" w14:paraId="2D369A63" w14:textId="77777777" w:rsidTr="00086241">
        <w:trPr>
          <w:trHeight w:val="260"/>
        </w:trPr>
        <w:tc>
          <w:tcPr>
            <w:tcW w:w="1395" w:type="dxa"/>
          </w:tcPr>
          <w:p w14:paraId="0BF0035B" w14:textId="77777777" w:rsidR="00CC7C8E" w:rsidRPr="00645F15" w:rsidRDefault="00CC7C8E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11BD7B79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  <w:tr w:rsidR="00CC7C8E" w:rsidRPr="00645F15" w14:paraId="7189552D" w14:textId="77777777" w:rsidTr="00086241">
        <w:trPr>
          <w:trHeight w:val="260"/>
        </w:trPr>
        <w:tc>
          <w:tcPr>
            <w:tcW w:w="1395" w:type="dxa"/>
          </w:tcPr>
          <w:p w14:paraId="22CDA21B" w14:textId="77777777" w:rsidR="00CC7C8E" w:rsidRPr="00645F15" w:rsidRDefault="00CC7C8E" w:rsidP="00086241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  <w:tc>
          <w:tcPr>
            <w:tcW w:w="8363" w:type="dxa"/>
            <w:tcBorders>
              <w:left w:val="single" w:sz="4" w:space="0" w:color="auto"/>
            </w:tcBorders>
          </w:tcPr>
          <w:p w14:paraId="45D0ACFE" w14:textId="77777777" w:rsidR="00CC7C8E" w:rsidRPr="00645F15" w:rsidRDefault="00CC7C8E" w:rsidP="00086241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7C73F65E" w14:textId="77777777" w:rsidR="000A2DA9" w:rsidRPr="00354255" w:rsidRDefault="000A2DA9" w:rsidP="000A2DA9">
      <w:pPr>
        <w:rPr>
          <w:sz w:val="20"/>
          <w:szCs w:val="20"/>
        </w:rPr>
      </w:pPr>
    </w:p>
    <w:p w14:paraId="07BF6631" w14:textId="77777777" w:rsidR="000A2DA9" w:rsidRPr="00354255" w:rsidRDefault="000A2DA9" w:rsidP="000A2DA9">
      <w:pPr>
        <w:rPr>
          <w:sz w:val="20"/>
          <w:szCs w:val="20"/>
          <w:lang w:val="en-GB" w:eastAsia="ja-JP"/>
        </w:rPr>
      </w:pPr>
    </w:p>
    <w:p w14:paraId="54C02AF5" w14:textId="77777777" w:rsidR="000A2DA9" w:rsidRDefault="000A2DA9" w:rsidP="000A2DA9"/>
    <w:p w14:paraId="6B3CEBF1" w14:textId="77777777" w:rsidR="000A2DA9" w:rsidRDefault="000A2DA9" w:rsidP="000A2DA9">
      <w:pPr>
        <w:pStyle w:val="3GPPH1"/>
      </w:pPr>
      <w:r>
        <w:t>9. Summary</w:t>
      </w:r>
    </w:p>
    <w:p w14:paraId="1B346ED2" w14:textId="77777777" w:rsidR="000A2DA9" w:rsidRPr="00354255" w:rsidRDefault="000A2DA9" w:rsidP="000A2DA9">
      <w:pPr>
        <w:rPr>
          <w:sz w:val="20"/>
          <w:szCs w:val="20"/>
          <w:lang w:val="en-GB"/>
        </w:rPr>
      </w:pPr>
      <w:r w:rsidRPr="00354255">
        <w:rPr>
          <w:sz w:val="20"/>
          <w:szCs w:val="20"/>
          <w:lang w:val="en-GB"/>
        </w:rPr>
        <w:t>TBD</w:t>
      </w:r>
    </w:p>
    <w:p w14:paraId="458C21EA" w14:textId="77777777" w:rsidR="000A2DA9" w:rsidRDefault="000A2DA9" w:rsidP="000A2DA9">
      <w:pPr>
        <w:pStyle w:val="3GPPH1"/>
      </w:pPr>
      <w:r>
        <w:t>10. References</w:t>
      </w:r>
    </w:p>
    <w:p w14:paraId="2BFDED9E" w14:textId="77777777" w:rsidR="000A2DA9" w:rsidRPr="00354255" w:rsidRDefault="000A2DA9" w:rsidP="000A2DA9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354255">
        <w:rPr>
          <w:rFonts w:eastAsia="MS Mincho"/>
          <w:sz w:val="20"/>
          <w:szCs w:val="20"/>
        </w:rPr>
        <w:t>R1-2111193 Recommendations for RAN1 RRC Parameter Preparation</w:t>
      </w:r>
      <w:r w:rsidRPr="00354255">
        <w:rPr>
          <w:rFonts w:eastAsia="MS Mincho"/>
          <w:sz w:val="20"/>
          <w:szCs w:val="20"/>
        </w:rPr>
        <w:tab/>
        <w:t>Moderator(Ericsson)</w:t>
      </w:r>
    </w:p>
    <w:p w14:paraId="4791978C" w14:textId="77777777" w:rsidR="000A2DA9" w:rsidRPr="00354255" w:rsidRDefault="000A2DA9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354255">
        <w:rPr>
          <w:sz w:val="20"/>
          <w:szCs w:val="20"/>
        </w:rPr>
        <w:t>R1-2112979, Collection of updated higher layers parameter list for Rel-17 LTE and NR, Moderator (Ericsson)</w:t>
      </w:r>
    </w:p>
    <w:p w14:paraId="376FA4D6" w14:textId="77777777" w:rsidR="000A2DA9" w:rsidRPr="00354255" w:rsidRDefault="000A2DA9" w:rsidP="000A2DA9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354255">
        <w:rPr>
          <w:rFonts w:eastAsia="MS Mincho"/>
          <w:sz w:val="20"/>
          <w:szCs w:val="20"/>
        </w:rPr>
        <w:t xml:space="preserve">R1-2200780, Updated RAN1 UE features list for Rel-17 NR after RAN1 #107bis-e, Moderators (AT&amp;T, NTT </w:t>
      </w:r>
      <w:r w:rsidRPr="00354255">
        <w:rPr>
          <w:sz w:val="20"/>
          <w:szCs w:val="20"/>
        </w:rPr>
        <w:t>RAN1 Chair’s Notes#104e.</w:t>
      </w:r>
    </w:p>
    <w:p w14:paraId="51136A73" w14:textId="77777777" w:rsidR="000A2DA9" w:rsidRPr="00354255" w:rsidRDefault="000A2DA9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  <w:lang w:val="de-DE"/>
        </w:rPr>
      </w:pPr>
      <w:r w:rsidRPr="00354255">
        <w:rPr>
          <w:sz w:val="20"/>
          <w:szCs w:val="20"/>
          <w:lang w:val="de-DE"/>
        </w:rPr>
        <w:t xml:space="preserve">R1-2112508, FL Summary </w:t>
      </w:r>
      <w:proofErr w:type="spellStart"/>
      <w:r w:rsidRPr="00354255">
        <w:rPr>
          <w:sz w:val="20"/>
          <w:szCs w:val="20"/>
          <w:lang w:val="de-DE"/>
        </w:rPr>
        <w:t>for</w:t>
      </w:r>
      <w:proofErr w:type="spellEnd"/>
      <w:r w:rsidRPr="00354255">
        <w:rPr>
          <w:sz w:val="20"/>
          <w:szCs w:val="20"/>
          <w:lang w:val="de-DE"/>
        </w:rPr>
        <w:t xml:space="preserve"> Rel-17 RRC </w:t>
      </w:r>
      <w:proofErr w:type="spellStart"/>
      <w:r w:rsidRPr="00354255">
        <w:rPr>
          <w:sz w:val="20"/>
          <w:szCs w:val="20"/>
          <w:lang w:val="de-DE"/>
        </w:rPr>
        <w:t>parameters</w:t>
      </w:r>
      <w:proofErr w:type="spellEnd"/>
      <w:r w:rsidRPr="00354255">
        <w:rPr>
          <w:sz w:val="20"/>
          <w:szCs w:val="20"/>
          <w:lang w:val="de-DE"/>
        </w:rPr>
        <w:t xml:space="preserve"> </w:t>
      </w:r>
      <w:proofErr w:type="spellStart"/>
      <w:r w:rsidRPr="00354255">
        <w:rPr>
          <w:sz w:val="20"/>
          <w:szCs w:val="20"/>
          <w:lang w:val="de-DE"/>
        </w:rPr>
        <w:t>for</w:t>
      </w:r>
      <w:proofErr w:type="spellEnd"/>
      <w:r w:rsidRPr="00354255">
        <w:rPr>
          <w:sz w:val="20"/>
          <w:szCs w:val="20"/>
          <w:lang w:val="de-DE"/>
        </w:rPr>
        <w:t xml:space="preserve"> </w:t>
      </w:r>
      <w:proofErr w:type="spellStart"/>
      <w:r w:rsidRPr="00354255">
        <w:rPr>
          <w:sz w:val="20"/>
          <w:szCs w:val="20"/>
          <w:lang w:val="de-DE"/>
        </w:rPr>
        <w:t>positioning</w:t>
      </w:r>
      <w:proofErr w:type="spellEnd"/>
      <w:r w:rsidRPr="00354255">
        <w:rPr>
          <w:sz w:val="20"/>
          <w:szCs w:val="20"/>
          <w:lang w:val="de-DE"/>
        </w:rPr>
        <w:t xml:space="preserve"> </w:t>
      </w:r>
      <w:proofErr w:type="spellStart"/>
      <w:r w:rsidRPr="00354255">
        <w:rPr>
          <w:sz w:val="20"/>
          <w:szCs w:val="20"/>
          <w:lang w:val="de-DE"/>
        </w:rPr>
        <w:t>enhancement</w:t>
      </w:r>
      <w:proofErr w:type="spellEnd"/>
      <w:r w:rsidRPr="00354255">
        <w:rPr>
          <w:sz w:val="20"/>
          <w:szCs w:val="20"/>
          <w:lang w:val="de-DE"/>
        </w:rPr>
        <w:t xml:space="preserve">, </w:t>
      </w:r>
      <w:r w:rsidRPr="00354255">
        <w:rPr>
          <w:sz w:val="20"/>
          <w:szCs w:val="20"/>
        </w:rPr>
        <w:t>Moderator (CATT)</w:t>
      </w:r>
    </w:p>
    <w:p w14:paraId="70E7AD45" w14:textId="77777777" w:rsidR="000A2DA9" w:rsidRPr="00354255" w:rsidRDefault="000A2DA9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  <w:lang w:val="de-DE"/>
        </w:rPr>
      </w:pPr>
      <w:r w:rsidRPr="00354255">
        <w:rPr>
          <w:sz w:val="20"/>
          <w:szCs w:val="20"/>
          <w:lang w:val="de-DE"/>
        </w:rPr>
        <w:t xml:space="preserve">R1-2200878 (R2-2201776), Response LS on </w:t>
      </w:r>
      <w:proofErr w:type="spellStart"/>
      <w:r w:rsidRPr="00354255">
        <w:rPr>
          <w:sz w:val="20"/>
          <w:szCs w:val="20"/>
          <w:lang w:val="de-DE"/>
        </w:rPr>
        <w:t>the</w:t>
      </w:r>
      <w:proofErr w:type="spellEnd"/>
      <w:r w:rsidRPr="00354255">
        <w:rPr>
          <w:sz w:val="20"/>
          <w:szCs w:val="20"/>
          <w:lang w:val="de-DE"/>
        </w:rPr>
        <w:t xml:space="preserve"> </w:t>
      </w:r>
      <w:proofErr w:type="spellStart"/>
      <w:r w:rsidRPr="00354255">
        <w:rPr>
          <w:sz w:val="20"/>
          <w:szCs w:val="20"/>
          <w:lang w:val="de-DE"/>
        </w:rPr>
        <w:t>reporting</w:t>
      </w:r>
      <w:proofErr w:type="spellEnd"/>
      <w:r w:rsidRPr="00354255">
        <w:rPr>
          <w:sz w:val="20"/>
          <w:szCs w:val="20"/>
          <w:lang w:val="de-DE"/>
        </w:rPr>
        <w:t xml:space="preserve"> </w:t>
      </w:r>
      <w:proofErr w:type="spellStart"/>
      <w:r w:rsidRPr="00354255">
        <w:rPr>
          <w:sz w:val="20"/>
          <w:szCs w:val="20"/>
          <w:lang w:val="de-DE"/>
        </w:rPr>
        <w:t>of</w:t>
      </w:r>
      <w:proofErr w:type="spellEnd"/>
      <w:r w:rsidRPr="00354255">
        <w:rPr>
          <w:sz w:val="20"/>
          <w:szCs w:val="20"/>
          <w:lang w:val="de-DE"/>
        </w:rPr>
        <w:t xml:space="preserve"> </w:t>
      </w:r>
      <w:proofErr w:type="spellStart"/>
      <w:r w:rsidRPr="00354255">
        <w:rPr>
          <w:sz w:val="20"/>
          <w:szCs w:val="20"/>
          <w:lang w:val="de-DE"/>
        </w:rPr>
        <w:t>the</w:t>
      </w:r>
      <w:proofErr w:type="spellEnd"/>
      <w:r w:rsidRPr="00354255">
        <w:rPr>
          <w:sz w:val="20"/>
          <w:szCs w:val="20"/>
          <w:lang w:val="de-DE"/>
        </w:rPr>
        <w:t xml:space="preserve"> </w:t>
      </w:r>
      <w:proofErr w:type="spellStart"/>
      <w:r w:rsidRPr="00354255">
        <w:rPr>
          <w:sz w:val="20"/>
          <w:szCs w:val="20"/>
          <w:lang w:val="de-DE"/>
        </w:rPr>
        <w:t>Tx</w:t>
      </w:r>
      <w:proofErr w:type="spellEnd"/>
      <w:r w:rsidRPr="00354255">
        <w:rPr>
          <w:sz w:val="20"/>
          <w:szCs w:val="20"/>
          <w:lang w:val="de-DE"/>
        </w:rPr>
        <w:t xml:space="preserve"> TEG </w:t>
      </w:r>
      <w:proofErr w:type="spellStart"/>
      <w:r w:rsidRPr="00354255">
        <w:rPr>
          <w:sz w:val="20"/>
          <w:szCs w:val="20"/>
          <w:lang w:val="de-DE"/>
        </w:rPr>
        <w:t>association</w:t>
      </w:r>
      <w:proofErr w:type="spellEnd"/>
      <w:r w:rsidRPr="00354255">
        <w:rPr>
          <w:sz w:val="20"/>
          <w:szCs w:val="20"/>
          <w:lang w:val="de-DE"/>
        </w:rPr>
        <w:t xml:space="preserve"> </w:t>
      </w:r>
      <w:proofErr w:type="spellStart"/>
      <w:r w:rsidRPr="00354255">
        <w:rPr>
          <w:sz w:val="20"/>
          <w:szCs w:val="20"/>
          <w:lang w:val="de-DE"/>
        </w:rPr>
        <w:t>information</w:t>
      </w:r>
      <w:proofErr w:type="spellEnd"/>
      <w:r w:rsidRPr="00354255">
        <w:rPr>
          <w:sz w:val="20"/>
          <w:szCs w:val="20"/>
          <w:lang w:val="de-DE"/>
        </w:rPr>
        <w:t>, RAN2 (CATT)</w:t>
      </w:r>
    </w:p>
    <w:p w14:paraId="02EF14B3" w14:textId="77777777" w:rsidR="000A2DA9" w:rsidRPr="00354255" w:rsidRDefault="000A2DA9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  <w:lang w:val="de-DE"/>
        </w:rPr>
      </w:pPr>
      <w:r w:rsidRPr="00354255">
        <w:rPr>
          <w:sz w:val="20"/>
          <w:szCs w:val="20"/>
          <w:lang w:val="de-DE"/>
        </w:rPr>
        <w:t xml:space="preserve">RAN1 </w:t>
      </w:r>
      <w:proofErr w:type="spellStart"/>
      <w:r w:rsidRPr="00354255">
        <w:rPr>
          <w:sz w:val="20"/>
          <w:szCs w:val="20"/>
          <w:lang w:val="de-DE"/>
        </w:rPr>
        <w:t>Chair’s</w:t>
      </w:r>
      <w:proofErr w:type="spellEnd"/>
      <w:r w:rsidRPr="00354255">
        <w:rPr>
          <w:sz w:val="20"/>
          <w:szCs w:val="20"/>
          <w:lang w:val="de-DE"/>
        </w:rPr>
        <w:t xml:space="preserve"> Notes#104bis-e.</w:t>
      </w:r>
    </w:p>
    <w:p w14:paraId="28F9C868" w14:textId="77777777" w:rsidR="000A2DA9" w:rsidRPr="00354255" w:rsidRDefault="000A2DA9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354255">
        <w:rPr>
          <w:sz w:val="20"/>
          <w:szCs w:val="20"/>
        </w:rPr>
        <w:t>RAN1 Chair’s Notes#105e.</w:t>
      </w:r>
    </w:p>
    <w:p w14:paraId="118A0C29" w14:textId="77777777" w:rsidR="000A2DA9" w:rsidRPr="00354255" w:rsidRDefault="000A2DA9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354255">
        <w:rPr>
          <w:sz w:val="20"/>
          <w:szCs w:val="20"/>
        </w:rPr>
        <w:t>RAN1 Chair’s Notes#106e.</w:t>
      </w:r>
    </w:p>
    <w:p w14:paraId="78014B38" w14:textId="77777777" w:rsidR="000A2DA9" w:rsidRPr="00354255" w:rsidRDefault="000A2DA9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354255">
        <w:rPr>
          <w:sz w:val="20"/>
          <w:szCs w:val="20"/>
        </w:rPr>
        <w:t>RAN1 Chair’s Notes#106bis-e.</w:t>
      </w:r>
    </w:p>
    <w:p w14:paraId="64AFAABD" w14:textId="102D8945" w:rsidR="000A2DA9" w:rsidRDefault="000A2DA9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354255">
        <w:rPr>
          <w:sz w:val="20"/>
          <w:szCs w:val="20"/>
        </w:rPr>
        <w:t>RAN1 Chair’s Notes#107-e.</w:t>
      </w:r>
    </w:p>
    <w:p w14:paraId="63F6D6FF" w14:textId="663BD7AF" w:rsidR="000C6F7A" w:rsidRDefault="000C6F7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0C6F7A">
        <w:rPr>
          <w:sz w:val="20"/>
          <w:szCs w:val="20"/>
        </w:rPr>
        <w:t>R1-2200878</w:t>
      </w:r>
      <w:r w:rsidRPr="000C6F7A">
        <w:rPr>
          <w:sz w:val="20"/>
          <w:szCs w:val="20"/>
        </w:rPr>
        <w:tab/>
        <w:t>Response LS on the reporting of the Tx TEG association information</w:t>
      </w:r>
      <w:r w:rsidRPr="000C6F7A">
        <w:rPr>
          <w:sz w:val="20"/>
          <w:szCs w:val="20"/>
        </w:rPr>
        <w:tab/>
        <w:t>RAN2, CATT</w:t>
      </w:r>
    </w:p>
    <w:p w14:paraId="20CE4F29" w14:textId="5F3B8AE9" w:rsidR="000C6F7A" w:rsidRDefault="000C6F7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0C6F7A">
        <w:rPr>
          <w:sz w:val="20"/>
          <w:szCs w:val="20"/>
        </w:rPr>
        <w:t>R1-2201009</w:t>
      </w:r>
      <w:r w:rsidRPr="000C6F7A">
        <w:rPr>
          <w:sz w:val="20"/>
          <w:szCs w:val="20"/>
        </w:rPr>
        <w:tab/>
        <w:t>Draft reply LS on reporting of the Tx TEG association information</w:t>
      </w:r>
      <w:r w:rsidRPr="000C6F7A">
        <w:rPr>
          <w:sz w:val="20"/>
          <w:szCs w:val="20"/>
        </w:rPr>
        <w:tab/>
        <w:t>Huawei</w:t>
      </w:r>
    </w:p>
    <w:p w14:paraId="0A4CF493" w14:textId="520FDC93" w:rsidR="000C6F7A" w:rsidRDefault="000C6F7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0C6F7A">
        <w:rPr>
          <w:sz w:val="20"/>
          <w:szCs w:val="20"/>
        </w:rPr>
        <w:lastRenderedPageBreak/>
        <w:t>R1-2201054</w:t>
      </w:r>
      <w:r w:rsidRPr="000C6F7A">
        <w:rPr>
          <w:sz w:val="20"/>
          <w:szCs w:val="20"/>
        </w:rPr>
        <w:tab/>
        <w:t>Draft reply LS on reporting of the Tx TEG association information</w:t>
      </w:r>
      <w:r w:rsidRPr="000C6F7A">
        <w:rPr>
          <w:sz w:val="20"/>
          <w:szCs w:val="20"/>
        </w:rPr>
        <w:tab/>
        <w:t>vivo</w:t>
      </w:r>
    </w:p>
    <w:p w14:paraId="458DD82E" w14:textId="021CC3A9" w:rsidR="000C6F7A" w:rsidRDefault="000C6F7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0C6F7A">
        <w:rPr>
          <w:sz w:val="20"/>
          <w:szCs w:val="20"/>
        </w:rPr>
        <w:t>R1-2201207</w:t>
      </w:r>
      <w:r w:rsidRPr="000C6F7A">
        <w:rPr>
          <w:sz w:val="20"/>
          <w:szCs w:val="20"/>
        </w:rPr>
        <w:tab/>
        <w:t>Draft reply LS on the reporting of the Tx TEG association information</w:t>
      </w:r>
      <w:r w:rsidRPr="000C6F7A">
        <w:rPr>
          <w:sz w:val="20"/>
          <w:szCs w:val="20"/>
        </w:rPr>
        <w:tab/>
        <w:t>ZTE</w:t>
      </w:r>
    </w:p>
    <w:p w14:paraId="5BA03C00" w14:textId="60D6AB0E" w:rsidR="000C6F7A" w:rsidRDefault="000C6F7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0C6F7A">
        <w:rPr>
          <w:sz w:val="20"/>
          <w:szCs w:val="20"/>
        </w:rPr>
        <w:t>R1-2201247</w:t>
      </w:r>
      <w:r w:rsidRPr="000C6F7A">
        <w:rPr>
          <w:sz w:val="20"/>
          <w:szCs w:val="20"/>
        </w:rPr>
        <w:tab/>
        <w:t>Discussion on "Response LS on the reporting of the Tx TEG association information"</w:t>
      </w:r>
      <w:r w:rsidRPr="000C6F7A">
        <w:rPr>
          <w:sz w:val="20"/>
          <w:szCs w:val="20"/>
        </w:rPr>
        <w:tab/>
        <w:t>OPPO</w:t>
      </w:r>
    </w:p>
    <w:p w14:paraId="266D1779" w14:textId="432AA973" w:rsidR="000C6F7A" w:rsidRDefault="000C6F7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0C6F7A">
        <w:rPr>
          <w:sz w:val="20"/>
          <w:szCs w:val="20"/>
        </w:rPr>
        <w:t>R1-2201317</w:t>
      </w:r>
      <w:r w:rsidRPr="000C6F7A">
        <w:rPr>
          <w:sz w:val="20"/>
          <w:szCs w:val="20"/>
        </w:rPr>
        <w:tab/>
        <w:t>Discussion on the reporting of the Tx TEG association information</w:t>
      </w:r>
      <w:r w:rsidRPr="000C6F7A">
        <w:rPr>
          <w:sz w:val="20"/>
          <w:szCs w:val="20"/>
        </w:rPr>
        <w:tab/>
        <w:t>CATT</w:t>
      </w:r>
    </w:p>
    <w:p w14:paraId="56B36795" w14:textId="2F11B464" w:rsidR="000C6F7A" w:rsidRDefault="000C6F7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0C6F7A">
        <w:rPr>
          <w:sz w:val="20"/>
          <w:szCs w:val="20"/>
        </w:rPr>
        <w:t>R1-2201318</w:t>
      </w:r>
      <w:r w:rsidRPr="000C6F7A">
        <w:rPr>
          <w:sz w:val="20"/>
          <w:szCs w:val="20"/>
        </w:rPr>
        <w:tab/>
        <w:t>Draft reply LS on the reporting of the Tx TEG association information</w:t>
      </w:r>
      <w:r w:rsidRPr="000C6F7A">
        <w:rPr>
          <w:sz w:val="20"/>
          <w:szCs w:val="20"/>
        </w:rPr>
        <w:tab/>
        <w:t>CATT</w:t>
      </w:r>
    </w:p>
    <w:p w14:paraId="55422C61" w14:textId="02F672B3" w:rsidR="000C6F7A" w:rsidRDefault="000C6F7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0C6F7A">
        <w:rPr>
          <w:sz w:val="20"/>
          <w:szCs w:val="20"/>
        </w:rPr>
        <w:t>R1-2202106</w:t>
      </w:r>
      <w:r w:rsidRPr="000C6F7A">
        <w:rPr>
          <w:sz w:val="20"/>
          <w:szCs w:val="20"/>
        </w:rPr>
        <w:tab/>
        <w:t>Draft Reply to RAN2 LS on the reporting of the Tx TEG association information</w:t>
      </w:r>
      <w:r w:rsidRPr="000C6F7A">
        <w:rPr>
          <w:sz w:val="20"/>
          <w:szCs w:val="20"/>
        </w:rPr>
        <w:tab/>
        <w:t>Qualcomm Incorporated</w:t>
      </w:r>
    </w:p>
    <w:p w14:paraId="439AE4D1" w14:textId="7D7A214F" w:rsidR="000C6F7A" w:rsidRDefault="000C6F7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0C6F7A">
        <w:rPr>
          <w:sz w:val="20"/>
          <w:szCs w:val="20"/>
        </w:rPr>
        <w:t>R1-2202297</w:t>
      </w:r>
      <w:r w:rsidRPr="000C6F7A">
        <w:rPr>
          <w:sz w:val="20"/>
          <w:szCs w:val="20"/>
        </w:rPr>
        <w:tab/>
        <w:t>Draft Reply LS on the reporting of the Tx TEG association information</w:t>
      </w:r>
      <w:r w:rsidRPr="000C6F7A">
        <w:rPr>
          <w:sz w:val="20"/>
          <w:szCs w:val="20"/>
        </w:rPr>
        <w:tab/>
        <w:t>LG Electronics</w:t>
      </w:r>
    </w:p>
    <w:p w14:paraId="515CC1D8" w14:textId="4FFC3C6C" w:rsidR="000C6F7A" w:rsidRDefault="000C6F7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 w:rsidRPr="000C6F7A">
        <w:rPr>
          <w:sz w:val="20"/>
          <w:szCs w:val="20"/>
        </w:rPr>
        <w:t>R1-2202327</w:t>
      </w:r>
      <w:r w:rsidRPr="000C6F7A">
        <w:rPr>
          <w:sz w:val="20"/>
          <w:szCs w:val="20"/>
        </w:rPr>
        <w:tab/>
        <w:t>Draft reply to Response LS on the reporting of the Tx TEG association information</w:t>
      </w:r>
      <w:r w:rsidRPr="000C6F7A">
        <w:rPr>
          <w:sz w:val="20"/>
          <w:szCs w:val="20"/>
        </w:rPr>
        <w:tab/>
        <w:t>Ericsson</w:t>
      </w:r>
    </w:p>
    <w:p w14:paraId="437CDBDC" w14:textId="77777777" w:rsidR="000C6F7A" w:rsidRPr="00354255" w:rsidRDefault="000C6F7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</w:p>
    <w:sectPr w:rsidR="000C6F7A" w:rsidRPr="00354255" w:rsidSect="00E10A38">
      <w:pgSz w:w="11907" w:h="16839"/>
      <w:pgMar w:top="1440" w:right="992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25E66" w16cex:dateUtc="2021-11-17T04:1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132FB" w14:textId="77777777" w:rsidR="00F400F2" w:rsidRDefault="00F400F2">
      <w:r>
        <w:separator/>
      </w:r>
    </w:p>
  </w:endnote>
  <w:endnote w:type="continuationSeparator" w:id="0">
    <w:p w14:paraId="54B87E7A" w14:textId="77777777" w:rsidR="00F400F2" w:rsidRDefault="00F400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UI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NewPSMT">
    <w:altName w:val="Courier New"/>
    <w:panose1 w:val="02070309020205020404"/>
    <w:charset w:val="00"/>
    <w:family w:val="roman"/>
    <w:pitch w:val="default"/>
  </w:font>
  <w:font w:name="Arial-ItalicMT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4DBCA" w14:textId="77777777" w:rsidR="00F400F2" w:rsidRDefault="00F400F2">
      <w:r>
        <w:separator/>
      </w:r>
    </w:p>
  </w:footnote>
  <w:footnote w:type="continuationSeparator" w:id="0">
    <w:p w14:paraId="3566A641" w14:textId="77777777" w:rsidR="00F400F2" w:rsidRDefault="00F400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A99272"/>
    <w:multiLevelType w:val="singleLevel"/>
    <w:tmpl w:val="8FA99272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1677176"/>
    <w:multiLevelType w:val="hybridMultilevel"/>
    <w:tmpl w:val="08C26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D6589"/>
    <w:multiLevelType w:val="multilevel"/>
    <w:tmpl w:val="051D6589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6FE5E8B"/>
    <w:multiLevelType w:val="hybridMultilevel"/>
    <w:tmpl w:val="72441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559D2"/>
    <w:multiLevelType w:val="multilevel"/>
    <w:tmpl w:val="321CE1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E02D7"/>
    <w:multiLevelType w:val="multilevel"/>
    <w:tmpl w:val="257E02D7"/>
    <w:lvl w:ilvl="0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8" w15:restartNumberingAfterBreak="0">
    <w:nsid w:val="29834EB6"/>
    <w:multiLevelType w:val="hybridMultilevel"/>
    <w:tmpl w:val="67BE83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761F8"/>
    <w:multiLevelType w:val="hybridMultilevel"/>
    <w:tmpl w:val="B71C40EA"/>
    <w:lvl w:ilvl="0" w:tplc="001A3C0A">
      <w:numFmt w:val="bullet"/>
      <w:lvlText w:val="·"/>
      <w:lvlJc w:val="left"/>
      <w:pPr>
        <w:ind w:left="1000" w:hanging="640"/>
      </w:pPr>
      <w:rPr>
        <w:rFonts w:ascii="Times New Roman" w:eastAsia="MS Mincho" w:hAnsi="Times New Roman" w:cs="Times New Roman" w:hint="default"/>
      </w:rPr>
    </w:lvl>
    <w:lvl w:ilvl="1" w:tplc="C7081F06">
      <w:numFmt w:val="bullet"/>
      <w:lvlText w:val=""/>
      <w:lvlJc w:val="left"/>
      <w:pPr>
        <w:ind w:left="1500" w:hanging="420"/>
      </w:pPr>
      <w:rPr>
        <w:rFonts w:ascii="Symbol" w:eastAsia="MS Mincho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7A1F52"/>
    <w:multiLevelType w:val="multilevel"/>
    <w:tmpl w:val="2F7A1F52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30F034AC"/>
    <w:multiLevelType w:val="hybridMultilevel"/>
    <w:tmpl w:val="F43C6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26AB4"/>
    <w:multiLevelType w:val="multilevel"/>
    <w:tmpl w:val="32726A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EC4B7B"/>
    <w:multiLevelType w:val="hybridMultilevel"/>
    <w:tmpl w:val="C5725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DC2AC1"/>
    <w:multiLevelType w:val="hybridMultilevel"/>
    <w:tmpl w:val="2E061742"/>
    <w:lvl w:ilvl="0" w:tplc="75AA91B2">
      <w:start w:val="11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9262A0"/>
    <w:multiLevelType w:val="multilevel"/>
    <w:tmpl w:val="DBCCE2C4"/>
    <w:lvl w:ilvl="0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6" w15:restartNumberingAfterBreak="0">
    <w:nsid w:val="3CA70353"/>
    <w:multiLevelType w:val="multilevel"/>
    <w:tmpl w:val="3CA70353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65F61"/>
    <w:multiLevelType w:val="multilevel"/>
    <w:tmpl w:val="AA9A63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1C3E2C"/>
    <w:multiLevelType w:val="hybridMultilevel"/>
    <w:tmpl w:val="AC305030"/>
    <w:lvl w:ilvl="0" w:tplc="9ED254CC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7F6AF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913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•"/>
      <w:lvlJc w:val="left"/>
      <w:pPr>
        <w:ind w:left="1211" w:hanging="360"/>
      </w:pPr>
      <w:rPr>
        <w:rFonts w:ascii="BatangChe" w:eastAsia="BatangChe" w:hAnsi="BatangChe" w:cs="BatangChe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41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70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0" w15:restartNumberingAfterBreak="0">
    <w:nsid w:val="44C04223"/>
    <w:multiLevelType w:val="hybridMultilevel"/>
    <w:tmpl w:val="1A5A41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68519EC"/>
    <w:multiLevelType w:val="multilevel"/>
    <w:tmpl w:val="468519EC"/>
    <w:lvl w:ilvl="0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49714083"/>
    <w:multiLevelType w:val="hybridMultilevel"/>
    <w:tmpl w:val="67BE83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9A6578"/>
    <w:multiLevelType w:val="multilevel"/>
    <w:tmpl w:val="499A6578"/>
    <w:lvl w:ilvl="0">
      <w:start w:val="1"/>
      <w:numFmt w:val="decimal"/>
      <w:pStyle w:val="3GPPAgreements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24" w15:restartNumberingAfterBreak="0">
    <w:nsid w:val="52931501"/>
    <w:multiLevelType w:val="multilevel"/>
    <w:tmpl w:val="5293150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6266DB"/>
    <w:multiLevelType w:val="hybridMultilevel"/>
    <w:tmpl w:val="54D2596E"/>
    <w:lvl w:ilvl="0" w:tplc="9ED254CC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B0C"/>
    <w:multiLevelType w:val="hybridMultilevel"/>
    <w:tmpl w:val="6EE4A442"/>
    <w:lvl w:ilvl="0" w:tplc="1F5EBCAC">
      <w:start w:val="7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081FAE"/>
    <w:multiLevelType w:val="hybridMultilevel"/>
    <w:tmpl w:val="27262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E7931"/>
    <w:multiLevelType w:val="multilevel"/>
    <w:tmpl w:val="5E5E7931"/>
    <w:lvl w:ilvl="0">
      <w:numFmt w:val="bullet"/>
      <w:lvlText w:val="•"/>
      <w:lvlJc w:val="left"/>
      <w:pPr>
        <w:ind w:left="1440" w:hanging="7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05D2E11"/>
    <w:multiLevelType w:val="hybridMultilevel"/>
    <w:tmpl w:val="3CE81A90"/>
    <w:lvl w:ilvl="0" w:tplc="04090001">
      <w:start w:val="1"/>
      <w:numFmt w:val="bullet"/>
      <w:lvlText w:val=""/>
      <w:lvlJc w:val="left"/>
      <w:pPr>
        <w:ind w:left="1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30" w15:restartNumberingAfterBreak="0">
    <w:nsid w:val="6089371D"/>
    <w:multiLevelType w:val="hybridMultilevel"/>
    <w:tmpl w:val="32869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AD566C"/>
    <w:multiLevelType w:val="multilevel"/>
    <w:tmpl w:val="F1A26A0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64A02A2B"/>
    <w:multiLevelType w:val="hybridMultilevel"/>
    <w:tmpl w:val="5570439C"/>
    <w:lvl w:ilvl="0" w:tplc="3FF65308">
      <w:start w:val="13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C64175"/>
    <w:multiLevelType w:val="multilevel"/>
    <w:tmpl w:val="64C6417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5E3067"/>
    <w:multiLevelType w:val="multilevel"/>
    <w:tmpl w:val="F816ED70"/>
    <w:lvl w:ilvl="0">
      <w:start w:val="110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1C7F9B"/>
    <w:multiLevelType w:val="multilevel"/>
    <w:tmpl w:val="6A1C7F9B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i w:val="0"/>
        <w:lang w:val="en-US"/>
      </w:rPr>
    </w:lvl>
    <w:lvl w:ilvl="1">
      <w:start w:val="1"/>
      <w:numFmt w:val="decimal"/>
      <w:lvlText w:val="%1.%2"/>
      <w:lvlJc w:val="left"/>
      <w:pPr>
        <w:tabs>
          <w:tab w:val="left" w:pos="4545"/>
        </w:tabs>
        <w:ind w:left="4545" w:hanging="576"/>
      </w:pPr>
      <w:rPr>
        <w:rFonts w:ascii="Times New Roman" w:hAnsi="Times New Roman" w:hint="default"/>
        <w:b w:val="0"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left" w:pos="8100"/>
        </w:tabs>
        <w:ind w:left="81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72DD5606"/>
    <w:multiLevelType w:val="hybridMultilevel"/>
    <w:tmpl w:val="FD58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427408"/>
    <w:multiLevelType w:val="multilevel"/>
    <w:tmpl w:val="EA94E2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A2662D"/>
    <w:multiLevelType w:val="multilevel"/>
    <w:tmpl w:val="51767EEA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</w:abstractNum>
  <w:abstractNum w:abstractNumId="40" w15:restartNumberingAfterBreak="0">
    <w:nsid w:val="74047E3D"/>
    <w:multiLevelType w:val="multilevel"/>
    <w:tmpl w:val="74047E3D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-283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♦"/>
      <w:lvlJc w:val="left"/>
      <w:pPr>
        <w:ind w:left="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28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56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131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67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3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390" w:hanging="360"/>
      </w:pPr>
      <w:rPr>
        <w:rFonts w:hint="default"/>
      </w:rPr>
    </w:lvl>
  </w:abstractNum>
  <w:abstractNum w:abstractNumId="41" w15:restartNumberingAfterBreak="0">
    <w:nsid w:val="74BF0A04"/>
    <w:multiLevelType w:val="hybridMultilevel"/>
    <w:tmpl w:val="D6088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1155B"/>
    <w:multiLevelType w:val="multilevel"/>
    <w:tmpl w:val="7581155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abstractNum w:abstractNumId="44" w15:restartNumberingAfterBreak="0">
    <w:nsid w:val="7EB23961"/>
    <w:multiLevelType w:val="multilevel"/>
    <w:tmpl w:val="7EB23961"/>
    <w:lvl w:ilvl="0">
      <w:start w:val="1"/>
      <w:numFmt w:val="decimal"/>
      <w:lvlText w:val="[%1]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3"/>
  </w:num>
  <w:num w:numId="3">
    <w:abstractNumId w:val="23"/>
  </w:num>
  <w:num w:numId="4">
    <w:abstractNumId w:val="21"/>
  </w:num>
  <w:num w:numId="5">
    <w:abstractNumId w:val="12"/>
  </w:num>
  <w:num w:numId="6">
    <w:abstractNumId w:val="28"/>
  </w:num>
  <w:num w:numId="7">
    <w:abstractNumId w:val="24"/>
  </w:num>
  <w:num w:numId="8">
    <w:abstractNumId w:val="6"/>
  </w:num>
  <w:num w:numId="9">
    <w:abstractNumId w:val="10"/>
  </w:num>
  <w:num w:numId="10">
    <w:abstractNumId w:val="16"/>
  </w:num>
  <w:num w:numId="11">
    <w:abstractNumId w:val="5"/>
  </w:num>
  <w:num w:numId="12">
    <w:abstractNumId w:val="7"/>
  </w:num>
  <w:num w:numId="13">
    <w:abstractNumId w:val="0"/>
  </w:num>
  <w:num w:numId="14">
    <w:abstractNumId w:val="42"/>
  </w:num>
  <w:num w:numId="15">
    <w:abstractNumId w:val="34"/>
  </w:num>
  <w:num w:numId="16">
    <w:abstractNumId w:val="44"/>
  </w:num>
  <w:num w:numId="17">
    <w:abstractNumId w:val="39"/>
  </w:num>
  <w:num w:numId="18">
    <w:abstractNumId w:val="15"/>
  </w:num>
  <w:num w:numId="19">
    <w:abstractNumId w:val="4"/>
  </w:num>
  <w:num w:numId="20">
    <w:abstractNumId w:val="29"/>
  </w:num>
  <w:num w:numId="21">
    <w:abstractNumId w:val="32"/>
  </w:num>
  <w:num w:numId="22">
    <w:abstractNumId w:val="36"/>
  </w:num>
  <w:num w:numId="23">
    <w:abstractNumId w:val="40"/>
  </w:num>
  <w:num w:numId="24">
    <w:abstractNumId w:val="19"/>
  </w:num>
  <w:num w:numId="25">
    <w:abstractNumId w:val="18"/>
  </w:num>
  <w:num w:numId="26">
    <w:abstractNumId w:val="17"/>
  </w:num>
  <w:num w:numId="27">
    <w:abstractNumId w:val="25"/>
  </w:num>
  <w:num w:numId="28">
    <w:abstractNumId w:val="8"/>
  </w:num>
  <w:num w:numId="29">
    <w:abstractNumId w:val="26"/>
  </w:num>
  <w:num w:numId="30">
    <w:abstractNumId w:val="31"/>
  </w:num>
  <w:num w:numId="31">
    <w:abstractNumId w:val="22"/>
  </w:num>
  <w:num w:numId="32">
    <w:abstractNumId w:val="14"/>
  </w:num>
  <w:num w:numId="33">
    <w:abstractNumId w:val="38"/>
  </w:num>
  <w:num w:numId="34">
    <w:abstractNumId w:val="33"/>
  </w:num>
  <w:num w:numId="35">
    <w:abstractNumId w:val="35"/>
  </w:num>
  <w:num w:numId="36">
    <w:abstractNumId w:val="27"/>
  </w:num>
  <w:num w:numId="37">
    <w:abstractNumId w:val="9"/>
  </w:num>
  <w:num w:numId="38">
    <w:abstractNumId w:val="30"/>
  </w:num>
  <w:num w:numId="39">
    <w:abstractNumId w:val="37"/>
  </w:num>
  <w:num w:numId="40">
    <w:abstractNumId w:val="11"/>
  </w:num>
  <w:num w:numId="41">
    <w:abstractNumId w:val="41"/>
  </w:num>
  <w:num w:numId="42">
    <w:abstractNumId w:val="13"/>
  </w:num>
  <w:num w:numId="43">
    <w:abstractNumId w:val="1"/>
  </w:num>
  <w:num w:numId="44">
    <w:abstractNumId w:val="3"/>
  </w:num>
  <w:num w:numId="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bordersDoNotSurroundHeader/>
  <w:bordersDoNotSurroundFooter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LcwMjEyNDM2MzVU0lEKTi0uzszPAykwqQUAqmxREywAAAA="/>
  </w:docVars>
  <w:rsids>
    <w:rsidRoot w:val="00E073B3"/>
    <w:rsid w:val="00000462"/>
    <w:rsid w:val="00000573"/>
    <w:rsid w:val="000025F5"/>
    <w:rsid w:val="00003976"/>
    <w:rsid w:val="0000433D"/>
    <w:rsid w:val="00005048"/>
    <w:rsid w:val="00007055"/>
    <w:rsid w:val="000101CF"/>
    <w:rsid w:val="000112BE"/>
    <w:rsid w:val="000117E2"/>
    <w:rsid w:val="00014536"/>
    <w:rsid w:val="00014C09"/>
    <w:rsid w:val="00015808"/>
    <w:rsid w:val="000163BA"/>
    <w:rsid w:val="00016D51"/>
    <w:rsid w:val="00020513"/>
    <w:rsid w:val="00021BA5"/>
    <w:rsid w:val="00023625"/>
    <w:rsid w:val="00023C0B"/>
    <w:rsid w:val="00024325"/>
    <w:rsid w:val="00024C6F"/>
    <w:rsid w:val="00030637"/>
    <w:rsid w:val="000340B2"/>
    <w:rsid w:val="00034DAE"/>
    <w:rsid w:val="00037779"/>
    <w:rsid w:val="00040410"/>
    <w:rsid w:val="00041697"/>
    <w:rsid w:val="000422C1"/>
    <w:rsid w:val="0004245E"/>
    <w:rsid w:val="0004343D"/>
    <w:rsid w:val="00043EC8"/>
    <w:rsid w:val="000464BE"/>
    <w:rsid w:val="00046D41"/>
    <w:rsid w:val="00047A05"/>
    <w:rsid w:val="000515EF"/>
    <w:rsid w:val="000525CA"/>
    <w:rsid w:val="00052676"/>
    <w:rsid w:val="00053111"/>
    <w:rsid w:val="00055462"/>
    <w:rsid w:val="00055F1D"/>
    <w:rsid w:val="00056D6F"/>
    <w:rsid w:val="00057BF6"/>
    <w:rsid w:val="000601C8"/>
    <w:rsid w:val="00066FDD"/>
    <w:rsid w:val="000676D4"/>
    <w:rsid w:val="00071AD8"/>
    <w:rsid w:val="000720AB"/>
    <w:rsid w:val="0007223E"/>
    <w:rsid w:val="0007248A"/>
    <w:rsid w:val="000732B4"/>
    <w:rsid w:val="000777D4"/>
    <w:rsid w:val="00087382"/>
    <w:rsid w:val="00090D92"/>
    <w:rsid w:val="00092E8A"/>
    <w:rsid w:val="00093D08"/>
    <w:rsid w:val="0009620A"/>
    <w:rsid w:val="0009739F"/>
    <w:rsid w:val="000978AE"/>
    <w:rsid w:val="000A077A"/>
    <w:rsid w:val="000A2DA9"/>
    <w:rsid w:val="000A5447"/>
    <w:rsid w:val="000A5E51"/>
    <w:rsid w:val="000A748E"/>
    <w:rsid w:val="000A7B45"/>
    <w:rsid w:val="000A7B81"/>
    <w:rsid w:val="000B02FE"/>
    <w:rsid w:val="000B16A1"/>
    <w:rsid w:val="000B18A2"/>
    <w:rsid w:val="000B2A3B"/>
    <w:rsid w:val="000B2FCF"/>
    <w:rsid w:val="000B3480"/>
    <w:rsid w:val="000B4350"/>
    <w:rsid w:val="000B4F51"/>
    <w:rsid w:val="000B5F56"/>
    <w:rsid w:val="000B636B"/>
    <w:rsid w:val="000B650B"/>
    <w:rsid w:val="000B71D2"/>
    <w:rsid w:val="000B75EF"/>
    <w:rsid w:val="000B7941"/>
    <w:rsid w:val="000C041A"/>
    <w:rsid w:val="000C2C2C"/>
    <w:rsid w:val="000C2CB8"/>
    <w:rsid w:val="000C2EAB"/>
    <w:rsid w:val="000C32FA"/>
    <w:rsid w:val="000C3768"/>
    <w:rsid w:val="000C6F7A"/>
    <w:rsid w:val="000D0DC6"/>
    <w:rsid w:val="000D208A"/>
    <w:rsid w:val="000D324E"/>
    <w:rsid w:val="000D3ED5"/>
    <w:rsid w:val="000D6228"/>
    <w:rsid w:val="000D76CA"/>
    <w:rsid w:val="000E096D"/>
    <w:rsid w:val="000E181C"/>
    <w:rsid w:val="000E25CE"/>
    <w:rsid w:val="000E3400"/>
    <w:rsid w:val="000E3C5D"/>
    <w:rsid w:val="000E4581"/>
    <w:rsid w:val="000E5B47"/>
    <w:rsid w:val="000E65EB"/>
    <w:rsid w:val="000F0691"/>
    <w:rsid w:val="000F12EA"/>
    <w:rsid w:val="000F1B89"/>
    <w:rsid w:val="000F3C99"/>
    <w:rsid w:val="000F48D5"/>
    <w:rsid w:val="0010086E"/>
    <w:rsid w:val="00100A3A"/>
    <w:rsid w:val="00102020"/>
    <w:rsid w:val="00103200"/>
    <w:rsid w:val="00104372"/>
    <w:rsid w:val="0010545D"/>
    <w:rsid w:val="0010779E"/>
    <w:rsid w:val="00107C04"/>
    <w:rsid w:val="001115E6"/>
    <w:rsid w:val="001116EB"/>
    <w:rsid w:val="001136B2"/>
    <w:rsid w:val="00116979"/>
    <w:rsid w:val="00117CD6"/>
    <w:rsid w:val="00123328"/>
    <w:rsid w:val="001251B3"/>
    <w:rsid w:val="00125302"/>
    <w:rsid w:val="00125F32"/>
    <w:rsid w:val="00130168"/>
    <w:rsid w:val="001338EC"/>
    <w:rsid w:val="00137229"/>
    <w:rsid w:val="00137B7B"/>
    <w:rsid w:val="001421CB"/>
    <w:rsid w:val="00147C39"/>
    <w:rsid w:val="00152A6D"/>
    <w:rsid w:val="00153F55"/>
    <w:rsid w:val="00156E64"/>
    <w:rsid w:val="00161419"/>
    <w:rsid w:val="00161574"/>
    <w:rsid w:val="00161A9C"/>
    <w:rsid w:val="00163F5B"/>
    <w:rsid w:val="00164115"/>
    <w:rsid w:val="001642F8"/>
    <w:rsid w:val="001673F8"/>
    <w:rsid w:val="001712FC"/>
    <w:rsid w:val="00172801"/>
    <w:rsid w:val="00173A28"/>
    <w:rsid w:val="00175979"/>
    <w:rsid w:val="001807DA"/>
    <w:rsid w:val="00183E94"/>
    <w:rsid w:val="001879B0"/>
    <w:rsid w:val="00191F7B"/>
    <w:rsid w:val="00194B50"/>
    <w:rsid w:val="00197066"/>
    <w:rsid w:val="00197772"/>
    <w:rsid w:val="001A0384"/>
    <w:rsid w:val="001A1150"/>
    <w:rsid w:val="001A1C82"/>
    <w:rsid w:val="001A306B"/>
    <w:rsid w:val="001A4E64"/>
    <w:rsid w:val="001A7096"/>
    <w:rsid w:val="001B115B"/>
    <w:rsid w:val="001B3975"/>
    <w:rsid w:val="001B399D"/>
    <w:rsid w:val="001B47C8"/>
    <w:rsid w:val="001B4AE7"/>
    <w:rsid w:val="001B4D73"/>
    <w:rsid w:val="001B5715"/>
    <w:rsid w:val="001C05BC"/>
    <w:rsid w:val="001C0C63"/>
    <w:rsid w:val="001C48A8"/>
    <w:rsid w:val="001C5553"/>
    <w:rsid w:val="001C75A4"/>
    <w:rsid w:val="001C7C46"/>
    <w:rsid w:val="001D1096"/>
    <w:rsid w:val="001D42AE"/>
    <w:rsid w:val="001D7607"/>
    <w:rsid w:val="001D775D"/>
    <w:rsid w:val="001E118E"/>
    <w:rsid w:val="001E1C52"/>
    <w:rsid w:val="001E1CDA"/>
    <w:rsid w:val="001E397F"/>
    <w:rsid w:val="001E4FFB"/>
    <w:rsid w:val="001E5E52"/>
    <w:rsid w:val="001F032A"/>
    <w:rsid w:val="001F192B"/>
    <w:rsid w:val="001F3939"/>
    <w:rsid w:val="001F46CF"/>
    <w:rsid w:val="001F652F"/>
    <w:rsid w:val="001F743E"/>
    <w:rsid w:val="001F79BB"/>
    <w:rsid w:val="001F7C02"/>
    <w:rsid w:val="00200041"/>
    <w:rsid w:val="0020068C"/>
    <w:rsid w:val="0020114F"/>
    <w:rsid w:val="00201512"/>
    <w:rsid w:val="002015B1"/>
    <w:rsid w:val="00201B25"/>
    <w:rsid w:val="00202041"/>
    <w:rsid w:val="002035A3"/>
    <w:rsid w:val="00210644"/>
    <w:rsid w:val="00210858"/>
    <w:rsid w:val="00211061"/>
    <w:rsid w:val="00213C1B"/>
    <w:rsid w:val="00215870"/>
    <w:rsid w:val="002207EB"/>
    <w:rsid w:val="0022204F"/>
    <w:rsid w:val="002232C2"/>
    <w:rsid w:val="00223E8E"/>
    <w:rsid w:val="00224437"/>
    <w:rsid w:val="002261A1"/>
    <w:rsid w:val="00232E7A"/>
    <w:rsid w:val="00236C6C"/>
    <w:rsid w:val="00237E33"/>
    <w:rsid w:val="002402A3"/>
    <w:rsid w:val="00240FD6"/>
    <w:rsid w:val="00241A39"/>
    <w:rsid w:val="00242421"/>
    <w:rsid w:val="002424F3"/>
    <w:rsid w:val="002432E8"/>
    <w:rsid w:val="0024538D"/>
    <w:rsid w:val="00245D8A"/>
    <w:rsid w:val="00246303"/>
    <w:rsid w:val="00246954"/>
    <w:rsid w:val="00247F2A"/>
    <w:rsid w:val="002503DA"/>
    <w:rsid w:val="0025132E"/>
    <w:rsid w:val="0025274B"/>
    <w:rsid w:val="00253670"/>
    <w:rsid w:val="00253C2E"/>
    <w:rsid w:val="00254931"/>
    <w:rsid w:val="00254EBE"/>
    <w:rsid w:val="0025607E"/>
    <w:rsid w:val="00256153"/>
    <w:rsid w:val="002579AA"/>
    <w:rsid w:val="00260512"/>
    <w:rsid w:val="00263A82"/>
    <w:rsid w:val="00264D0D"/>
    <w:rsid w:val="002664A4"/>
    <w:rsid w:val="002678BB"/>
    <w:rsid w:val="002729FC"/>
    <w:rsid w:val="00274BC4"/>
    <w:rsid w:val="00275FCB"/>
    <w:rsid w:val="00277B95"/>
    <w:rsid w:val="00280202"/>
    <w:rsid w:val="002802F4"/>
    <w:rsid w:val="00281DFA"/>
    <w:rsid w:val="00281FA8"/>
    <w:rsid w:val="00282B9D"/>
    <w:rsid w:val="002833F2"/>
    <w:rsid w:val="002844F5"/>
    <w:rsid w:val="00284D01"/>
    <w:rsid w:val="00285112"/>
    <w:rsid w:val="00285DB0"/>
    <w:rsid w:val="0029231C"/>
    <w:rsid w:val="00295E9E"/>
    <w:rsid w:val="00297268"/>
    <w:rsid w:val="002A516F"/>
    <w:rsid w:val="002A5990"/>
    <w:rsid w:val="002A6C93"/>
    <w:rsid w:val="002B2D2F"/>
    <w:rsid w:val="002B39C7"/>
    <w:rsid w:val="002B48AC"/>
    <w:rsid w:val="002B50A9"/>
    <w:rsid w:val="002B7891"/>
    <w:rsid w:val="002B7FB4"/>
    <w:rsid w:val="002C1CFA"/>
    <w:rsid w:val="002C2141"/>
    <w:rsid w:val="002C2BEC"/>
    <w:rsid w:val="002C37E7"/>
    <w:rsid w:val="002C5606"/>
    <w:rsid w:val="002D38A9"/>
    <w:rsid w:val="002D40B0"/>
    <w:rsid w:val="002D7D73"/>
    <w:rsid w:val="002E0C58"/>
    <w:rsid w:val="002E15E6"/>
    <w:rsid w:val="002E1847"/>
    <w:rsid w:val="002E3DF0"/>
    <w:rsid w:val="002E7B6E"/>
    <w:rsid w:val="002E7E82"/>
    <w:rsid w:val="002F0F44"/>
    <w:rsid w:val="002F135A"/>
    <w:rsid w:val="002F17F3"/>
    <w:rsid w:val="002F2686"/>
    <w:rsid w:val="002F340A"/>
    <w:rsid w:val="002F3D94"/>
    <w:rsid w:val="002F468C"/>
    <w:rsid w:val="002F795F"/>
    <w:rsid w:val="0030257A"/>
    <w:rsid w:val="003026D7"/>
    <w:rsid w:val="00303058"/>
    <w:rsid w:val="00303068"/>
    <w:rsid w:val="00310FA0"/>
    <w:rsid w:val="00311A60"/>
    <w:rsid w:val="00312EFB"/>
    <w:rsid w:val="00312F3C"/>
    <w:rsid w:val="00316D4D"/>
    <w:rsid w:val="00317F8F"/>
    <w:rsid w:val="00321033"/>
    <w:rsid w:val="003218E0"/>
    <w:rsid w:val="00322ADE"/>
    <w:rsid w:val="003237E5"/>
    <w:rsid w:val="00325B37"/>
    <w:rsid w:val="00327166"/>
    <w:rsid w:val="0033138E"/>
    <w:rsid w:val="0033261A"/>
    <w:rsid w:val="0033272E"/>
    <w:rsid w:val="003331CD"/>
    <w:rsid w:val="003335A4"/>
    <w:rsid w:val="00335EE3"/>
    <w:rsid w:val="00337432"/>
    <w:rsid w:val="00340967"/>
    <w:rsid w:val="003429BA"/>
    <w:rsid w:val="00343348"/>
    <w:rsid w:val="00343E5C"/>
    <w:rsid w:val="00346B08"/>
    <w:rsid w:val="00347756"/>
    <w:rsid w:val="00352F42"/>
    <w:rsid w:val="003539AB"/>
    <w:rsid w:val="00354255"/>
    <w:rsid w:val="00354A31"/>
    <w:rsid w:val="003558B3"/>
    <w:rsid w:val="003578F8"/>
    <w:rsid w:val="00360690"/>
    <w:rsid w:val="0036158F"/>
    <w:rsid w:val="0036238F"/>
    <w:rsid w:val="00363CAF"/>
    <w:rsid w:val="00363E7C"/>
    <w:rsid w:val="00365B0F"/>
    <w:rsid w:val="003666EC"/>
    <w:rsid w:val="003668A4"/>
    <w:rsid w:val="00367650"/>
    <w:rsid w:val="00372F60"/>
    <w:rsid w:val="00376A7F"/>
    <w:rsid w:val="00376D06"/>
    <w:rsid w:val="00381CFF"/>
    <w:rsid w:val="00381DE3"/>
    <w:rsid w:val="00381FB8"/>
    <w:rsid w:val="003827A2"/>
    <w:rsid w:val="00384359"/>
    <w:rsid w:val="00386B50"/>
    <w:rsid w:val="00387DF5"/>
    <w:rsid w:val="00394F56"/>
    <w:rsid w:val="00395729"/>
    <w:rsid w:val="00395BAD"/>
    <w:rsid w:val="00396473"/>
    <w:rsid w:val="003965CA"/>
    <w:rsid w:val="003A1500"/>
    <w:rsid w:val="003A371B"/>
    <w:rsid w:val="003A3A1B"/>
    <w:rsid w:val="003A3FC1"/>
    <w:rsid w:val="003A59D4"/>
    <w:rsid w:val="003B0377"/>
    <w:rsid w:val="003B2BEA"/>
    <w:rsid w:val="003B311E"/>
    <w:rsid w:val="003B39EE"/>
    <w:rsid w:val="003B4840"/>
    <w:rsid w:val="003B4D07"/>
    <w:rsid w:val="003B542F"/>
    <w:rsid w:val="003B5EA8"/>
    <w:rsid w:val="003B69E0"/>
    <w:rsid w:val="003C2ABC"/>
    <w:rsid w:val="003C30D7"/>
    <w:rsid w:val="003C410D"/>
    <w:rsid w:val="003C5DE7"/>
    <w:rsid w:val="003C6BBB"/>
    <w:rsid w:val="003C7777"/>
    <w:rsid w:val="003D084B"/>
    <w:rsid w:val="003D116F"/>
    <w:rsid w:val="003D1458"/>
    <w:rsid w:val="003D2245"/>
    <w:rsid w:val="003D4AFC"/>
    <w:rsid w:val="003D6572"/>
    <w:rsid w:val="003D70C8"/>
    <w:rsid w:val="003E0269"/>
    <w:rsid w:val="003E3CB4"/>
    <w:rsid w:val="003E5955"/>
    <w:rsid w:val="003E5DF3"/>
    <w:rsid w:val="003F00F1"/>
    <w:rsid w:val="003F27C0"/>
    <w:rsid w:val="003F5FDC"/>
    <w:rsid w:val="003F7E36"/>
    <w:rsid w:val="004011A9"/>
    <w:rsid w:val="0040228E"/>
    <w:rsid w:val="0040271D"/>
    <w:rsid w:val="00405604"/>
    <w:rsid w:val="00407011"/>
    <w:rsid w:val="004073C2"/>
    <w:rsid w:val="004079E1"/>
    <w:rsid w:val="004108B5"/>
    <w:rsid w:val="00411767"/>
    <w:rsid w:val="004124BB"/>
    <w:rsid w:val="00412706"/>
    <w:rsid w:val="0041345D"/>
    <w:rsid w:val="00413901"/>
    <w:rsid w:val="00413F89"/>
    <w:rsid w:val="00416026"/>
    <w:rsid w:val="00416D89"/>
    <w:rsid w:val="004203CC"/>
    <w:rsid w:val="00420E8C"/>
    <w:rsid w:val="00421C67"/>
    <w:rsid w:val="004223E5"/>
    <w:rsid w:val="004231DB"/>
    <w:rsid w:val="004237E4"/>
    <w:rsid w:val="00425EAE"/>
    <w:rsid w:val="0042707A"/>
    <w:rsid w:val="00427B36"/>
    <w:rsid w:val="004323F2"/>
    <w:rsid w:val="00432604"/>
    <w:rsid w:val="004327BF"/>
    <w:rsid w:val="0043371E"/>
    <w:rsid w:val="00433AC4"/>
    <w:rsid w:val="00433E83"/>
    <w:rsid w:val="004341D0"/>
    <w:rsid w:val="00434DD8"/>
    <w:rsid w:val="004350C7"/>
    <w:rsid w:val="00435243"/>
    <w:rsid w:val="0043728B"/>
    <w:rsid w:val="00441A9A"/>
    <w:rsid w:val="004420EE"/>
    <w:rsid w:val="00444324"/>
    <w:rsid w:val="00444E1A"/>
    <w:rsid w:val="0044726A"/>
    <w:rsid w:val="00450317"/>
    <w:rsid w:val="00450D9C"/>
    <w:rsid w:val="004529FF"/>
    <w:rsid w:val="00453703"/>
    <w:rsid w:val="00454798"/>
    <w:rsid w:val="004548C3"/>
    <w:rsid w:val="0045680B"/>
    <w:rsid w:val="00462609"/>
    <w:rsid w:val="00464513"/>
    <w:rsid w:val="004661C9"/>
    <w:rsid w:val="0046663D"/>
    <w:rsid w:val="004678D1"/>
    <w:rsid w:val="00471950"/>
    <w:rsid w:val="00471BEB"/>
    <w:rsid w:val="004725FD"/>
    <w:rsid w:val="00476CCB"/>
    <w:rsid w:val="00477119"/>
    <w:rsid w:val="004810AE"/>
    <w:rsid w:val="00486536"/>
    <w:rsid w:val="0048788E"/>
    <w:rsid w:val="004926FE"/>
    <w:rsid w:val="00495350"/>
    <w:rsid w:val="0049642A"/>
    <w:rsid w:val="00496773"/>
    <w:rsid w:val="004976B2"/>
    <w:rsid w:val="004A072A"/>
    <w:rsid w:val="004A0E40"/>
    <w:rsid w:val="004A1557"/>
    <w:rsid w:val="004A1583"/>
    <w:rsid w:val="004A160F"/>
    <w:rsid w:val="004A16EB"/>
    <w:rsid w:val="004A3F1D"/>
    <w:rsid w:val="004B1769"/>
    <w:rsid w:val="004B3811"/>
    <w:rsid w:val="004B3AA3"/>
    <w:rsid w:val="004B5044"/>
    <w:rsid w:val="004B5192"/>
    <w:rsid w:val="004B673E"/>
    <w:rsid w:val="004B6DA4"/>
    <w:rsid w:val="004C1819"/>
    <w:rsid w:val="004C23CE"/>
    <w:rsid w:val="004C4FA5"/>
    <w:rsid w:val="004C5261"/>
    <w:rsid w:val="004C55A3"/>
    <w:rsid w:val="004C56B1"/>
    <w:rsid w:val="004C6822"/>
    <w:rsid w:val="004D02B9"/>
    <w:rsid w:val="004D078E"/>
    <w:rsid w:val="004D17BD"/>
    <w:rsid w:val="004D1B8E"/>
    <w:rsid w:val="004D2253"/>
    <w:rsid w:val="004D405E"/>
    <w:rsid w:val="004D417E"/>
    <w:rsid w:val="004D6DEF"/>
    <w:rsid w:val="004D772A"/>
    <w:rsid w:val="004E2AA7"/>
    <w:rsid w:val="004F005A"/>
    <w:rsid w:val="004F01F7"/>
    <w:rsid w:val="004F2792"/>
    <w:rsid w:val="004F45D5"/>
    <w:rsid w:val="004F6B2D"/>
    <w:rsid w:val="004F7069"/>
    <w:rsid w:val="004F757C"/>
    <w:rsid w:val="004F7992"/>
    <w:rsid w:val="005012E6"/>
    <w:rsid w:val="00502817"/>
    <w:rsid w:val="00504457"/>
    <w:rsid w:val="005049E7"/>
    <w:rsid w:val="00505879"/>
    <w:rsid w:val="00505DBC"/>
    <w:rsid w:val="00505DCA"/>
    <w:rsid w:val="00506768"/>
    <w:rsid w:val="00510BDD"/>
    <w:rsid w:val="00511AFF"/>
    <w:rsid w:val="00512526"/>
    <w:rsid w:val="00516617"/>
    <w:rsid w:val="00516D64"/>
    <w:rsid w:val="005206EF"/>
    <w:rsid w:val="005217DC"/>
    <w:rsid w:val="005219BE"/>
    <w:rsid w:val="00521FD7"/>
    <w:rsid w:val="0052370D"/>
    <w:rsid w:val="0052429F"/>
    <w:rsid w:val="00526347"/>
    <w:rsid w:val="00530EE5"/>
    <w:rsid w:val="00530EFD"/>
    <w:rsid w:val="00531635"/>
    <w:rsid w:val="005324FB"/>
    <w:rsid w:val="00533F47"/>
    <w:rsid w:val="00536FB1"/>
    <w:rsid w:val="00537315"/>
    <w:rsid w:val="005403A6"/>
    <w:rsid w:val="00544C23"/>
    <w:rsid w:val="00545E25"/>
    <w:rsid w:val="00547370"/>
    <w:rsid w:val="00550B02"/>
    <w:rsid w:val="0055126E"/>
    <w:rsid w:val="00554948"/>
    <w:rsid w:val="00556470"/>
    <w:rsid w:val="00562BC9"/>
    <w:rsid w:val="005634A5"/>
    <w:rsid w:val="00563816"/>
    <w:rsid w:val="00565230"/>
    <w:rsid w:val="005658F0"/>
    <w:rsid w:val="00566967"/>
    <w:rsid w:val="0056783F"/>
    <w:rsid w:val="005709EF"/>
    <w:rsid w:val="00574296"/>
    <w:rsid w:val="0057437B"/>
    <w:rsid w:val="005743C3"/>
    <w:rsid w:val="00575603"/>
    <w:rsid w:val="00575BCA"/>
    <w:rsid w:val="00575CC2"/>
    <w:rsid w:val="005765DC"/>
    <w:rsid w:val="00582448"/>
    <w:rsid w:val="00582504"/>
    <w:rsid w:val="00584C73"/>
    <w:rsid w:val="00586F7D"/>
    <w:rsid w:val="00587B14"/>
    <w:rsid w:val="0059079C"/>
    <w:rsid w:val="00591249"/>
    <w:rsid w:val="0059130A"/>
    <w:rsid w:val="0059159E"/>
    <w:rsid w:val="00591E42"/>
    <w:rsid w:val="00592AA5"/>
    <w:rsid w:val="005933F5"/>
    <w:rsid w:val="00594ED1"/>
    <w:rsid w:val="0059516E"/>
    <w:rsid w:val="00596EE8"/>
    <w:rsid w:val="00597851"/>
    <w:rsid w:val="005A0069"/>
    <w:rsid w:val="005A0130"/>
    <w:rsid w:val="005A0798"/>
    <w:rsid w:val="005A1DA2"/>
    <w:rsid w:val="005A3F61"/>
    <w:rsid w:val="005A4F3D"/>
    <w:rsid w:val="005A6821"/>
    <w:rsid w:val="005B0A2C"/>
    <w:rsid w:val="005B0A86"/>
    <w:rsid w:val="005B5802"/>
    <w:rsid w:val="005B622C"/>
    <w:rsid w:val="005B7289"/>
    <w:rsid w:val="005B759B"/>
    <w:rsid w:val="005C0DF2"/>
    <w:rsid w:val="005C170D"/>
    <w:rsid w:val="005C1C05"/>
    <w:rsid w:val="005C1E27"/>
    <w:rsid w:val="005C2ACE"/>
    <w:rsid w:val="005C5B39"/>
    <w:rsid w:val="005D0323"/>
    <w:rsid w:val="005D22FF"/>
    <w:rsid w:val="005D5818"/>
    <w:rsid w:val="005D60A4"/>
    <w:rsid w:val="005D60BD"/>
    <w:rsid w:val="005E27B8"/>
    <w:rsid w:val="005E2CF9"/>
    <w:rsid w:val="005E4B40"/>
    <w:rsid w:val="005E6776"/>
    <w:rsid w:val="005E74F3"/>
    <w:rsid w:val="005E7DC7"/>
    <w:rsid w:val="005E7E31"/>
    <w:rsid w:val="005F0439"/>
    <w:rsid w:val="005F0E61"/>
    <w:rsid w:val="005F2584"/>
    <w:rsid w:val="005F2CA1"/>
    <w:rsid w:val="005F4A05"/>
    <w:rsid w:val="005F527B"/>
    <w:rsid w:val="005F63B4"/>
    <w:rsid w:val="005F7451"/>
    <w:rsid w:val="005F781E"/>
    <w:rsid w:val="00600110"/>
    <w:rsid w:val="00602023"/>
    <w:rsid w:val="00603E0E"/>
    <w:rsid w:val="00606423"/>
    <w:rsid w:val="00607917"/>
    <w:rsid w:val="00607E11"/>
    <w:rsid w:val="00612965"/>
    <w:rsid w:val="00613F4D"/>
    <w:rsid w:val="00614A4F"/>
    <w:rsid w:val="00620946"/>
    <w:rsid w:val="00621BA5"/>
    <w:rsid w:val="00622D9B"/>
    <w:rsid w:val="00623591"/>
    <w:rsid w:val="00623F03"/>
    <w:rsid w:val="0062674A"/>
    <w:rsid w:val="00627D19"/>
    <w:rsid w:val="0063099A"/>
    <w:rsid w:val="00630E29"/>
    <w:rsid w:val="00631801"/>
    <w:rsid w:val="006330C8"/>
    <w:rsid w:val="00635044"/>
    <w:rsid w:val="006358C2"/>
    <w:rsid w:val="006362C7"/>
    <w:rsid w:val="0063694A"/>
    <w:rsid w:val="00637CCA"/>
    <w:rsid w:val="00640BAC"/>
    <w:rsid w:val="00641C90"/>
    <w:rsid w:val="00641E5C"/>
    <w:rsid w:val="00643CB5"/>
    <w:rsid w:val="00644696"/>
    <w:rsid w:val="00645776"/>
    <w:rsid w:val="00645F15"/>
    <w:rsid w:val="00646D47"/>
    <w:rsid w:val="0065018B"/>
    <w:rsid w:val="006503EC"/>
    <w:rsid w:val="006535DD"/>
    <w:rsid w:val="00656428"/>
    <w:rsid w:val="0066008E"/>
    <w:rsid w:val="00663B48"/>
    <w:rsid w:val="006645D8"/>
    <w:rsid w:val="00664904"/>
    <w:rsid w:val="006665B1"/>
    <w:rsid w:val="0067095E"/>
    <w:rsid w:val="006734B3"/>
    <w:rsid w:val="00676F5E"/>
    <w:rsid w:val="00682166"/>
    <w:rsid w:val="00684D92"/>
    <w:rsid w:val="00684F56"/>
    <w:rsid w:val="00685769"/>
    <w:rsid w:val="00686B6D"/>
    <w:rsid w:val="00686CCB"/>
    <w:rsid w:val="00687F7C"/>
    <w:rsid w:val="006903BA"/>
    <w:rsid w:val="0069176A"/>
    <w:rsid w:val="006947FF"/>
    <w:rsid w:val="006958BA"/>
    <w:rsid w:val="00695DA9"/>
    <w:rsid w:val="00697570"/>
    <w:rsid w:val="0069796D"/>
    <w:rsid w:val="006A06C3"/>
    <w:rsid w:val="006A5D20"/>
    <w:rsid w:val="006A7524"/>
    <w:rsid w:val="006B0BAF"/>
    <w:rsid w:val="006B1292"/>
    <w:rsid w:val="006B5608"/>
    <w:rsid w:val="006B56F0"/>
    <w:rsid w:val="006B6F44"/>
    <w:rsid w:val="006B7FB5"/>
    <w:rsid w:val="006C1E16"/>
    <w:rsid w:val="006C4AAF"/>
    <w:rsid w:val="006C4F7C"/>
    <w:rsid w:val="006C52F6"/>
    <w:rsid w:val="006C5EF4"/>
    <w:rsid w:val="006C6404"/>
    <w:rsid w:val="006D1CEE"/>
    <w:rsid w:val="006D5629"/>
    <w:rsid w:val="006D6878"/>
    <w:rsid w:val="006D6F42"/>
    <w:rsid w:val="006E1F9F"/>
    <w:rsid w:val="006E487F"/>
    <w:rsid w:val="006E51E7"/>
    <w:rsid w:val="006E689B"/>
    <w:rsid w:val="006F1F87"/>
    <w:rsid w:val="006F3148"/>
    <w:rsid w:val="006F3B20"/>
    <w:rsid w:val="006F42B9"/>
    <w:rsid w:val="006F42BA"/>
    <w:rsid w:val="006F5F8E"/>
    <w:rsid w:val="007003A3"/>
    <w:rsid w:val="00701C07"/>
    <w:rsid w:val="00702D8C"/>
    <w:rsid w:val="00703523"/>
    <w:rsid w:val="00703812"/>
    <w:rsid w:val="007046E6"/>
    <w:rsid w:val="00705450"/>
    <w:rsid w:val="0070553A"/>
    <w:rsid w:val="00705B70"/>
    <w:rsid w:val="00705D7F"/>
    <w:rsid w:val="00707241"/>
    <w:rsid w:val="00710E56"/>
    <w:rsid w:val="007128A9"/>
    <w:rsid w:val="00713B59"/>
    <w:rsid w:val="00714D86"/>
    <w:rsid w:val="00714DCF"/>
    <w:rsid w:val="00715117"/>
    <w:rsid w:val="0071703B"/>
    <w:rsid w:val="007203BD"/>
    <w:rsid w:val="00720F86"/>
    <w:rsid w:val="007213B1"/>
    <w:rsid w:val="007221C3"/>
    <w:rsid w:val="0072314A"/>
    <w:rsid w:val="007244BE"/>
    <w:rsid w:val="00725A58"/>
    <w:rsid w:val="0073102D"/>
    <w:rsid w:val="00731539"/>
    <w:rsid w:val="00733C1E"/>
    <w:rsid w:val="0073470E"/>
    <w:rsid w:val="0073507A"/>
    <w:rsid w:val="00736F97"/>
    <w:rsid w:val="0073734D"/>
    <w:rsid w:val="00740D05"/>
    <w:rsid w:val="00745B9E"/>
    <w:rsid w:val="00746B40"/>
    <w:rsid w:val="00746F2E"/>
    <w:rsid w:val="0074708E"/>
    <w:rsid w:val="007500B5"/>
    <w:rsid w:val="00750558"/>
    <w:rsid w:val="00751222"/>
    <w:rsid w:val="00751CB9"/>
    <w:rsid w:val="007534D8"/>
    <w:rsid w:val="00753E3B"/>
    <w:rsid w:val="00756240"/>
    <w:rsid w:val="0075677B"/>
    <w:rsid w:val="00756D3A"/>
    <w:rsid w:val="00757704"/>
    <w:rsid w:val="00763C39"/>
    <w:rsid w:val="00764208"/>
    <w:rsid w:val="00764755"/>
    <w:rsid w:val="007667D7"/>
    <w:rsid w:val="00766C89"/>
    <w:rsid w:val="00767121"/>
    <w:rsid w:val="007671B9"/>
    <w:rsid w:val="007706CB"/>
    <w:rsid w:val="00771C2E"/>
    <w:rsid w:val="00774A9A"/>
    <w:rsid w:val="00775234"/>
    <w:rsid w:val="00777D4A"/>
    <w:rsid w:val="00777DB2"/>
    <w:rsid w:val="007823A0"/>
    <w:rsid w:val="0078612E"/>
    <w:rsid w:val="007863D0"/>
    <w:rsid w:val="007864B2"/>
    <w:rsid w:val="00786D53"/>
    <w:rsid w:val="00787607"/>
    <w:rsid w:val="0079062B"/>
    <w:rsid w:val="007918EA"/>
    <w:rsid w:val="00793087"/>
    <w:rsid w:val="00793EAB"/>
    <w:rsid w:val="0079799F"/>
    <w:rsid w:val="007A068C"/>
    <w:rsid w:val="007A0D99"/>
    <w:rsid w:val="007A1D02"/>
    <w:rsid w:val="007A25AC"/>
    <w:rsid w:val="007A343D"/>
    <w:rsid w:val="007A3BCC"/>
    <w:rsid w:val="007A5B52"/>
    <w:rsid w:val="007A69CF"/>
    <w:rsid w:val="007B0EA1"/>
    <w:rsid w:val="007B4AA1"/>
    <w:rsid w:val="007B6AB8"/>
    <w:rsid w:val="007C004D"/>
    <w:rsid w:val="007C078E"/>
    <w:rsid w:val="007C1BE9"/>
    <w:rsid w:val="007C2586"/>
    <w:rsid w:val="007C2BB5"/>
    <w:rsid w:val="007C3EFB"/>
    <w:rsid w:val="007C4C29"/>
    <w:rsid w:val="007C5267"/>
    <w:rsid w:val="007D0429"/>
    <w:rsid w:val="007D09D4"/>
    <w:rsid w:val="007D0EDE"/>
    <w:rsid w:val="007D103B"/>
    <w:rsid w:val="007D1EC8"/>
    <w:rsid w:val="007D3695"/>
    <w:rsid w:val="007D38B6"/>
    <w:rsid w:val="007D525B"/>
    <w:rsid w:val="007D5CB0"/>
    <w:rsid w:val="007E0950"/>
    <w:rsid w:val="007E1FCB"/>
    <w:rsid w:val="007E2F73"/>
    <w:rsid w:val="007E37EC"/>
    <w:rsid w:val="007E3900"/>
    <w:rsid w:val="007E3F5C"/>
    <w:rsid w:val="007E431A"/>
    <w:rsid w:val="007E4A61"/>
    <w:rsid w:val="007E75D0"/>
    <w:rsid w:val="007F0BC6"/>
    <w:rsid w:val="007F3713"/>
    <w:rsid w:val="007F598F"/>
    <w:rsid w:val="008004E3"/>
    <w:rsid w:val="00800DB8"/>
    <w:rsid w:val="00804318"/>
    <w:rsid w:val="00804826"/>
    <w:rsid w:val="00804EA4"/>
    <w:rsid w:val="00805147"/>
    <w:rsid w:val="00807CEA"/>
    <w:rsid w:val="00810C98"/>
    <w:rsid w:val="00811858"/>
    <w:rsid w:val="00813138"/>
    <w:rsid w:val="00813F11"/>
    <w:rsid w:val="0081684D"/>
    <w:rsid w:val="0082254F"/>
    <w:rsid w:val="00824691"/>
    <w:rsid w:val="00825AC3"/>
    <w:rsid w:val="0082647B"/>
    <w:rsid w:val="00826ACF"/>
    <w:rsid w:val="008274D3"/>
    <w:rsid w:val="00830EF4"/>
    <w:rsid w:val="00831787"/>
    <w:rsid w:val="00835919"/>
    <w:rsid w:val="0084065C"/>
    <w:rsid w:val="008432A8"/>
    <w:rsid w:val="008435C9"/>
    <w:rsid w:val="00843B32"/>
    <w:rsid w:val="008526C5"/>
    <w:rsid w:val="00852A92"/>
    <w:rsid w:val="008530ED"/>
    <w:rsid w:val="008533C7"/>
    <w:rsid w:val="00853417"/>
    <w:rsid w:val="008561D1"/>
    <w:rsid w:val="00856FF3"/>
    <w:rsid w:val="0086042A"/>
    <w:rsid w:val="0086042E"/>
    <w:rsid w:val="00861664"/>
    <w:rsid w:val="00863A12"/>
    <w:rsid w:val="00863AA8"/>
    <w:rsid w:val="00863CA0"/>
    <w:rsid w:val="00865510"/>
    <w:rsid w:val="00865DD4"/>
    <w:rsid w:val="008664B0"/>
    <w:rsid w:val="0086680A"/>
    <w:rsid w:val="008675B6"/>
    <w:rsid w:val="00867889"/>
    <w:rsid w:val="00871207"/>
    <w:rsid w:val="0088076D"/>
    <w:rsid w:val="00882F0B"/>
    <w:rsid w:val="0088372A"/>
    <w:rsid w:val="00883A75"/>
    <w:rsid w:val="00887912"/>
    <w:rsid w:val="00887D9B"/>
    <w:rsid w:val="0089059E"/>
    <w:rsid w:val="00891145"/>
    <w:rsid w:val="00891782"/>
    <w:rsid w:val="00891D89"/>
    <w:rsid w:val="0089279A"/>
    <w:rsid w:val="008933AA"/>
    <w:rsid w:val="008943BA"/>
    <w:rsid w:val="00894B6A"/>
    <w:rsid w:val="00896B19"/>
    <w:rsid w:val="00896D5C"/>
    <w:rsid w:val="00897A77"/>
    <w:rsid w:val="008A02F2"/>
    <w:rsid w:val="008A0414"/>
    <w:rsid w:val="008A18AF"/>
    <w:rsid w:val="008A280E"/>
    <w:rsid w:val="008A2AAC"/>
    <w:rsid w:val="008A40A2"/>
    <w:rsid w:val="008A4CAA"/>
    <w:rsid w:val="008A6A51"/>
    <w:rsid w:val="008B0B8D"/>
    <w:rsid w:val="008B0CAD"/>
    <w:rsid w:val="008B2CF6"/>
    <w:rsid w:val="008B3F11"/>
    <w:rsid w:val="008B4837"/>
    <w:rsid w:val="008B48F4"/>
    <w:rsid w:val="008B49D5"/>
    <w:rsid w:val="008B692F"/>
    <w:rsid w:val="008C0AD9"/>
    <w:rsid w:val="008C1041"/>
    <w:rsid w:val="008C15AC"/>
    <w:rsid w:val="008C1884"/>
    <w:rsid w:val="008C190F"/>
    <w:rsid w:val="008C29C3"/>
    <w:rsid w:val="008C2D37"/>
    <w:rsid w:val="008C4D9F"/>
    <w:rsid w:val="008D2977"/>
    <w:rsid w:val="008D29E1"/>
    <w:rsid w:val="008D3A54"/>
    <w:rsid w:val="008D453C"/>
    <w:rsid w:val="008D6208"/>
    <w:rsid w:val="008D79A4"/>
    <w:rsid w:val="008D7BAF"/>
    <w:rsid w:val="008E00A8"/>
    <w:rsid w:val="008E1DD9"/>
    <w:rsid w:val="008E30A0"/>
    <w:rsid w:val="008E3C4C"/>
    <w:rsid w:val="008E45F0"/>
    <w:rsid w:val="008E6FB8"/>
    <w:rsid w:val="008F208D"/>
    <w:rsid w:val="008F3F52"/>
    <w:rsid w:val="008F5FF0"/>
    <w:rsid w:val="008F646B"/>
    <w:rsid w:val="008F70A3"/>
    <w:rsid w:val="008F7CA5"/>
    <w:rsid w:val="00900843"/>
    <w:rsid w:val="00900E3A"/>
    <w:rsid w:val="00900E81"/>
    <w:rsid w:val="00901697"/>
    <w:rsid w:val="0090249E"/>
    <w:rsid w:val="00902569"/>
    <w:rsid w:val="00904F27"/>
    <w:rsid w:val="00905C21"/>
    <w:rsid w:val="009077F1"/>
    <w:rsid w:val="009121B9"/>
    <w:rsid w:val="009123C8"/>
    <w:rsid w:val="0091262D"/>
    <w:rsid w:val="0091435B"/>
    <w:rsid w:val="00915B5D"/>
    <w:rsid w:val="00917C40"/>
    <w:rsid w:val="00917CB7"/>
    <w:rsid w:val="00920086"/>
    <w:rsid w:val="009221D1"/>
    <w:rsid w:val="00922A37"/>
    <w:rsid w:val="00923EEC"/>
    <w:rsid w:val="00924A39"/>
    <w:rsid w:val="009273EE"/>
    <w:rsid w:val="00931249"/>
    <w:rsid w:val="0093350B"/>
    <w:rsid w:val="009338FB"/>
    <w:rsid w:val="0093421F"/>
    <w:rsid w:val="00935685"/>
    <w:rsid w:val="00935B7B"/>
    <w:rsid w:val="0093767D"/>
    <w:rsid w:val="00937B3B"/>
    <w:rsid w:val="0094047D"/>
    <w:rsid w:val="009406DF"/>
    <w:rsid w:val="0094141A"/>
    <w:rsid w:val="00941D5F"/>
    <w:rsid w:val="0094377B"/>
    <w:rsid w:val="009441EE"/>
    <w:rsid w:val="00944D35"/>
    <w:rsid w:val="0094698F"/>
    <w:rsid w:val="00950447"/>
    <w:rsid w:val="00951E54"/>
    <w:rsid w:val="0095242F"/>
    <w:rsid w:val="00954ABA"/>
    <w:rsid w:val="00955340"/>
    <w:rsid w:val="0095539B"/>
    <w:rsid w:val="00955BD6"/>
    <w:rsid w:val="009563D9"/>
    <w:rsid w:val="009609B8"/>
    <w:rsid w:val="00960AB6"/>
    <w:rsid w:val="00961325"/>
    <w:rsid w:val="009616A5"/>
    <w:rsid w:val="00965AD4"/>
    <w:rsid w:val="00965FCA"/>
    <w:rsid w:val="00966C79"/>
    <w:rsid w:val="00967912"/>
    <w:rsid w:val="00967F4C"/>
    <w:rsid w:val="0097168D"/>
    <w:rsid w:val="009723A6"/>
    <w:rsid w:val="00972E88"/>
    <w:rsid w:val="00974457"/>
    <w:rsid w:val="009749EA"/>
    <w:rsid w:val="00975F86"/>
    <w:rsid w:val="0097665A"/>
    <w:rsid w:val="009806FB"/>
    <w:rsid w:val="00982334"/>
    <w:rsid w:val="00982D79"/>
    <w:rsid w:val="009836AE"/>
    <w:rsid w:val="0098384B"/>
    <w:rsid w:val="0098501C"/>
    <w:rsid w:val="00986188"/>
    <w:rsid w:val="00986C06"/>
    <w:rsid w:val="00986EA3"/>
    <w:rsid w:val="0098704F"/>
    <w:rsid w:val="0099024B"/>
    <w:rsid w:val="00992135"/>
    <w:rsid w:val="009926F0"/>
    <w:rsid w:val="0099370F"/>
    <w:rsid w:val="00994979"/>
    <w:rsid w:val="009960B6"/>
    <w:rsid w:val="009A0325"/>
    <w:rsid w:val="009A1EDF"/>
    <w:rsid w:val="009A2A6B"/>
    <w:rsid w:val="009A3236"/>
    <w:rsid w:val="009A43DC"/>
    <w:rsid w:val="009A45C4"/>
    <w:rsid w:val="009A4A4C"/>
    <w:rsid w:val="009A65AC"/>
    <w:rsid w:val="009B05EE"/>
    <w:rsid w:val="009B0ADD"/>
    <w:rsid w:val="009B0BD6"/>
    <w:rsid w:val="009B0BE1"/>
    <w:rsid w:val="009B1DA2"/>
    <w:rsid w:val="009B4EF5"/>
    <w:rsid w:val="009C07B2"/>
    <w:rsid w:val="009C103F"/>
    <w:rsid w:val="009C22E0"/>
    <w:rsid w:val="009C2FF6"/>
    <w:rsid w:val="009C2FFB"/>
    <w:rsid w:val="009C314D"/>
    <w:rsid w:val="009C5ADB"/>
    <w:rsid w:val="009C5B74"/>
    <w:rsid w:val="009C68B3"/>
    <w:rsid w:val="009C7DBE"/>
    <w:rsid w:val="009D0B0F"/>
    <w:rsid w:val="009D50B1"/>
    <w:rsid w:val="009D55F8"/>
    <w:rsid w:val="009D713E"/>
    <w:rsid w:val="009D7D34"/>
    <w:rsid w:val="009E0508"/>
    <w:rsid w:val="009E1EA1"/>
    <w:rsid w:val="009E3471"/>
    <w:rsid w:val="009E3FDA"/>
    <w:rsid w:val="009E447C"/>
    <w:rsid w:val="009E5DE9"/>
    <w:rsid w:val="009E610F"/>
    <w:rsid w:val="009F0846"/>
    <w:rsid w:val="009F36A3"/>
    <w:rsid w:val="009F45D6"/>
    <w:rsid w:val="009F4ACE"/>
    <w:rsid w:val="009F5039"/>
    <w:rsid w:val="009F5EB9"/>
    <w:rsid w:val="009F65D1"/>
    <w:rsid w:val="009F6B19"/>
    <w:rsid w:val="009F74E7"/>
    <w:rsid w:val="009F776D"/>
    <w:rsid w:val="009F7F3C"/>
    <w:rsid w:val="00A028CB"/>
    <w:rsid w:val="00A02BD8"/>
    <w:rsid w:val="00A057BD"/>
    <w:rsid w:val="00A058A8"/>
    <w:rsid w:val="00A11BC5"/>
    <w:rsid w:val="00A1205F"/>
    <w:rsid w:val="00A13583"/>
    <w:rsid w:val="00A13CE2"/>
    <w:rsid w:val="00A14125"/>
    <w:rsid w:val="00A142B9"/>
    <w:rsid w:val="00A15574"/>
    <w:rsid w:val="00A21C3C"/>
    <w:rsid w:val="00A225D1"/>
    <w:rsid w:val="00A23108"/>
    <w:rsid w:val="00A237A4"/>
    <w:rsid w:val="00A238AD"/>
    <w:rsid w:val="00A26172"/>
    <w:rsid w:val="00A26896"/>
    <w:rsid w:val="00A2700D"/>
    <w:rsid w:val="00A271AA"/>
    <w:rsid w:val="00A272CE"/>
    <w:rsid w:val="00A277DC"/>
    <w:rsid w:val="00A30E7B"/>
    <w:rsid w:val="00A31150"/>
    <w:rsid w:val="00A314C1"/>
    <w:rsid w:val="00A31626"/>
    <w:rsid w:val="00A32FF1"/>
    <w:rsid w:val="00A40BA8"/>
    <w:rsid w:val="00A440A1"/>
    <w:rsid w:val="00A45E69"/>
    <w:rsid w:val="00A46943"/>
    <w:rsid w:val="00A47B2A"/>
    <w:rsid w:val="00A50550"/>
    <w:rsid w:val="00A5240F"/>
    <w:rsid w:val="00A52517"/>
    <w:rsid w:val="00A5360C"/>
    <w:rsid w:val="00A567DF"/>
    <w:rsid w:val="00A576CD"/>
    <w:rsid w:val="00A60251"/>
    <w:rsid w:val="00A6037E"/>
    <w:rsid w:val="00A6072F"/>
    <w:rsid w:val="00A61536"/>
    <w:rsid w:val="00A6302D"/>
    <w:rsid w:val="00A66E4B"/>
    <w:rsid w:val="00A671F7"/>
    <w:rsid w:val="00A67F04"/>
    <w:rsid w:val="00A727C4"/>
    <w:rsid w:val="00A72C44"/>
    <w:rsid w:val="00A72E4B"/>
    <w:rsid w:val="00A73B95"/>
    <w:rsid w:val="00A7446A"/>
    <w:rsid w:val="00A74A29"/>
    <w:rsid w:val="00A8124E"/>
    <w:rsid w:val="00A84732"/>
    <w:rsid w:val="00A87738"/>
    <w:rsid w:val="00A87C6A"/>
    <w:rsid w:val="00A917F7"/>
    <w:rsid w:val="00A91C31"/>
    <w:rsid w:val="00A920A8"/>
    <w:rsid w:val="00A972B9"/>
    <w:rsid w:val="00AA0A7A"/>
    <w:rsid w:val="00AA0DD2"/>
    <w:rsid w:val="00AA3C56"/>
    <w:rsid w:val="00AA45D7"/>
    <w:rsid w:val="00AA6CDE"/>
    <w:rsid w:val="00AA75F4"/>
    <w:rsid w:val="00AA7C92"/>
    <w:rsid w:val="00AB0C4F"/>
    <w:rsid w:val="00AB2A1F"/>
    <w:rsid w:val="00AB3E40"/>
    <w:rsid w:val="00AB6BDA"/>
    <w:rsid w:val="00AC070C"/>
    <w:rsid w:val="00AC0F76"/>
    <w:rsid w:val="00AC16FD"/>
    <w:rsid w:val="00AC3211"/>
    <w:rsid w:val="00AC634D"/>
    <w:rsid w:val="00AC6436"/>
    <w:rsid w:val="00AC6480"/>
    <w:rsid w:val="00AC7E35"/>
    <w:rsid w:val="00AD0EC9"/>
    <w:rsid w:val="00AD1490"/>
    <w:rsid w:val="00AD36C0"/>
    <w:rsid w:val="00AD3B2B"/>
    <w:rsid w:val="00AD3C0A"/>
    <w:rsid w:val="00AD53D9"/>
    <w:rsid w:val="00AD6AB4"/>
    <w:rsid w:val="00AD7C27"/>
    <w:rsid w:val="00AE20CC"/>
    <w:rsid w:val="00AE305E"/>
    <w:rsid w:val="00AE30F7"/>
    <w:rsid w:val="00AF0130"/>
    <w:rsid w:val="00AF2042"/>
    <w:rsid w:val="00AF37D4"/>
    <w:rsid w:val="00AF4555"/>
    <w:rsid w:val="00B015C2"/>
    <w:rsid w:val="00B01DE3"/>
    <w:rsid w:val="00B03E4D"/>
    <w:rsid w:val="00B05E7F"/>
    <w:rsid w:val="00B101EE"/>
    <w:rsid w:val="00B1034C"/>
    <w:rsid w:val="00B10FC7"/>
    <w:rsid w:val="00B11402"/>
    <w:rsid w:val="00B118A5"/>
    <w:rsid w:val="00B11AD4"/>
    <w:rsid w:val="00B12D56"/>
    <w:rsid w:val="00B134F9"/>
    <w:rsid w:val="00B15B20"/>
    <w:rsid w:val="00B15D3A"/>
    <w:rsid w:val="00B16F1F"/>
    <w:rsid w:val="00B171C7"/>
    <w:rsid w:val="00B22924"/>
    <w:rsid w:val="00B23875"/>
    <w:rsid w:val="00B24509"/>
    <w:rsid w:val="00B248D4"/>
    <w:rsid w:val="00B25499"/>
    <w:rsid w:val="00B25D14"/>
    <w:rsid w:val="00B25E3C"/>
    <w:rsid w:val="00B2707C"/>
    <w:rsid w:val="00B314DD"/>
    <w:rsid w:val="00B31B05"/>
    <w:rsid w:val="00B32FCC"/>
    <w:rsid w:val="00B33C94"/>
    <w:rsid w:val="00B33CD0"/>
    <w:rsid w:val="00B35FE0"/>
    <w:rsid w:val="00B36B18"/>
    <w:rsid w:val="00B37028"/>
    <w:rsid w:val="00B41672"/>
    <w:rsid w:val="00B41D36"/>
    <w:rsid w:val="00B42DCD"/>
    <w:rsid w:val="00B42E3A"/>
    <w:rsid w:val="00B43C59"/>
    <w:rsid w:val="00B44545"/>
    <w:rsid w:val="00B457D4"/>
    <w:rsid w:val="00B45E7B"/>
    <w:rsid w:val="00B465C1"/>
    <w:rsid w:val="00B5017B"/>
    <w:rsid w:val="00B502B6"/>
    <w:rsid w:val="00B51356"/>
    <w:rsid w:val="00B51A57"/>
    <w:rsid w:val="00B52D1C"/>
    <w:rsid w:val="00B53C0F"/>
    <w:rsid w:val="00B54019"/>
    <w:rsid w:val="00B55B16"/>
    <w:rsid w:val="00B57549"/>
    <w:rsid w:val="00B576C1"/>
    <w:rsid w:val="00B60344"/>
    <w:rsid w:val="00B60A17"/>
    <w:rsid w:val="00B60DDB"/>
    <w:rsid w:val="00B616B9"/>
    <w:rsid w:val="00B619B6"/>
    <w:rsid w:val="00B6332F"/>
    <w:rsid w:val="00B639B4"/>
    <w:rsid w:val="00B64AFE"/>
    <w:rsid w:val="00B64CD8"/>
    <w:rsid w:val="00B66533"/>
    <w:rsid w:val="00B6703F"/>
    <w:rsid w:val="00B67298"/>
    <w:rsid w:val="00B724E4"/>
    <w:rsid w:val="00B728C3"/>
    <w:rsid w:val="00B74553"/>
    <w:rsid w:val="00B755D2"/>
    <w:rsid w:val="00B8299D"/>
    <w:rsid w:val="00B84E1A"/>
    <w:rsid w:val="00B8523C"/>
    <w:rsid w:val="00B919D8"/>
    <w:rsid w:val="00B94D96"/>
    <w:rsid w:val="00B959BA"/>
    <w:rsid w:val="00B96185"/>
    <w:rsid w:val="00B97220"/>
    <w:rsid w:val="00BA3FE7"/>
    <w:rsid w:val="00BA4179"/>
    <w:rsid w:val="00BA4593"/>
    <w:rsid w:val="00BA683D"/>
    <w:rsid w:val="00BB1113"/>
    <w:rsid w:val="00BB159A"/>
    <w:rsid w:val="00BB79E3"/>
    <w:rsid w:val="00BC16FB"/>
    <w:rsid w:val="00BC1C23"/>
    <w:rsid w:val="00BC4E84"/>
    <w:rsid w:val="00BC5460"/>
    <w:rsid w:val="00BC6A7E"/>
    <w:rsid w:val="00BC7327"/>
    <w:rsid w:val="00BD058C"/>
    <w:rsid w:val="00BD0641"/>
    <w:rsid w:val="00BD2A4B"/>
    <w:rsid w:val="00BD3295"/>
    <w:rsid w:val="00BD4DDF"/>
    <w:rsid w:val="00BD617B"/>
    <w:rsid w:val="00BD6ECB"/>
    <w:rsid w:val="00BE0356"/>
    <w:rsid w:val="00BE03C3"/>
    <w:rsid w:val="00BE0C30"/>
    <w:rsid w:val="00BE14A4"/>
    <w:rsid w:val="00BE1E86"/>
    <w:rsid w:val="00BE4506"/>
    <w:rsid w:val="00BE5B13"/>
    <w:rsid w:val="00BE612E"/>
    <w:rsid w:val="00BE76C8"/>
    <w:rsid w:val="00BF0461"/>
    <w:rsid w:val="00BF6179"/>
    <w:rsid w:val="00C03771"/>
    <w:rsid w:val="00C04DAD"/>
    <w:rsid w:val="00C063AF"/>
    <w:rsid w:val="00C112FB"/>
    <w:rsid w:val="00C117F3"/>
    <w:rsid w:val="00C11802"/>
    <w:rsid w:val="00C12FE7"/>
    <w:rsid w:val="00C13ABF"/>
    <w:rsid w:val="00C13AFC"/>
    <w:rsid w:val="00C15947"/>
    <w:rsid w:val="00C16A84"/>
    <w:rsid w:val="00C178F1"/>
    <w:rsid w:val="00C215E1"/>
    <w:rsid w:val="00C21E94"/>
    <w:rsid w:val="00C223F1"/>
    <w:rsid w:val="00C23B3E"/>
    <w:rsid w:val="00C23BC1"/>
    <w:rsid w:val="00C241F4"/>
    <w:rsid w:val="00C24585"/>
    <w:rsid w:val="00C24AFD"/>
    <w:rsid w:val="00C24E81"/>
    <w:rsid w:val="00C26352"/>
    <w:rsid w:val="00C274CE"/>
    <w:rsid w:val="00C27B60"/>
    <w:rsid w:val="00C31F35"/>
    <w:rsid w:val="00C321C2"/>
    <w:rsid w:val="00C33A41"/>
    <w:rsid w:val="00C375B8"/>
    <w:rsid w:val="00C3761E"/>
    <w:rsid w:val="00C437B3"/>
    <w:rsid w:val="00C4597A"/>
    <w:rsid w:val="00C4631C"/>
    <w:rsid w:val="00C47221"/>
    <w:rsid w:val="00C47703"/>
    <w:rsid w:val="00C47A4E"/>
    <w:rsid w:val="00C515C1"/>
    <w:rsid w:val="00C5384E"/>
    <w:rsid w:val="00C5759F"/>
    <w:rsid w:val="00C622C8"/>
    <w:rsid w:val="00C62D6A"/>
    <w:rsid w:val="00C63C6C"/>
    <w:rsid w:val="00C64438"/>
    <w:rsid w:val="00C64639"/>
    <w:rsid w:val="00C677C4"/>
    <w:rsid w:val="00C705F2"/>
    <w:rsid w:val="00C7110E"/>
    <w:rsid w:val="00C749F0"/>
    <w:rsid w:val="00C75C86"/>
    <w:rsid w:val="00C765F0"/>
    <w:rsid w:val="00C773AF"/>
    <w:rsid w:val="00C77BAB"/>
    <w:rsid w:val="00C77C04"/>
    <w:rsid w:val="00C81CDD"/>
    <w:rsid w:val="00C84580"/>
    <w:rsid w:val="00C85814"/>
    <w:rsid w:val="00C86020"/>
    <w:rsid w:val="00C91C5B"/>
    <w:rsid w:val="00C94CDA"/>
    <w:rsid w:val="00C96B37"/>
    <w:rsid w:val="00CA05A5"/>
    <w:rsid w:val="00CA3002"/>
    <w:rsid w:val="00CA4494"/>
    <w:rsid w:val="00CA4675"/>
    <w:rsid w:val="00CA5299"/>
    <w:rsid w:val="00CA56BE"/>
    <w:rsid w:val="00CA5CF1"/>
    <w:rsid w:val="00CA605D"/>
    <w:rsid w:val="00CB0C91"/>
    <w:rsid w:val="00CB2A1F"/>
    <w:rsid w:val="00CB79C2"/>
    <w:rsid w:val="00CC0845"/>
    <w:rsid w:val="00CC100C"/>
    <w:rsid w:val="00CC3DC2"/>
    <w:rsid w:val="00CC409D"/>
    <w:rsid w:val="00CC537A"/>
    <w:rsid w:val="00CC6542"/>
    <w:rsid w:val="00CC7C8E"/>
    <w:rsid w:val="00CD0017"/>
    <w:rsid w:val="00CD16C0"/>
    <w:rsid w:val="00CD1B69"/>
    <w:rsid w:val="00CD1F4F"/>
    <w:rsid w:val="00CD23CF"/>
    <w:rsid w:val="00CD256A"/>
    <w:rsid w:val="00CD3C24"/>
    <w:rsid w:val="00CD3D51"/>
    <w:rsid w:val="00CD5006"/>
    <w:rsid w:val="00CD531D"/>
    <w:rsid w:val="00CD55E7"/>
    <w:rsid w:val="00CD64FB"/>
    <w:rsid w:val="00CE0DB6"/>
    <w:rsid w:val="00CE2923"/>
    <w:rsid w:val="00CE3833"/>
    <w:rsid w:val="00CE4340"/>
    <w:rsid w:val="00CE54E1"/>
    <w:rsid w:val="00CE62B0"/>
    <w:rsid w:val="00CF00CD"/>
    <w:rsid w:val="00CF1B80"/>
    <w:rsid w:val="00CF1EB4"/>
    <w:rsid w:val="00CF508B"/>
    <w:rsid w:val="00CF50DC"/>
    <w:rsid w:val="00CF69E2"/>
    <w:rsid w:val="00CF7E22"/>
    <w:rsid w:val="00D00355"/>
    <w:rsid w:val="00D01F78"/>
    <w:rsid w:val="00D03232"/>
    <w:rsid w:val="00D03A89"/>
    <w:rsid w:val="00D03ECF"/>
    <w:rsid w:val="00D064C6"/>
    <w:rsid w:val="00D07AD0"/>
    <w:rsid w:val="00D10EDE"/>
    <w:rsid w:val="00D11BD2"/>
    <w:rsid w:val="00D11C34"/>
    <w:rsid w:val="00D1348E"/>
    <w:rsid w:val="00D1419A"/>
    <w:rsid w:val="00D16B9E"/>
    <w:rsid w:val="00D17372"/>
    <w:rsid w:val="00D20F96"/>
    <w:rsid w:val="00D2294D"/>
    <w:rsid w:val="00D23EA6"/>
    <w:rsid w:val="00D30C71"/>
    <w:rsid w:val="00D3152C"/>
    <w:rsid w:val="00D3174A"/>
    <w:rsid w:val="00D328E2"/>
    <w:rsid w:val="00D3383C"/>
    <w:rsid w:val="00D342F2"/>
    <w:rsid w:val="00D34EF3"/>
    <w:rsid w:val="00D365FA"/>
    <w:rsid w:val="00D379D2"/>
    <w:rsid w:val="00D41CE6"/>
    <w:rsid w:val="00D43448"/>
    <w:rsid w:val="00D43C14"/>
    <w:rsid w:val="00D4690D"/>
    <w:rsid w:val="00D47EA3"/>
    <w:rsid w:val="00D50C6F"/>
    <w:rsid w:val="00D50E60"/>
    <w:rsid w:val="00D512AF"/>
    <w:rsid w:val="00D52494"/>
    <w:rsid w:val="00D524E0"/>
    <w:rsid w:val="00D5386E"/>
    <w:rsid w:val="00D542B4"/>
    <w:rsid w:val="00D55D3D"/>
    <w:rsid w:val="00D56C7F"/>
    <w:rsid w:val="00D63557"/>
    <w:rsid w:val="00D70C05"/>
    <w:rsid w:val="00D70C61"/>
    <w:rsid w:val="00D719B0"/>
    <w:rsid w:val="00D74454"/>
    <w:rsid w:val="00D75120"/>
    <w:rsid w:val="00D77B17"/>
    <w:rsid w:val="00D77D85"/>
    <w:rsid w:val="00D803D1"/>
    <w:rsid w:val="00D80710"/>
    <w:rsid w:val="00D81C39"/>
    <w:rsid w:val="00D81F95"/>
    <w:rsid w:val="00D833E9"/>
    <w:rsid w:val="00D8378F"/>
    <w:rsid w:val="00D84D1A"/>
    <w:rsid w:val="00D85091"/>
    <w:rsid w:val="00D86871"/>
    <w:rsid w:val="00D90B85"/>
    <w:rsid w:val="00D91FDE"/>
    <w:rsid w:val="00D932F8"/>
    <w:rsid w:val="00DA02B5"/>
    <w:rsid w:val="00DA0787"/>
    <w:rsid w:val="00DA0B38"/>
    <w:rsid w:val="00DA30C9"/>
    <w:rsid w:val="00DA37CF"/>
    <w:rsid w:val="00DA3CAA"/>
    <w:rsid w:val="00DA4539"/>
    <w:rsid w:val="00DA576A"/>
    <w:rsid w:val="00DA7491"/>
    <w:rsid w:val="00DB2F0E"/>
    <w:rsid w:val="00DB5712"/>
    <w:rsid w:val="00DB5D81"/>
    <w:rsid w:val="00DB7612"/>
    <w:rsid w:val="00DC2080"/>
    <w:rsid w:val="00DC3DCA"/>
    <w:rsid w:val="00DC5108"/>
    <w:rsid w:val="00DC62A3"/>
    <w:rsid w:val="00DC7899"/>
    <w:rsid w:val="00DC7B7A"/>
    <w:rsid w:val="00DD049D"/>
    <w:rsid w:val="00DD1C20"/>
    <w:rsid w:val="00DD31DB"/>
    <w:rsid w:val="00DD387C"/>
    <w:rsid w:val="00DD4949"/>
    <w:rsid w:val="00DD53AE"/>
    <w:rsid w:val="00DE085A"/>
    <w:rsid w:val="00DE0C46"/>
    <w:rsid w:val="00DE30FC"/>
    <w:rsid w:val="00DE3E1A"/>
    <w:rsid w:val="00DE776F"/>
    <w:rsid w:val="00DF2242"/>
    <w:rsid w:val="00DF25C4"/>
    <w:rsid w:val="00DF512A"/>
    <w:rsid w:val="00DF76FE"/>
    <w:rsid w:val="00E00EFA"/>
    <w:rsid w:val="00E036BF"/>
    <w:rsid w:val="00E043BC"/>
    <w:rsid w:val="00E047E7"/>
    <w:rsid w:val="00E05237"/>
    <w:rsid w:val="00E05260"/>
    <w:rsid w:val="00E05438"/>
    <w:rsid w:val="00E05E1C"/>
    <w:rsid w:val="00E06707"/>
    <w:rsid w:val="00E073B3"/>
    <w:rsid w:val="00E10A38"/>
    <w:rsid w:val="00E125EA"/>
    <w:rsid w:val="00E139C9"/>
    <w:rsid w:val="00E13E81"/>
    <w:rsid w:val="00E1565D"/>
    <w:rsid w:val="00E16612"/>
    <w:rsid w:val="00E1709C"/>
    <w:rsid w:val="00E1714C"/>
    <w:rsid w:val="00E2009B"/>
    <w:rsid w:val="00E20433"/>
    <w:rsid w:val="00E207DD"/>
    <w:rsid w:val="00E20AA6"/>
    <w:rsid w:val="00E21163"/>
    <w:rsid w:val="00E22CAA"/>
    <w:rsid w:val="00E2468B"/>
    <w:rsid w:val="00E25A02"/>
    <w:rsid w:val="00E25ED3"/>
    <w:rsid w:val="00E2653F"/>
    <w:rsid w:val="00E271A6"/>
    <w:rsid w:val="00E30C05"/>
    <w:rsid w:val="00E31746"/>
    <w:rsid w:val="00E323A8"/>
    <w:rsid w:val="00E32653"/>
    <w:rsid w:val="00E3385F"/>
    <w:rsid w:val="00E341CA"/>
    <w:rsid w:val="00E35993"/>
    <w:rsid w:val="00E35C6C"/>
    <w:rsid w:val="00E4012A"/>
    <w:rsid w:val="00E41F39"/>
    <w:rsid w:val="00E42474"/>
    <w:rsid w:val="00E4264A"/>
    <w:rsid w:val="00E43A46"/>
    <w:rsid w:val="00E45F7D"/>
    <w:rsid w:val="00E4740C"/>
    <w:rsid w:val="00E50AA8"/>
    <w:rsid w:val="00E50B9A"/>
    <w:rsid w:val="00E51B44"/>
    <w:rsid w:val="00E530EE"/>
    <w:rsid w:val="00E563B0"/>
    <w:rsid w:val="00E56467"/>
    <w:rsid w:val="00E564CC"/>
    <w:rsid w:val="00E56FD0"/>
    <w:rsid w:val="00E576C7"/>
    <w:rsid w:val="00E60B1D"/>
    <w:rsid w:val="00E630FD"/>
    <w:rsid w:val="00E64B27"/>
    <w:rsid w:val="00E672C8"/>
    <w:rsid w:val="00E67FE7"/>
    <w:rsid w:val="00E71E93"/>
    <w:rsid w:val="00E74998"/>
    <w:rsid w:val="00E751BD"/>
    <w:rsid w:val="00E75310"/>
    <w:rsid w:val="00E75773"/>
    <w:rsid w:val="00E77D4D"/>
    <w:rsid w:val="00E811AD"/>
    <w:rsid w:val="00E81FAA"/>
    <w:rsid w:val="00E834E4"/>
    <w:rsid w:val="00E839A4"/>
    <w:rsid w:val="00E8413B"/>
    <w:rsid w:val="00E861D8"/>
    <w:rsid w:val="00E872C6"/>
    <w:rsid w:val="00E91494"/>
    <w:rsid w:val="00E917EB"/>
    <w:rsid w:val="00E91852"/>
    <w:rsid w:val="00E922AD"/>
    <w:rsid w:val="00E933CF"/>
    <w:rsid w:val="00E9386B"/>
    <w:rsid w:val="00EA112B"/>
    <w:rsid w:val="00EA13F3"/>
    <w:rsid w:val="00EA1551"/>
    <w:rsid w:val="00EA29E7"/>
    <w:rsid w:val="00EA31DF"/>
    <w:rsid w:val="00EA753B"/>
    <w:rsid w:val="00EB0865"/>
    <w:rsid w:val="00EB202B"/>
    <w:rsid w:val="00EB4EA2"/>
    <w:rsid w:val="00EB5295"/>
    <w:rsid w:val="00EB5914"/>
    <w:rsid w:val="00EB76E9"/>
    <w:rsid w:val="00EC0D25"/>
    <w:rsid w:val="00EC0E63"/>
    <w:rsid w:val="00EC142F"/>
    <w:rsid w:val="00EC1EB1"/>
    <w:rsid w:val="00EC23BA"/>
    <w:rsid w:val="00EC3774"/>
    <w:rsid w:val="00ED0BF9"/>
    <w:rsid w:val="00ED18B8"/>
    <w:rsid w:val="00ED3B8F"/>
    <w:rsid w:val="00ED481D"/>
    <w:rsid w:val="00ED5470"/>
    <w:rsid w:val="00ED7118"/>
    <w:rsid w:val="00ED7B91"/>
    <w:rsid w:val="00EE1182"/>
    <w:rsid w:val="00EE1566"/>
    <w:rsid w:val="00EE1FB4"/>
    <w:rsid w:val="00EE5457"/>
    <w:rsid w:val="00EE57B8"/>
    <w:rsid w:val="00EE6449"/>
    <w:rsid w:val="00EF152D"/>
    <w:rsid w:val="00EF1EFA"/>
    <w:rsid w:val="00EF2137"/>
    <w:rsid w:val="00EF3400"/>
    <w:rsid w:val="00EF414B"/>
    <w:rsid w:val="00EF49DC"/>
    <w:rsid w:val="00EF52FC"/>
    <w:rsid w:val="00EF6F04"/>
    <w:rsid w:val="00F0112C"/>
    <w:rsid w:val="00F02A34"/>
    <w:rsid w:val="00F02BE6"/>
    <w:rsid w:val="00F07359"/>
    <w:rsid w:val="00F14029"/>
    <w:rsid w:val="00F1502A"/>
    <w:rsid w:val="00F15303"/>
    <w:rsid w:val="00F169BC"/>
    <w:rsid w:val="00F172C7"/>
    <w:rsid w:val="00F2340E"/>
    <w:rsid w:val="00F27236"/>
    <w:rsid w:val="00F2791B"/>
    <w:rsid w:val="00F27C1F"/>
    <w:rsid w:val="00F306DD"/>
    <w:rsid w:val="00F30CAF"/>
    <w:rsid w:val="00F30DE1"/>
    <w:rsid w:val="00F323A1"/>
    <w:rsid w:val="00F32AFE"/>
    <w:rsid w:val="00F32DAF"/>
    <w:rsid w:val="00F3484F"/>
    <w:rsid w:val="00F34E18"/>
    <w:rsid w:val="00F353EC"/>
    <w:rsid w:val="00F368F6"/>
    <w:rsid w:val="00F36BFB"/>
    <w:rsid w:val="00F3700B"/>
    <w:rsid w:val="00F400F2"/>
    <w:rsid w:val="00F41313"/>
    <w:rsid w:val="00F416B9"/>
    <w:rsid w:val="00F419DA"/>
    <w:rsid w:val="00F4437D"/>
    <w:rsid w:val="00F44DFD"/>
    <w:rsid w:val="00F47100"/>
    <w:rsid w:val="00F4722D"/>
    <w:rsid w:val="00F4737D"/>
    <w:rsid w:val="00F4776C"/>
    <w:rsid w:val="00F50DDD"/>
    <w:rsid w:val="00F54A54"/>
    <w:rsid w:val="00F56237"/>
    <w:rsid w:val="00F56297"/>
    <w:rsid w:val="00F6051A"/>
    <w:rsid w:val="00F613A3"/>
    <w:rsid w:val="00F6392C"/>
    <w:rsid w:val="00F664B5"/>
    <w:rsid w:val="00F665E3"/>
    <w:rsid w:val="00F66A4F"/>
    <w:rsid w:val="00F66EA7"/>
    <w:rsid w:val="00F67D44"/>
    <w:rsid w:val="00F709F4"/>
    <w:rsid w:val="00F75BFB"/>
    <w:rsid w:val="00F77E19"/>
    <w:rsid w:val="00F80A51"/>
    <w:rsid w:val="00F82838"/>
    <w:rsid w:val="00F84EC8"/>
    <w:rsid w:val="00F858EE"/>
    <w:rsid w:val="00F87056"/>
    <w:rsid w:val="00F872FD"/>
    <w:rsid w:val="00F87F1A"/>
    <w:rsid w:val="00F90C25"/>
    <w:rsid w:val="00F90E9A"/>
    <w:rsid w:val="00F9568E"/>
    <w:rsid w:val="00F96225"/>
    <w:rsid w:val="00FA17AC"/>
    <w:rsid w:val="00FA2000"/>
    <w:rsid w:val="00FA4D64"/>
    <w:rsid w:val="00FA4FC6"/>
    <w:rsid w:val="00FA5AFE"/>
    <w:rsid w:val="00FA732A"/>
    <w:rsid w:val="00FB0190"/>
    <w:rsid w:val="00FB019B"/>
    <w:rsid w:val="00FB1BF9"/>
    <w:rsid w:val="00FB1D13"/>
    <w:rsid w:val="00FB22F9"/>
    <w:rsid w:val="00FB2D6E"/>
    <w:rsid w:val="00FB41BB"/>
    <w:rsid w:val="00FB45A6"/>
    <w:rsid w:val="00FB5C75"/>
    <w:rsid w:val="00FB6AE0"/>
    <w:rsid w:val="00FC165D"/>
    <w:rsid w:val="00FC1CE9"/>
    <w:rsid w:val="00FC2AE5"/>
    <w:rsid w:val="00FC3474"/>
    <w:rsid w:val="00FC3984"/>
    <w:rsid w:val="00FC3F52"/>
    <w:rsid w:val="00FC5D53"/>
    <w:rsid w:val="00FD044D"/>
    <w:rsid w:val="00FD0A9C"/>
    <w:rsid w:val="00FD0E30"/>
    <w:rsid w:val="00FD2375"/>
    <w:rsid w:val="00FD25CE"/>
    <w:rsid w:val="00FD4135"/>
    <w:rsid w:val="00FD57EF"/>
    <w:rsid w:val="00FD5FDD"/>
    <w:rsid w:val="00FE012A"/>
    <w:rsid w:val="00FE21A9"/>
    <w:rsid w:val="00FE2980"/>
    <w:rsid w:val="00FE3D41"/>
    <w:rsid w:val="00FE553E"/>
    <w:rsid w:val="00FE5599"/>
    <w:rsid w:val="00FE7BA6"/>
    <w:rsid w:val="00FF0554"/>
    <w:rsid w:val="00FF13CB"/>
    <w:rsid w:val="00FF1E6A"/>
    <w:rsid w:val="00FF4DA5"/>
    <w:rsid w:val="00FF6DFF"/>
    <w:rsid w:val="01A77D32"/>
    <w:rsid w:val="048D6A48"/>
    <w:rsid w:val="06970FE4"/>
    <w:rsid w:val="0C0B3AAE"/>
    <w:rsid w:val="16190278"/>
    <w:rsid w:val="1F7E3828"/>
    <w:rsid w:val="2BE45B0C"/>
    <w:rsid w:val="2CE30904"/>
    <w:rsid w:val="31763368"/>
    <w:rsid w:val="3407502D"/>
    <w:rsid w:val="363A41EF"/>
    <w:rsid w:val="3E186C45"/>
    <w:rsid w:val="402C5A5B"/>
    <w:rsid w:val="48FB2FC6"/>
    <w:rsid w:val="4D9C38B1"/>
    <w:rsid w:val="4F440813"/>
    <w:rsid w:val="508044A7"/>
    <w:rsid w:val="55846709"/>
    <w:rsid w:val="596510B1"/>
    <w:rsid w:val="5EA1719E"/>
    <w:rsid w:val="697A23CC"/>
    <w:rsid w:val="6BDA5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BA742D"/>
  <w15:docId w15:val="{98AC960A-BA87-413A-92B9-EA39C1D20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0C3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Heading1"/>
    <w:next w:val="Normal"/>
    <w:link w:val="Heading8Char"/>
    <w:uiPriority w:val="9"/>
    <w:qFormat/>
    <w:rsid w:val="00E139C9"/>
    <w:pPr>
      <w:numPr>
        <w:numId w:val="0"/>
      </w:numPr>
      <w:tabs>
        <w:tab w:val="left" w:pos="1440"/>
      </w:tabs>
      <w:spacing w:after="180" w:line="259" w:lineRule="auto"/>
      <w:ind w:left="1440" w:hanging="1440"/>
      <w:jc w:val="both"/>
      <w:outlineLvl w:val="7"/>
    </w:pPr>
    <w:rPr>
      <w:rFonts w:ascii="Arial" w:eastAsia="MS Mincho" w:hAnsi="Arial" w:cs="Times New Roman"/>
      <w:color w:val="auto"/>
      <w:sz w:val="36"/>
      <w:szCs w:val="20"/>
      <w:lang w:val="en-GB" w:eastAsia="en-US"/>
    </w:rPr>
  </w:style>
  <w:style w:type="paragraph" w:styleId="Heading9">
    <w:name w:val="heading 9"/>
    <w:basedOn w:val="Heading8"/>
    <w:next w:val="Normal"/>
    <w:link w:val="Heading9Char"/>
    <w:uiPriority w:val="9"/>
    <w:qFormat/>
    <w:rsid w:val="00E139C9"/>
    <w:pPr>
      <w:tabs>
        <w:tab w:val="left" w:pos="1584"/>
      </w:tabs>
      <w:ind w:left="1584" w:hanging="1584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Microsoft YaHei UI" w:eastAsia="Microsoft YaHei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b/>
      <w:sz w:val="18"/>
      <w:lang w:val="en-GB" w:eastAsia="en-GB"/>
    </w:rPr>
  </w:style>
  <w:style w:type="paragraph" w:styleId="Subtitle">
    <w:name w:val="Subtitle"/>
    <w:basedOn w:val="Normal"/>
    <w:next w:val="Normal"/>
    <w:link w:val="SubtitleChar"/>
    <w:qFormat/>
    <w:pPr>
      <w:spacing w:after="180"/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val="en-GB"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Gulim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qFormat/>
    <w:pPr>
      <w:spacing w:after="180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3GPPH1">
    <w:name w:val="3GPP H1"/>
    <w:basedOn w:val="Heading1"/>
    <w:next w:val="3GPPH2"/>
    <w:link w:val="3GPPH1Char"/>
    <w:qFormat/>
    <w:pPr>
      <w:numPr>
        <w:numId w:val="0"/>
      </w:numPr>
      <w:pBdr>
        <w:top w:val="single" w:sz="12" w:space="3" w:color="auto"/>
      </w:pBdr>
      <w:overflowPunct w:val="0"/>
      <w:autoSpaceDE w:val="0"/>
      <w:autoSpaceDN w:val="0"/>
      <w:adjustRightInd w:val="0"/>
      <w:spacing w:after="120"/>
      <w:ind w:left="1928" w:hanging="1928"/>
      <w:textAlignment w:val="baseline"/>
    </w:pPr>
    <w:rPr>
      <w:rFonts w:ascii="Arial" w:eastAsiaTheme="minorHAnsi" w:hAnsi="Arial" w:cstheme="minorBidi"/>
      <w:color w:val="auto"/>
      <w:sz w:val="36"/>
      <w:szCs w:val="22"/>
      <w:lang w:val="en-GB"/>
    </w:rPr>
  </w:style>
  <w:style w:type="paragraph" w:customStyle="1" w:styleId="3GPPH2">
    <w:name w:val="3GPP H2"/>
    <w:basedOn w:val="Heading2"/>
    <w:next w:val="Normal"/>
    <w:link w:val="3GPPH2Char"/>
    <w:qFormat/>
    <w:pPr>
      <w:numPr>
        <w:ilvl w:val="0"/>
        <w:numId w:val="0"/>
      </w:numPr>
      <w:overflowPunct w:val="0"/>
      <w:autoSpaceDE w:val="0"/>
      <w:autoSpaceDN w:val="0"/>
      <w:adjustRightInd w:val="0"/>
      <w:spacing w:before="180" w:after="120"/>
      <w:ind w:left="576" w:hanging="576"/>
      <w:textAlignment w:val="baseline"/>
    </w:pPr>
    <w:rPr>
      <w:rFonts w:ascii="Arial" w:eastAsiaTheme="minorHAnsi" w:hAnsi="Arial" w:cstheme="minorBidi"/>
      <w:color w:val="auto"/>
      <w:sz w:val="32"/>
      <w:szCs w:val="22"/>
      <w:lang w:val="en-GB"/>
    </w:rPr>
  </w:style>
  <w:style w:type="character" w:customStyle="1" w:styleId="3GPPH1Char">
    <w:name w:val="3GPP H1 Char"/>
    <w:basedOn w:val="DefaultParagraphFont"/>
    <w:link w:val="3GPPH1"/>
    <w:qFormat/>
    <w:rPr>
      <w:rFonts w:ascii="Arial" w:hAnsi="Arial"/>
      <w:sz w:val="3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GPPH2Char">
    <w:name w:val="3GPP H2 Char"/>
    <w:basedOn w:val="3GPPH1Char"/>
    <w:link w:val="3GPPH2"/>
    <w:qFormat/>
    <w:rPr>
      <w:rFonts w:ascii="Arial" w:hAnsi="Arial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3GPPH3">
    <w:name w:val="3GPP H3"/>
    <w:basedOn w:val="Heading3"/>
    <w:next w:val="Normal"/>
    <w:link w:val="3GPPH3Char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="Arial" w:eastAsiaTheme="minorHAnsi" w:hAnsi="Arial" w:cstheme="minorBidi"/>
      <w:color w:val="auto"/>
      <w:sz w:val="28"/>
      <w:szCs w:val="22"/>
      <w:lang w:val="en-GB"/>
    </w:rPr>
  </w:style>
  <w:style w:type="character" w:customStyle="1" w:styleId="3GPPH3Char">
    <w:name w:val="3GPP H3 Char"/>
    <w:basedOn w:val="3GPPH2Char"/>
    <w:link w:val="3GPPH3"/>
    <w:qFormat/>
    <w:rPr>
      <w:rFonts w:ascii="Arial" w:eastAsiaTheme="minorHAnsi" w:hAnsi="Arial"/>
      <w:sz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customStyle="1" w:styleId="3GPPNormalText">
    <w:name w:val="3GPP Normal Text"/>
    <w:basedOn w:val="BodyText"/>
    <w:link w:val="3GPPNormalTextChar"/>
    <w:qFormat/>
    <w:pPr>
      <w:spacing w:before="120"/>
      <w:jc w:val="both"/>
    </w:pPr>
    <w:rPr>
      <w:rFonts w:eastAsia="MS Mincho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</w:style>
  <w:style w:type="paragraph" w:customStyle="1" w:styleId="3GPPAgreements">
    <w:name w:val="3GPP Agreements"/>
    <w:basedOn w:val="Normal"/>
    <w:link w:val="3GPPAgreementsChar"/>
    <w:qFormat/>
    <w:pPr>
      <w:numPr>
        <w:numId w:val="3"/>
      </w:numPr>
      <w:overflowPunct w:val="0"/>
      <w:autoSpaceDE w:val="0"/>
      <w:autoSpaceDN w:val="0"/>
      <w:adjustRightInd w:val="0"/>
      <w:spacing w:before="60" w:after="60"/>
      <w:ind w:left="284" w:hanging="284"/>
      <w:jc w:val="both"/>
      <w:textAlignment w:val="baseline"/>
    </w:pPr>
  </w:style>
  <w:style w:type="character" w:customStyle="1" w:styleId="3GPPAgreementsChar">
    <w:name w:val="3GPP Agreements Char"/>
    <w:link w:val="3GPPAgreements"/>
    <w:qFormat/>
    <w:rPr>
      <w:rFonts w:ascii="Times New Roman" w:hAnsi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Microsoft YaHei UI" w:eastAsia="Microsoft YaHei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szCs w:val="20"/>
      <w:shd w:val="clear" w:color="auto" w:fill="E6E6E6"/>
      <w:lang w:val="en-GB" w:eastAsia="en-GB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 w:cs="Times New Roman"/>
      <w:b/>
      <w:sz w:val="18"/>
      <w:szCs w:val="20"/>
      <w:lang w:val="en-GB" w:eastAsia="en-GB"/>
    </w:rPr>
  </w:style>
  <w:style w:type="character" w:customStyle="1" w:styleId="fontstyle01">
    <w:name w:val="fontstyle01"/>
    <w:basedOn w:val="DefaultParagraphFont"/>
    <w:qFormat/>
    <w:rPr>
      <w:rFonts w:ascii="CourierNewPSMT" w:hAnsi="CourierNewPSMT" w:hint="default"/>
      <w:color w:val="000000"/>
      <w:sz w:val="16"/>
      <w:szCs w:val="16"/>
    </w:rPr>
  </w:style>
  <w:style w:type="character" w:customStyle="1" w:styleId="fontstyle21">
    <w:name w:val="fontstyle21"/>
    <w:basedOn w:val="DefaultParagraphFont"/>
    <w:qFormat/>
    <w:rPr>
      <w:rFonts w:ascii="Arial-ItalicMT" w:hAnsi="Arial-ItalicMT" w:hint="default"/>
      <w:i/>
      <w:iCs/>
      <w:color w:val="000000"/>
      <w:sz w:val="18"/>
      <w:szCs w:val="18"/>
    </w:rPr>
  </w:style>
  <w:style w:type="table" w:customStyle="1" w:styleId="a">
    <w:name w:val="標準の表"/>
    <w:uiPriority w:val="99"/>
    <w:semiHidden/>
    <w:qFormat/>
    <w:pPr>
      <w:spacing w:line="254" w:lineRule="auto"/>
    </w:pPr>
    <w:rPr>
      <w:rFonts w:eastAsia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qFormat/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GB" w:eastAsia="ja-JP"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DefaultParagraphFont"/>
    <w:qFormat/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eastAsia="SimSun"/>
      <w:sz w:val="18"/>
      <w:szCs w:val="18"/>
    </w:rPr>
  </w:style>
  <w:style w:type="paragraph" w:customStyle="1" w:styleId="1">
    <w:name w:val="修订1"/>
    <w:hidden/>
    <w:uiPriority w:val="99"/>
    <w:semiHidden/>
    <w:rPr>
      <w:sz w:val="22"/>
      <w:szCs w:val="22"/>
      <w:lang w:eastAsia="en-US"/>
    </w:rPr>
  </w:style>
  <w:style w:type="paragraph" w:customStyle="1" w:styleId="TdocHeader1">
    <w:name w:val="Tdoc_Header_1"/>
    <w:basedOn w:val="Header"/>
    <w:qFormat/>
    <w:pPr>
      <w:widowControl/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="Times" w:eastAsia="Batang" w:hAnsi="Times"/>
      <w:b w:val="0"/>
      <w:sz w:val="20"/>
      <w:szCs w:val="24"/>
      <w:lang w:eastAsia="en-US"/>
    </w:rPr>
  </w:style>
  <w:style w:type="paragraph" w:customStyle="1" w:styleId="msonormal0">
    <w:name w:val="msonormal"/>
    <w:basedOn w:val="Normal"/>
    <w:qFormat/>
    <w:pPr>
      <w:spacing w:before="100" w:beforeAutospacing="1" w:after="100" w:afterAutospacing="1"/>
    </w:pPr>
  </w:style>
  <w:style w:type="paragraph" w:customStyle="1" w:styleId="font5">
    <w:name w:val="font5"/>
    <w:basedOn w:val="Normal"/>
    <w:qFormat/>
    <w:pPr>
      <w:spacing w:before="100" w:beforeAutospacing="1" w:after="100" w:afterAutospacing="1"/>
    </w:pPr>
    <w:rPr>
      <w:rFonts w:ascii="Calibri" w:hAnsi="Calibri" w:cs="Calibri"/>
      <w:color w:val="000000"/>
      <w:sz w:val="22"/>
      <w:szCs w:val="22"/>
    </w:rPr>
  </w:style>
  <w:style w:type="paragraph" w:customStyle="1" w:styleId="font6">
    <w:name w:val="font6"/>
    <w:basedOn w:val="Normal"/>
    <w:qFormat/>
    <w:pPr>
      <w:spacing w:before="100" w:beforeAutospacing="1" w:after="100" w:afterAutospacing="1"/>
    </w:pPr>
    <w:rPr>
      <w:rFonts w:ascii="Calibri" w:hAnsi="Calibri" w:cs="Calibri"/>
      <w:color w:val="FF0000"/>
      <w:sz w:val="22"/>
      <w:szCs w:val="22"/>
    </w:rPr>
  </w:style>
  <w:style w:type="paragraph" w:customStyle="1" w:styleId="font7">
    <w:name w:val="font7"/>
    <w:basedOn w:val="Normal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font8">
    <w:name w:val="font8"/>
    <w:basedOn w:val="Normal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font9">
    <w:name w:val="font9"/>
    <w:basedOn w:val="Normal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font10">
    <w:name w:val="font10"/>
    <w:basedOn w:val="Normal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font11">
    <w:name w:val="font11"/>
    <w:basedOn w:val="Normal"/>
    <w:qFormat/>
    <w:pPr>
      <w:spacing w:before="100" w:beforeAutospacing="1" w:after="100" w:afterAutospacing="1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font12">
    <w:name w:val="font12"/>
    <w:basedOn w:val="Normal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paragraph" w:customStyle="1" w:styleId="font13">
    <w:name w:val="font13"/>
    <w:basedOn w:val="Normal"/>
    <w:qFormat/>
    <w:pPr>
      <w:spacing w:before="100" w:beforeAutospacing="1" w:after="100" w:afterAutospacing="1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font14">
    <w:name w:val="font14"/>
    <w:basedOn w:val="Normal"/>
    <w:qFormat/>
    <w:pPr>
      <w:spacing w:before="100" w:beforeAutospacing="1" w:after="100" w:afterAutospacing="1"/>
    </w:pPr>
    <w:rPr>
      <w:rFonts w:ascii="Calibri" w:hAnsi="Calibri" w:cs="Calibri"/>
      <w:color w:val="008080"/>
      <w:sz w:val="16"/>
      <w:szCs w:val="16"/>
      <w:u w:val="single"/>
    </w:rPr>
  </w:style>
  <w:style w:type="paragraph" w:customStyle="1" w:styleId="font15">
    <w:name w:val="font15"/>
    <w:basedOn w:val="Normal"/>
    <w:qFormat/>
    <w:pPr>
      <w:spacing w:before="100" w:beforeAutospacing="1" w:after="100" w:afterAutospacing="1"/>
    </w:pPr>
    <w:rPr>
      <w:rFonts w:ascii="Arial" w:hAnsi="Arial" w:cs="Arial"/>
      <w:color w:val="C6E0B4"/>
      <w:sz w:val="16"/>
      <w:szCs w:val="16"/>
    </w:rPr>
  </w:style>
  <w:style w:type="paragraph" w:customStyle="1" w:styleId="font16">
    <w:name w:val="font16"/>
    <w:basedOn w:val="Normal"/>
    <w:pPr>
      <w:spacing w:before="100" w:beforeAutospacing="1" w:after="100" w:afterAutospacing="1"/>
    </w:pPr>
    <w:rPr>
      <w:rFonts w:ascii="Calibri" w:hAnsi="Calibri" w:cs="Calibri"/>
      <w:color w:val="C6E0B4"/>
      <w:sz w:val="16"/>
      <w:szCs w:val="16"/>
    </w:rPr>
  </w:style>
  <w:style w:type="paragraph" w:customStyle="1" w:styleId="font17">
    <w:name w:val="font17"/>
    <w:basedOn w:val="Normal"/>
    <w:pPr>
      <w:spacing w:before="100" w:beforeAutospacing="1" w:after="100" w:afterAutospacing="1"/>
    </w:pPr>
    <w:rPr>
      <w:rFonts w:ascii="Calibri" w:hAnsi="Calibri" w:cs="Calibri"/>
      <w:color w:val="C6E0B4"/>
      <w:sz w:val="20"/>
      <w:szCs w:val="20"/>
    </w:rPr>
  </w:style>
  <w:style w:type="paragraph" w:customStyle="1" w:styleId="font18">
    <w:name w:val="font18"/>
    <w:basedOn w:val="Normal"/>
    <w:pPr>
      <w:spacing w:before="100" w:beforeAutospacing="1" w:after="100" w:afterAutospacing="1"/>
    </w:pPr>
    <w:rPr>
      <w:color w:val="000000"/>
    </w:rPr>
  </w:style>
  <w:style w:type="paragraph" w:customStyle="1" w:styleId="font19">
    <w:name w:val="font19"/>
    <w:basedOn w:val="Normal"/>
    <w:pP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font20">
    <w:name w:val="font20"/>
    <w:basedOn w:val="Normal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68">
    <w:name w:val="xl68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69">
    <w:name w:val="xl69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70">
    <w:name w:val="xl70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1">
    <w:name w:val="xl71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2">
    <w:name w:val="xl7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3">
    <w:name w:val="xl73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FFFF"/>
      <w:sz w:val="20"/>
      <w:szCs w:val="20"/>
    </w:rPr>
  </w:style>
  <w:style w:type="paragraph" w:customStyle="1" w:styleId="xl74">
    <w:name w:val="xl74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75">
    <w:name w:val="xl75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xl76">
    <w:name w:val="xl76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77">
    <w:name w:val="xl77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78">
    <w:name w:val="xl78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9">
    <w:name w:val="xl7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C6E0B4"/>
      <w:sz w:val="16"/>
      <w:szCs w:val="16"/>
    </w:rPr>
  </w:style>
  <w:style w:type="paragraph" w:customStyle="1" w:styleId="xl80">
    <w:name w:val="xl80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C6E0B4"/>
      <w:sz w:val="18"/>
      <w:szCs w:val="18"/>
    </w:rPr>
  </w:style>
  <w:style w:type="paragraph" w:customStyle="1" w:styleId="xl81">
    <w:name w:val="xl81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2">
    <w:name w:val="xl82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83">
    <w:name w:val="xl83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paragraph" w:customStyle="1" w:styleId="xl84">
    <w:name w:val="xl84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8"/>
      <w:szCs w:val="18"/>
    </w:rPr>
  </w:style>
  <w:style w:type="paragraph" w:customStyle="1" w:styleId="xl85">
    <w:name w:val="xl85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">
    <w:name w:val="xl86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87">
    <w:name w:val="xl87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ymbol" w:hAnsi="Symbol"/>
      <w:color w:val="000000"/>
      <w:sz w:val="16"/>
      <w:szCs w:val="16"/>
    </w:rPr>
  </w:style>
  <w:style w:type="paragraph" w:customStyle="1" w:styleId="xl88">
    <w:name w:val="xl8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89">
    <w:name w:val="xl8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90">
    <w:name w:val="xl90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CC"/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91">
    <w:name w:val="xl91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FF0000"/>
    </w:rPr>
  </w:style>
  <w:style w:type="paragraph" w:customStyle="1" w:styleId="xl92">
    <w:name w:val="xl9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93">
    <w:name w:val="xl93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94">
    <w:name w:val="xl94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95">
    <w:name w:val="xl95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96">
    <w:name w:val="xl9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97">
    <w:name w:val="xl97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color w:val="C6E0B4"/>
      <w:sz w:val="16"/>
      <w:szCs w:val="16"/>
    </w:rPr>
  </w:style>
  <w:style w:type="paragraph" w:customStyle="1" w:styleId="xl98">
    <w:name w:val="xl9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C6E0B4"/>
    </w:rPr>
  </w:style>
  <w:style w:type="paragraph" w:customStyle="1" w:styleId="xl99">
    <w:name w:val="xl9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100">
    <w:name w:val="xl100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101">
    <w:name w:val="xl101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102">
    <w:name w:val="xl10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103">
    <w:name w:val="xl103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xl104">
    <w:name w:val="xl104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8080"/>
      <w:sz w:val="16"/>
      <w:szCs w:val="16"/>
    </w:rPr>
  </w:style>
  <w:style w:type="paragraph" w:customStyle="1" w:styleId="xl105">
    <w:name w:val="xl105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06">
    <w:name w:val="xl10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107">
    <w:name w:val="xl107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08">
    <w:name w:val="xl10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color w:val="006100"/>
    </w:rPr>
  </w:style>
  <w:style w:type="paragraph" w:customStyle="1" w:styleId="xl109">
    <w:name w:val="xl10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</w:rPr>
  </w:style>
  <w:style w:type="paragraph" w:customStyle="1" w:styleId="xl110">
    <w:name w:val="xl110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111">
    <w:name w:val="xl111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12">
    <w:name w:val="xl11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2">
    <w:name w:val="列表段落2"/>
    <w:basedOn w:val="Normal"/>
    <w:rsid w:val="00102020"/>
    <w:pPr>
      <w:spacing w:before="100" w:beforeAutospacing="1" w:after="100" w:afterAutospacing="1"/>
      <w:ind w:leftChars="400" w:left="840"/>
    </w:pPr>
    <w:rPr>
      <w:rFonts w:ascii="Times" w:eastAsia="Batang" w:hAnsi="Times" w:cs="Times"/>
    </w:rPr>
  </w:style>
  <w:style w:type="paragraph" w:styleId="Revision">
    <w:name w:val="Revision"/>
    <w:hidden/>
    <w:uiPriority w:val="99"/>
    <w:semiHidden/>
    <w:rsid w:val="00163F5B"/>
    <w:rPr>
      <w:rFonts w:ascii="Times New Roman" w:eastAsia="Times New Roman" w:hAnsi="Times New Roman" w:cs="Times New Roman"/>
      <w:sz w:val="24"/>
      <w:szCs w:val="24"/>
    </w:rPr>
  </w:style>
  <w:style w:type="character" w:customStyle="1" w:styleId="3GPPTextChar">
    <w:name w:val="3GPP Text Char"/>
    <w:basedOn w:val="DefaultParagraphFont"/>
    <w:link w:val="3GPPText"/>
    <w:locked/>
    <w:rsid w:val="004B3811"/>
    <w:rPr>
      <w:rFonts w:ascii="SimSun" w:eastAsia="SimSun" w:hAnsi="SimSun"/>
    </w:rPr>
  </w:style>
  <w:style w:type="paragraph" w:customStyle="1" w:styleId="3GPPText">
    <w:name w:val="3GPP Text"/>
    <w:basedOn w:val="Normal"/>
    <w:link w:val="3GPPTextChar"/>
    <w:rsid w:val="004B3811"/>
    <w:pPr>
      <w:overflowPunct w:val="0"/>
      <w:autoSpaceDE w:val="0"/>
      <w:autoSpaceDN w:val="0"/>
      <w:spacing w:before="120" w:after="120"/>
      <w:jc w:val="both"/>
    </w:pPr>
    <w:rPr>
      <w:rFonts w:ascii="SimSun" w:eastAsia="SimSun" w:hAnsi="SimSun" w:cstheme="minorBidi"/>
      <w:sz w:val="20"/>
      <w:szCs w:val="20"/>
    </w:rPr>
  </w:style>
  <w:style w:type="paragraph" w:customStyle="1" w:styleId="3gppagreements0">
    <w:name w:val="3gppagreements0"/>
    <w:basedOn w:val="Normal"/>
    <w:rsid w:val="006B56F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B56F0"/>
  </w:style>
  <w:style w:type="paragraph" w:customStyle="1" w:styleId="TAL">
    <w:name w:val="TAL"/>
    <w:basedOn w:val="Normal"/>
    <w:link w:val="TALCar"/>
    <w:qFormat/>
    <w:rsid w:val="00960AB6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960AB6"/>
    <w:rPr>
      <w:rFonts w:ascii="Arial" w:eastAsia="Times New Roman" w:hAnsi="Arial" w:cs="Times New Roman"/>
      <w:sz w:val="18"/>
      <w:lang w:val="en-GB"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E139C9"/>
    <w:rPr>
      <w:rFonts w:ascii="Arial" w:eastAsia="MS Mincho" w:hAnsi="Arial" w:cs="Times New Roman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E139C9"/>
    <w:rPr>
      <w:rFonts w:ascii="Arial" w:eastAsia="MS Mincho" w:hAnsi="Arial" w:cs="Times New Roman"/>
      <w:sz w:val="36"/>
      <w:lang w:val="en-GB" w:eastAsia="en-US"/>
    </w:rPr>
  </w:style>
  <w:style w:type="table" w:styleId="TableElegant">
    <w:name w:val="Table Elegant"/>
    <w:basedOn w:val="TableNormal"/>
    <w:qFormat/>
    <w:rsid w:val="00E139C9"/>
    <w:pPr>
      <w:spacing w:after="180"/>
    </w:pPr>
    <w:rPr>
      <w:rFonts w:ascii="Times New Roman" w:hAnsi="Times New Roman" w:cs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36" Type="http://schemas.microsoft.com/office/2018/08/relationships/commentsExtensible" Target="commentsExtensi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8679336-979D-C644-B671-FE3FFED9BCAD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IconOverlay xmlns="http://schemas.microsoft.com/sharepoint/v4" xsi:nil="true"/>
    <_dlc_DocId xmlns="6644bbd9-135b-4773-ad84-bc84a2f6263e">E6JD2UEEJPRS-1285206665-4320</_dlc_DocId>
    <_dlc_DocIdUrl xmlns="6644bbd9-135b-4773-ad84-bc84a2f6263e">
      <Url>https://qualcomm.sharepoint.com/teams/LocationTechnology/ExternalFocus/_layouts/15/DocIdRedir.aspx?ID=E6JD2UEEJPRS-1285206665-4320</Url>
      <Description>E6JD2UEEJPRS-1285206665-4320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5" ma:contentTypeDescription="Create a new document." ma:contentTypeScope="" ma:versionID="5e76f76bdd6b9ce5bdfe66c9e45bc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fdfeac1d0797885c49e6ad79f9238e1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03BDDB-DA27-472B-BD8C-47F8E4433E12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D7E1AF73-DF55-44F2-A79F-CA91E2953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6FD4BD-2442-4E06-97B0-658D6561D19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5819156-E922-45C0-9F85-8E3AEF4A78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338B3523-FF66-8940-A032-45CDE8D56B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7</Pages>
  <Words>1860</Words>
  <Characters>1060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1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 User</dc:creator>
  <cp:lastModifiedBy>Ren Da (CATT)</cp:lastModifiedBy>
  <cp:revision>66</cp:revision>
  <dcterms:created xsi:type="dcterms:W3CDTF">2022-02-20T04:45:00Z</dcterms:created>
  <dcterms:modified xsi:type="dcterms:W3CDTF">2022-02-21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k+lKkkllXiSj9KdENYZzWQFEsNZss96/gfrWh7C/OlclyxweLSrA7rq+b09RE4PJ7PS+Flz
z3TtPCRHzjVteUqYYgX7YKGAONIK2M3WWPN271ShxH0Pkg9O3xowMoYAuxGil27z5nawQf52
4D0cWjNNSSAk6e7Dq+0kQgsyxPG2a6Zp2090Pojqi+OqC6+Y00GXiqVkE3EmQrFPmJD0m9xc
6HANZM+sVLFOOwBEcX</vt:lpwstr>
  </property>
  <property fmtid="{D5CDD505-2E9C-101B-9397-08002B2CF9AE}" pid="3" name="_2015_ms_pID_7253431">
    <vt:lpwstr>Ja+I9CqSG2/a63OkF3yMUO7fDlzwoW/PfS0Nr4Z9xOTyezDcKs4yW3
5buxbBADZCezTC95D0pSrNRVZp45vqenQee+OfFarzyUxKeJiDAxForMPfZbdgoJX9VS82kt
ybbimyJ358jR4VnXjYjEQ9YZtqyrkzFxt5MW9AJHSyp3LNVwZ7sVwnmnSUnIc4OmCI/Apyr3
cLuEU+olWsdDq3UADaS9se3Mni/Ea95sD1nO</vt:lpwstr>
  </property>
  <property fmtid="{D5CDD505-2E9C-101B-9397-08002B2CF9AE}" pid="4" name="_2015_ms_pID_7253432">
    <vt:lpwstr>ozRe/R96UuvBLusf2irxOCQ=</vt:lpwstr>
  </property>
  <property fmtid="{D5CDD505-2E9C-101B-9397-08002B2CF9AE}" pid="5" name="ContentTypeId">
    <vt:lpwstr>0x0101001607C58FD835CD4DBB2D243FBBB21DB7</vt:lpwstr>
  </property>
  <property fmtid="{D5CDD505-2E9C-101B-9397-08002B2CF9AE}" pid="6" name="_dlc_DocIdItemGuid">
    <vt:lpwstr>03f0bd0a-6da2-4f5b-bb02-e93018b55d39</vt:lpwstr>
  </property>
  <property fmtid="{D5CDD505-2E9C-101B-9397-08002B2CF9AE}" pid="7" name="Tags">
    <vt:lpwstr/>
  </property>
  <property fmtid="{D5CDD505-2E9C-101B-9397-08002B2CF9AE}" pid="8" name="KSOProductBuildVer">
    <vt:lpwstr>2052-11.8.2.10393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36709592</vt:lpwstr>
  </property>
  <property fmtid="{D5CDD505-2E9C-101B-9397-08002B2CF9AE}" pid="13" name="grammarly_documentId">
    <vt:lpwstr>documentId_677</vt:lpwstr>
  </property>
  <property fmtid="{D5CDD505-2E9C-101B-9397-08002B2CF9AE}" pid="14" name="grammarly_documentContext">
    <vt:lpwstr>{"goals":[],"domain":"general","emotions":[],"dialect":"british"}</vt:lpwstr>
  </property>
</Properties>
</file>